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1F3AA" w14:textId="77777777" w:rsidR="00417175" w:rsidRDefault="0029262C" w:rsidP="00417175">
      <w:pPr>
        <w:jc w:val="center"/>
        <w:rPr>
          <w:sz w:val="96"/>
          <w:szCs w:val="96"/>
        </w:rPr>
      </w:pPr>
      <w:r>
        <w:rPr>
          <w:sz w:val="96"/>
          <w:szCs w:val="96"/>
        </w:rPr>
        <w:t xml:space="preserve"> </w:t>
      </w:r>
    </w:p>
    <w:p w14:paraId="455D847E" w14:textId="77777777" w:rsidR="00417175" w:rsidRDefault="00417175" w:rsidP="00417175">
      <w:pPr>
        <w:jc w:val="center"/>
        <w:rPr>
          <w:sz w:val="96"/>
          <w:szCs w:val="96"/>
        </w:rPr>
      </w:pPr>
    </w:p>
    <w:p w14:paraId="2FB0B768" w14:textId="77777777" w:rsidR="00417175" w:rsidRDefault="00417175" w:rsidP="00417175">
      <w:pPr>
        <w:jc w:val="center"/>
        <w:rPr>
          <w:sz w:val="96"/>
          <w:szCs w:val="96"/>
        </w:rPr>
      </w:pPr>
    </w:p>
    <w:p w14:paraId="2978DE42" w14:textId="77777777" w:rsidR="00417175" w:rsidRDefault="00417175" w:rsidP="00417175">
      <w:pPr>
        <w:jc w:val="center"/>
        <w:rPr>
          <w:sz w:val="96"/>
          <w:szCs w:val="96"/>
        </w:rPr>
      </w:pPr>
      <w:r>
        <w:rPr>
          <w:sz w:val="96"/>
          <w:szCs w:val="96"/>
        </w:rPr>
        <w:t>Ninety Degrees South</w:t>
      </w:r>
    </w:p>
    <w:p w14:paraId="1CF35CC6" w14:textId="77777777" w:rsidR="00417175" w:rsidRDefault="00417175" w:rsidP="00417175">
      <w:pPr>
        <w:jc w:val="center"/>
        <w:rPr>
          <w:i/>
          <w:sz w:val="72"/>
          <w:szCs w:val="72"/>
        </w:rPr>
      </w:pPr>
    </w:p>
    <w:p w14:paraId="3F3AE6C1" w14:textId="77777777" w:rsidR="000159EF" w:rsidRPr="001C6D00" w:rsidRDefault="000159EF" w:rsidP="00417175">
      <w:pPr>
        <w:jc w:val="center"/>
        <w:rPr>
          <w:i/>
          <w:sz w:val="72"/>
          <w:szCs w:val="72"/>
        </w:rPr>
      </w:pPr>
    </w:p>
    <w:p w14:paraId="51B35740" w14:textId="77777777" w:rsidR="00417175" w:rsidRDefault="00417175" w:rsidP="00417175">
      <w:pPr>
        <w:ind w:left="-360" w:right="-180"/>
        <w:jc w:val="center"/>
        <w:rPr>
          <w:sz w:val="48"/>
          <w:szCs w:val="48"/>
        </w:rPr>
      </w:pPr>
      <w:r w:rsidRPr="00FC743B">
        <w:rPr>
          <w:sz w:val="48"/>
          <w:szCs w:val="48"/>
          <w:u w:val="single"/>
        </w:rPr>
        <w:t xml:space="preserve">EPISODE </w:t>
      </w:r>
      <w:r w:rsidR="00B074F1">
        <w:rPr>
          <w:sz w:val="48"/>
          <w:szCs w:val="48"/>
          <w:u w:val="single"/>
        </w:rPr>
        <w:t>NINE</w:t>
      </w:r>
      <w:r w:rsidRPr="00027EDE">
        <w:rPr>
          <w:sz w:val="48"/>
          <w:szCs w:val="48"/>
        </w:rPr>
        <w:t xml:space="preserve">: </w:t>
      </w:r>
      <w:r w:rsidR="00B074F1">
        <w:rPr>
          <w:sz w:val="48"/>
          <w:szCs w:val="48"/>
        </w:rPr>
        <w:t>Second Looks</w:t>
      </w:r>
      <w:r w:rsidR="00743334">
        <w:rPr>
          <w:sz w:val="48"/>
          <w:szCs w:val="48"/>
        </w:rPr>
        <w:t>.</w:t>
      </w:r>
    </w:p>
    <w:p w14:paraId="6827039F" w14:textId="77777777" w:rsidR="00417175" w:rsidRDefault="00417175" w:rsidP="00417175"/>
    <w:p w14:paraId="26D650ED" w14:textId="77777777" w:rsidR="00417175" w:rsidRPr="00027EDE" w:rsidRDefault="00417175" w:rsidP="00636AF3">
      <w:pPr>
        <w:ind w:left="2880" w:firstLine="720"/>
        <w:rPr>
          <w:sz w:val="36"/>
          <w:szCs w:val="36"/>
        </w:rPr>
      </w:pPr>
      <w:r>
        <w:rPr>
          <w:sz w:val="36"/>
          <w:szCs w:val="36"/>
        </w:rPr>
        <w:t>Brian M Bradley</w:t>
      </w:r>
    </w:p>
    <w:p w14:paraId="06EB5165" w14:textId="77777777" w:rsidR="00417175" w:rsidRDefault="00417175" w:rsidP="00417175"/>
    <w:p w14:paraId="0C9E3323" w14:textId="77777777" w:rsidR="00417175" w:rsidRDefault="00417175" w:rsidP="00417175"/>
    <w:p w14:paraId="2C1C75F8" w14:textId="77777777" w:rsidR="00417175" w:rsidRDefault="00417175" w:rsidP="00417175"/>
    <w:p w14:paraId="5AE68408" w14:textId="77777777" w:rsidR="00417175" w:rsidRDefault="00417175" w:rsidP="00D10E64">
      <w:pPr>
        <w:ind w:left="2340" w:hanging="2340"/>
      </w:pPr>
    </w:p>
    <w:p w14:paraId="5864180C" w14:textId="77777777" w:rsidR="00417175" w:rsidRDefault="00417175" w:rsidP="00D10E64">
      <w:pPr>
        <w:ind w:left="2340" w:hanging="2340"/>
      </w:pPr>
    </w:p>
    <w:p w14:paraId="12FB68D7" w14:textId="77777777" w:rsidR="00D629F5" w:rsidRPr="00D629F5" w:rsidRDefault="00D629F5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D629F5">
        <w:rPr>
          <w:rFonts w:asciiTheme="minorHAnsi" w:hAnsiTheme="minorHAnsi" w:cstheme="minorHAnsi"/>
          <w:color w:val="0E101A"/>
          <w:sz w:val="28"/>
          <w:szCs w:val="28"/>
        </w:rPr>
        <w:t>INTRO MUSIC</w:t>
      </w:r>
    </w:p>
    <w:p w14:paraId="51F1C9D6" w14:textId="77777777" w:rsidR="00014FCE" w:rsidRDefault="00014FCE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</w:p>
    <w:p w14:paraId="43D8E664" w14:textId="77777777" w:rsidR="00D629F5" w:rsidRPr="00D629F5" w:rsidRDefault="00014FCE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014FCE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OVERHEAD STATION HUM IN BACKGROUND. CROWD IN HALLWAY LOW </w:t>
      </w:r>
      <w:r w:rsidRPr="00014FCE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  <w:u w:val="single"/>
        </w:rPr>
        <w:t>DUE TO CLOSED DOOR. PHONE CALL IN PROGRESS. FADE IN </w:t>
      </w:r>
    </w:p>
    <w:p w14:paraId="730B6763" w14:textId="77777777" w:rsidR="00D629F5" w:rsidRPr="00D629F5" w:rsidRDefault="00014FCE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014FCE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  <w:u w:val="single"/>
        </w:rPr>
        <w:t>CELL TONE DIALING, DIALING AND THEN PICKUP</w:t>
      </w:r>
    </w:p>
    <w:p w14:paraId="178A31BC" w14:textId="77777777" w:rsidR="00D629F5" w:rsidRPr="00D629F5" w:rsidRDefault="00D629F5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BA2BB03" w14:textId="77777777" w:rsidR="00014FCE" w:rsidRDefault="00014FCE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CHUCK: </w:t>
      </w:r>
      <w:r w:rsidR="00D629F5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CED2108" w14:textId="77777777" w:rsidR="00014FCE" w:rsidRDefault="00014FCE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(over phone) </w:t>
      </w:r>
    </w:p>
    <w:p w14:paraId="5018F98F" w14:textId="77777777" w:rsidR="00D629F5" w:rsidRPr="00D629F5" w:rsidRDefault="00014FCE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Bass, that you?</w:t>
      </w:r>
    </w:p>
    <w:p w14:paraId="692AD1FE" w14:textId="77777777" w:rsidR="00D629F5" w:rsidRPr="00D629F5" w:rsidRDefault="00D629F5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AC6DE75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</w:p>
    <w:p w14:paraId="2A50F889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(over phone) </w:t>
      </w:r>
    </w:p>
    <w:p w14:paraId="7F5B64ED" w14:textId="77777777" w:rsidR="00D629F5" w:rsidRPr="00D629F5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It</w:t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s me, Charlie, just got the Iridium phone; sound quality is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incredible! </w:t>
      </w:r>
    </w:p>
    <w:p w14:paraId="703BCB09" w14:textId="77777777" w:rsidR="00D629F5" w:rsidRPr="00D629F5" w:rsidRDefault="00D629F5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0E90AAF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CHUCK: </w:t>
      </w:r>
      <w:r w:rsidR="00D629F5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474BC380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(over phone) </w:t>
      </w:r>
    </w:p>
    <w:p w14:paraId="4097DCDE" w14:textId="77777777" w:rsidR="00D629F5" w:rsidRPr="00D629F5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Hell’s bells, Bass, I can hear you just as if you were in the next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room. That Iridium phone is amazing!</w:t>
      </w:r>
    </w:p>
    <w:p w14:paraId="1D01028C" w14:textId="77777777" w:rsidR="00D629F5" w:rsidRPr="00D629F5" w:rsidRDefault="00D629F5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ACB7CCA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D629F5"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7B7F399B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(over phone) </w:t>
      </w:r>
    </w:p>
    <w:p w14:paraId="5AD1E28C" w14:textId="77777777" w:rsidR="00D629F5" w:rsidRPr="00D629F5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I can see now why it’s such a popular commodity down here.</w:t>
      </w:r>
    </w:p>
    <w:p w14:paraId="40ECFCC9" w14:textId="77777777" w:rsidR="00D629F5" w:rsidRPr="00D629F5" w:rsidRDefault="00D629F5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EAA8262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CHUCK: </w:t>
      </w:r>
      <w:r w:rsidR="00D629F5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4E58E1DC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(over phone) </w:t>
      </w:r>
    </w:p>
    <w:p w14:paraId="42DDA337" w14:textId="77777777" w:rsidR="00D629F5" w:rsidRPr="00D629F5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Bass, everything I’m about to tell you is to be considered need-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to-know only. Don’t reference it in any of the official reports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and have …Honolulu scrub it out of the body camera feeds.</w:t>
      </w:r>
    </w:p>
    <w:p w14:paraId="4BCB5D35" w14:textId="77777777" w:rsidR="00D629F5" w:rsidRPr="00D629F5" w:rsidRDefault="00D629F5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3C38721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D629F5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F23E4C4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(over phone) </w:t>
      </w:r>
    </w:p>
    <w:p w14:paraId="6F0BFCA1" w14:textId="77777777" w:rsidR="00D629F5" w:rsidRPr="00D629F5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I understand Charlie, what’s the situation?</w:t>
      </w:r>
    </w:p>
    <w:p w14:paraId="39E7ACFE" w14:textId="77777777" w:rsidR="00D629F5" w:rsidRDefault="00D629F5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7E45389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D655847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3F88DC3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1632FE1" w14:textId="77777777" w:rsidR="008F6A97" w:rsidRPr="00D629F5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530B3DE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CHUCK: </w:t>
      </w:r>
      <w:r w:rsidR="00D629F5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870F90F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(over phone) </w:t>
      </w:r>
    </w:p>
    <w:p w14:paraId="710F6AC5" w14:textId="77777777" w:rsidR="00D629F5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In the past decade or so, there’s been lots of internal US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interest in the South Pole Station. We’ve managed to keep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most of the more</w:t>
      </w:r>
      <w:r w:rsidR="004F3E57">
        <w:rPr>
          <w:rFonts w:asciiTheme="minorHAnsi" w:hAnsiTheme="minorHAnsi" w:cstheme="minorHAnsi"/>
          <w:color w:val="0E101A"/>
          <w:sz w:val="28"/>
          <w:szCs w:val="28"/>
        </w:rPr>
        <w:t>…</w:t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exotic items contained within the US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019D8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intelligence community</w:t>
      </w:r>
      <w:r w:rsidR="004F3E57">
        <w:rPr>
          <w:rFonts w:asciiTheme="minorHAnsi" w:hAnsiTheme="minorHAnsi" w:cstheme="minorHAnsi"/>
          <w:color w:val="0E101A"/>
          <w:sz w:val="28"/>
          <w:szCs w:val="28"/>
        </w:rPr>
        <w:t>. H</w:t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owever, word started leaking out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after they uninstalled their old dome and added the new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elevated station.</w:t>
      </w:r>
    </w:p>
    <w:p w14:paraId="777FFBDA" w14:textId="77777777" w:rsidR="00D7284A" w:rsidRDefault="00D7284A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3EDD6CE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7284A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D7284A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56565302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7284A" w:rsidRPr="00D629F5">
        <w:rPr>
          <w:rFonts w:asciiTheme="minorHAnsi" w:hAnsiTheme="minorHAnsi" w:cstheme="minorHAnsi"/>
          <w:color w:val="0E101A"/>
          <w:sz w:val="28"/>
          <w:szCs w:val="28"/>
        </w:rPr>
        <w:t>(over phone)</w:t>
      </w:r>
      <w:r w:rsidR="00D7284A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48BB5A14" w14:textId="77777777" w:rsidR="00D7284A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7284A">
        <w:rPr>
          <w:rFonts w:asciiTheme="minorHAnsi" w:hAnsiTheme="minorHAnsi" w:cstheme="minorHAnsi"/>
          <w:color w:val="0E101A"/>
          <w:sz w:val="28"/>
          <w:szCs w:val="28"/>
        </w:rPr>
        <w:t xml:space="preserve">and by ‘exotic,’ are you trying to insinuate that the alternat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7284A">
        <w:rPr>
          <w:rFonts w:asciiTheme="minorHAnsi" w:hAnsiTheme="minorHAnsi" w:cstheme="minorHAnsi"/>
          <w:color w:val="0E101A"/>
          <w:sz w:val="28"/>
          <w:szCs w:val="28"/>
        </w:rPr>
        <w:t>realities, demons</w:t>
      </w:r>
      <w:r w:rsidR="00D019D8">
        <w:rPr>
          <w:rFonts w:asciiTheme="minorHAnsi" w:hAnsiTheme="minorHAnsi" w:cstheme="minorHAnsi"/>
          <w:color w:val="0E101A"/>
          <w:sz w:val="28"/>
          <w:szCs w:val="28"/>
        </w:rPr>
        <w:t xml:space="preserve">; </w:t>
      </w:r>
      <w:r w:rsidR="00D7284A">
        <w:rPr>
          <w:rFonts w:asciiTheme="minorHAnsi" w:hAnsiTheme="minorHAnsi" w:cstheme="minorHAnsi"/>
          <w:color w:val="0E101A"/>
          <w:sz w:val="28"/>
          <w:szCs w:val="28"/>
        </w:rPr>
        <w:t>and so forth are…</w:t>
      </w:r>
    </w:p>
    <w:p w14:paraId="567B8FC0" w14:textId="77777777" w:rsidR="00D7284A" w:rsidRDefault="00D7284A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D469476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7284A">
        <w:rPr>
          <w:rFonts w:asciiTheme="minorHAnsi" w:hAnsiTheme="minorHAnsi" w:cstheme="minorHAnsi"/>
          <w:color w:val="0E101A"/>
          <w:sz w:val="28"/>
          <w:szCs w:val="28"/>
        </w:rPr>
        <w:t>CHUCK:</w:t>
      </w:r>
      <w:r w:rsidR="00D7284A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77BA594B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7284A" w:rsidRPr="00D629F5">
        <w:rPr>
          <w:rFonts w:asciiTheme="minorHAnsi" w:hAnsiTheme="minorHAnsi" w:cstheme="minorHAnsi"/>
          <w:color w:val="0E101A"/>
          <w:sz w:val="28"/>
          <w:szCs w:val="28"/>
        </w:rPr>
        <w:t>(over phone)</w:t>
      </w:r>
      <w:r w:rsidR="00D7284A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430077B3" w14:textId="4A7C9812" w:rsidR="00D7284A" w:rsidRPr="00D629F5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7284A">
        <w:rPr>
          <w:rFonts w:asciiTheme="minorHAnsi" w:hAnsiTheme="minorHAnsi" w:cstheme="minorHAnsi"/>
          <w:color w:val="0E101A"/>
          <w:sz w:val="28"/>
          <w:szCs w:val="28"/>
        </w:rPr>
        <w:t>No! by exotic</w:t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>,</w:t>
      </w:r>
      <w:r w:rsidR="00D7284A">
        <w:rPr>
          <w:rFonts w:asciiTheme="minorHAnsi" w:hAnsiTheme="minorHAnsi" w:cstheme="minorHAnsi"/>
          <w:color w:val="0E101A"/>
          <w:sz w:val="28"/>
          <w:szCs w:val="28"/>
        </w:rPr>
        <w:t xml:space="preserve"> I’m talking about neutrino experiments, 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 xml:space="preserve">geological samples found in ice cores, all the </w:t>
      </w:r>
      <w:proofErr w:type="spellStart"/>
      <w:r w:rsidR="008F62FA">
        <w:rPr>
          <w:rFonts w:asciiTheme="minorHAnsi" w:hAnsiTheme="minorHAnsi" w:cstheme="minorHAnsi"/>
          <w:color w:val="0E101A"/>
          <w:sz w:val="28"/>
          <w:szCs w:val="28"/>
        </w:rPr>
        <w:t>sciency</w:t>
      </w:r>
      <w:proofErr w:type="spellEnd"/>
      <w:r w:rsidR="008F62FA">
        <w:rPr>
          <w:rFonts w:asciiTheme="minorHAnsi" w:hAnsiTheme="minorHAnsi" w:cstheme="minorHAnsi"/>
          <w:color w:val="0E101A"/>
          <w:sz w:val="28"/>
          <w:szCs w:val="28"/>
        </w:rPr>
        <w:t xml:space="preserve"> stuff.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 xml:space="preserve">Probably looking for some way to weaponize it. As far as th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 xml:space="preserve">gremlins and goblins, it's all hooey. </w:t>
      </w:r>
      <w:r w:rsidR="00FF6F3B">
        <w:rPr>
          <w:rFonts w:asciiTheme="minorHAnsi" w:hAnsiTheme="minorHAnsi" w:cstheme="minorHAnsi"/>
          <w:color w:val="0E101A"/>
          <w:sz w:val="28"/>
          <w:szCs w:val="28"/>
        </w:rPr>
        <w:t xml:space="preserve"> Lose </w:t>
      </w:r>
      <w:r w:rsidR="00AC505F">
        <w:rPr>
          <w:rFonts w:asciiTheme="minorHAnsi" w:hAnsiTheme="minorHAnsi" w:cstheme="minorHAnsi"/>
          <w:color w:val="0E101A"/>
          <w:sz w:val="28"/>
          <w:szCs w:val="28"/>
        </w:rPr>
        <w:t xml:space="preserve">them </w:t>
      </w:r>
      <w:r w:rsidR="00FF6F3B">
        <w:rPr>
          <w:rFonts w:asciiTheme="minorHAnsi" w:hAnsiTheme="minorHAnsi" w:cstheme="minorHAnsi"/>
          <w:color w:val="0E101A"/>
          <w:sz w:val="28"/>
          <w:szCs w:val="28"/>
        </w:rPr>
        <w:t>donkey-</w:t>
      </w:r>
      <w:r w:rsidR="00FF6F3B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F6F3B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F6F3B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C505F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F6F3B">
        <w:rPr>
          <w:rFonts w:asciiTheme="minorHAnsi" w:hAnsiTheme="minorHAnsi" w:cstheme="minorHAnsi"/>
          <w:color w:val="0E101A"/>
          <w:sz w:val="28"/>
          <w:szCs w:val="28"/>
        </w:rPr>
        <w:t xml:space="preserve">brains, boy! </w:t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03FCE5C6" w14:textId="77777777" w:rsidR="00D629F5" w:rsidRPr="00D629F5" w:rsidRDefault="00D629F5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80784F2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D629F5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7383EB3D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(over phone) </w:t>
      </w:r>
    </w:p>
    <w:p w14:paraId="26E46D43" w14:textId="357AA4E0" w:rsidR="00D629F5" w:rsidRPr="00D629F5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So, do we know who any of the players are yet? I’m assuming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Beauregard-Lowing is in the </w:t>
      </w:r>
      <w:proofErr w:type="gramStart"/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mix?</w:t>
      </w:r>
      <w:proofErr w:type="gramEnd"/>
    </w:p>
    <w:p w14:paraId="24405E9C" w14:textId="77777777" w:rsidR="00D629F5" w:rsidRPr="00D629F5" w:rsidRDefault="00D629F5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47A5426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CHUCK: </w:t>
      </w:r>
      <w:r w:rsidR="00D629F5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73FB0899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(over phone) </w:t>
      </w:r>
    </w:p>
    <w:p w14:paraId="0085CAC6" w14:textId="77777777" w:rsidR="00D629F5" w:rsidRPr="00D629F5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They’re pitching this ballgame. In addition to the National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Science Foundation, it appears the Defense Intelligence Agency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is in the mix. </w:t>
      </w:r>
    </w:p>
    <w:p w14:paraId="27C0C4B4" w14:textId="77777777" w:rsidR="00D629F5" w:rsidRPr="00D629F5" w:rsidRDefault="00D629F5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946FEC4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D629F5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3A86E39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(over phone) (Sigh) </w:t>
      </w:r>
    </w:p>
    <w:p w14:paraId="0F9947B4" w14:textId="77777777" w:rsidR="00D629F5" w:rsidRPr="00D629F5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The D</w:t>
      </w:r>
      <w:r w:rsidR="00FF6F3B">
        <w:rPr>
          <w:rFonts w:asciiTheme="minorHAnsi" w:hAnsiTheme="minorHAnsi" w:cstheme="minorHAnsi"/>
          <w:color w:val="0E101A"/>
          <w:sz w:val="28"/>
          <w:szCs w:val="28"/>
        </w:rPr>
        <w:t>.</w:t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I</w:t>
      </w:r>
      <w:r w:rsidR="00FF6F3B">
        <w:rPr>
          <w:rFonts w:asciiTheme="minorHAnsi" w:hAnsiTheme="minorHAnsi" w:cstheme="minorHAnsi"/>
          <w:color w:val="0E101A"/>
          <w:sz w:val="28"/>
          <w:szCs w:val="28"/>
        </w:rPr>
        <w:t>.</w:t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A</w:t>
      </w:r>
      <w:r w:rsidR="00FF6F3B">
        <w:rPr>
          <w:rFonts w:asciiTheme="minorHAnsi" w:hAnsiTheme="minorHAnsi" w:cstheme="minorHAnsi"/>
          <w:color w:val="0E101A"/>
          <w:sz w:val="28"/>
          <w:szCs w:val="28"/>
        </w:rPr>
        <w:t>.</w:t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? You know that means Jocelyn is involved.</w:t>
      </w:r>
    </w:p>
    <w:p w14:paraId="06608F0F" w14:textId="77777777" w:rsidR="00D629F5" w:rsidRPr="00D629F5" w:rsidRDefault="00D629F5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15CF94B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CHUCK: </w:t>
      </w:r>
      <w:r w:rsidR="00D629F5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6D49557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(over phone) </w:t>
      </w:r>
    </w:p>
    <w:p w14:paraId="4471F9BB" w14:textId="77777777" w:rsidR="00D629F5" w:rsidRPr="00D629F5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Hold your horses! We don’t know she’s involved in this just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yet.</w:t>
      </w:r>
      <w:r w:rsidR="00D7284A">
        <w:rPr>
          <w:rFonts w:asciiTheme="minorHAnsi" w:hAnsiTheme="minorHAnsi" w:cstheme="minorHAnsi"/>
          <w:color w:val="0E101A"/>
          <w:sz w:val="28"/>
          <w:szCs w:val="28"/>
        </w:rPr>
        <w:t xml:space="preserve"> The D</w:t>
      </w:r>
      <w:r w:rsidR="00FF6F3B">
        <w:rPr>
          <w:rFonts w:asciiTheme="minorHAnsi" w:hAnsiTheme="minorHAnsi" w:cstheme="minorHAnsi"/>
          <w:color w:val="0E101A"/>
          <w:sz w:val="28"/>
          <w:szCs w:val="28"/>
        </w:rPr>
        <w:t>.</w:t>
      </w:r>
      <w:r w:rsidR="00D7284A">
        <w:rPr>
          <w:rFonts w:asciiTheme="minorHAnsi" w:hAnsiTheme="minorHAnsi" w:cstheme="minorHAnsi"/>
          <w:color w:val="0E101A"/>
          <w:sz w:val="28"/>
          <w:szCs w:val="28"/>
        </w:rPr>
        <w:t>I</w:t>
      </w:r>
      <w:r w:rsidR="00FF6F3B">
        <w:rPr>
          <w:rFonts w:asciiTheme="minorHAnsi" w:hAnsiTheme="minorHAnsi" w:cstheme="minorHAnsi"/>
          <w:color w:val="0E101A"/>
          <w:sz w:val="28"/>
          <w:szCs w:val="28"/>
        </w:rPr>
        <w:t>.</w:t>
      </w:r>
      <w:r w:rsidR="00D7284A">
        <w:rPr>
          <w:rFonts w:asciiTheme="minorHAnsi" w:hAnsiTheme="minorHAnsi" w:cstheme="minorHAnsi"/>
          <w:color w:val="0E101A"/>
          <w:sz w:val="28"/>
          <w:szCs w:val="28"/>
        </w:rPr>
        <w:t>A</w:t>
      </w:r>
      <w:r w:rsidR="00FF6F3B">
        <w:rPr>
          <w:rFonts w:asciiTheme="minorHAnsi" w:hAnsiTheme="minorHAnsi" w:cstheme="minorHAnsi"/>
          <w:color w:val="0E101A"/>
          <w:sz w:val="28"/>
          <w:szCs w:val="28"/>
        </w:rPr>
        <w:t>.</w:t>
      </w:r>
      <w:r w:rsidR="00D7284A">
        <w:rPr>
          <w:rFonts w:asciiTheme="minorHAnsi" w:hAnsiTheme="minorHAnsi" w:cstheme="minorHAnsi"/>
          <w:color w:val="0E101A"/>
          <w:sz w:val="28"/>
          <w:szCs w:val="28"/>
        </w:rPr>
        <w:t xml:space="preserve"> is a large outfit; it could be anybody.</w:t>
      </w:r>
    </w:p>
    <w:p w14:paraId="63864D94" w14:textId="77777777" w:rsidR="00D629F5" w:rsidRPr="00D629F5" w:rsidRDefault="00D629F5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25B0E05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629F5" w:rsidRPr="00D629F5">
        <w:rPr>
          <w:rFonts w:asciiTheme="minorHAnsi" w:hAnsiTheme="minorHAnsi" w:cstheme="minorHAnsi"/>
          <w:color w:val="0E101A"/>
          <w:sz w:val="28"/>
          <w:szCs w:val="28"/>
        </w:rPr>
        <w:t>BASS:                           </w:t>
      </w:r>
    </w:p>
    <w:p w14:paraId="6A3594D4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7284A" w:rsidRPr="00D629F5">
        <w:rPr>
          <w:rFonts w:asciiTheme="minorHAnsi" w:hAnsiTheme="minorHAnsi" w:cstheme="minorHAnsi"/>
          <w:color w:val="0E101A"/>
          <w:sz w:val="28"/>
          <w:szCs w:val="28"/>
        </w:rPr>
        <w:t>(over phone</w:t>
      </w:r>
      <w:r w:rsidR="008F62FA" w:rsidRPr="00D629F5">
        <w:rPr>
          <w:rFonts w:asciiTheme="minorHAnsi" w:hAnsiTheme="minorHAnsi" w:cstheme="minorHAnsi"/>
          <w:color w:val="0E101A"/>
          <w:sz w:val="28"/>
          <w:szCs w:val="28"/>
        </w:rPr>
        <w:t>)</w:t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249B8001" w14:textId="77777777" w:rsidR="00D629F5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7284A">
        <w:rPr>
          <w:rFonts w:asciiTheme="minorHAnsi" w:hAnsiTheme="minorHAnsi" w:cstheme="minorHAnsi"/>
          <w:color w:val="0E101A"/>
          <w:sz w:val="28"/>
          <w:szCs w:val="28"/>
        </w:rPr>
        <w:t>I’m sticking to my hunch.</w:t>
      </w:r>
    </w:p>
    <w:p w14:paraId="7C8A6AEB" w14:textId="77777777" w:rsidR="00D7284A" w:rsidRDefault="00D7284A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6534C14A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D7284A">
        <w:rPr>
          <w:rFonts w:asciiTheme="minorHAnsi" w:hAnsiTheme="minorHAnsi" w:cstheme="minorHAnsi"/>
          <w:color w:val="0E101A"/>
          <w:sz w:val="28"/>
          <w:szCs w:val="28"/>
        </w:rPr>
        <w:t>CHUCK:</w:t>
      </w:r>
      <w:r w:rsidR="00D7284A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3E820E8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F62FA" w:rsidRPr="00D629F5">
        <w:rPr>
          <w:rFonts w:asciiTheme="minorHAnsi" w:hAnsiTheme="minorHAnsi" w:cstheme="minorHAnsi"/>
          <w:color w:val="0E101A"/>
          <w:sz w:val="28"/>
          <w:szCs w:val="28"/>
        </w:rPr>
        <w:t>(over phone)</w:t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6B4322C5" w14:textId="77777777" w:rsidR="00D7284A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>The N</w:t>
      </w:r>
      <w:r w:rsidR="00FF6F3B">
        <w:rPr>
          <w:rFonts w:asciiTheme="minorHAnsi" w:hAnsiTheme="minorHAnsi" w:cstheme="minorHAnsi"/>
          <w:color w:val="0E101A"/>
          <w:sz w:val="28"/>
          <w:szCs w:val="28"/>
        </w:rPr>
        <w:t>.</w:t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>S</w:t>
      </w:r>
      <w:r w:rsidR="00FF6F3B">
        <w:rPr>
          <w:rFonts w:asciiTheme="minorHAnsi" w:hAnsiTheme="minorHAnsi" w:cstheme="minorHAnsi"/>
          <w:color w:val="0E101A"/>
          <w:sz w:val="28"/>
          <w:szCs w:val="28"/>
        </w:rPr>
        <w:t>.</w:t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>F</w:t>
      </w:r>
      <w:r w:rsidR="00FF6F3B">
        <w:rPr>
          <w:rFonts w:asciiTheme="minorHAnsi" w:hAnsiTheme="minorHAnsi" w:cstheme="minorHAnsi"/>
          <w:color w:val="0E101A"/>
          <w:sz w:val="28"/>
          <w:szCs w:val="28"/>
        </w:rPr>
        <w:t>.</w:t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 xml:space="preserve"> is aware of the </w:t>
      </w:r>
      <w:r w:rsidR="00D019D8">
        <w:rPr>
          <w:rFonts w:asciiTheme="minorHAnsi" w:hAnsiTheme="minorHAnsi" w:cstheme="minorHAnsi"/>
          <w:color w:val="0E101A"/>
          <w:sz w:val="28"/>
          <w:szCs w:val="28"/>
        </w:rPr>
        <w:t>interest</w:t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 xml:space="preserve"> and have been trying to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 xml:space="preserve">keep everybody at bay.  However in the last couple of years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 xml:space="preserve">internal rifts have been forming. </w:t>
      </w:r>
    </w:p>
    <w:p w14:paraId="0999CC24" w14:textId="77777777" w:rsidR="008F62FA" w:rsidRDefault="008F62FA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6C393C32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AC73010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F62FA" w:rsidRPr="00D629F5">
        <w:rPr>
          <w:rFonts w:asciiTheme="minorHAnsi" w:hAnsiTheme="minorHAnsi" w:cstheme="minorHAnsi"/>
          <w:color w:val="0E101A"/>
          <w:sz w:val="28"/>
          <w:szCs w:val="28"/>
        </w:rPr>
        <w:t>(over phone)</w:t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768BD736" w14:textId="77777777" w:rsidR="008F62FA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F62FA">
        <w:rPr>
          <w:rFonts w:asciiTheme="minorHAnsi" w:hAnsiTheme="minorHAnsi" w:cstheme="minorHAnsi"/>
          <w:color w:val="0E101A"/>
          <w:sz w:val="28"/>
          <w:szCs w:val="28"/>
        </w:rPr>
        <w:t>Rifts?</w:t>
      </w:r>
    </w:p>
    <w:p w14:paraId="6DCC2721" w14:textId="77777777" w:rsidR="008A43F7" w:rsidRDefault="008A43F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C060836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A43F7">
        <w:rPr>
          <w:rFonts w:asciiTheme="minorHAnsi" w:hAnsiTheme="minorHAnsi" w:cstheme="minorHAnsi"/>
          <w:color w:val="0E101A"/>
          <w:sz w:val="28"/>
          <w:szCs w:val="28"/>
        </w:rPr>
        <w:t>CHUCK:</w:t>
      </w:r>
      <w:r w:rsidR="008A43F7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E75D6C3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A43F7" w:rsidRPr="00D629F5">
        <w:rPr>
          <w:rFonts w:asciiTheme="minorHAnsi" w:hAnsiTheme="minorHAnsi" w:cstheme="minorHAnsi"/>
          <w:color w:val="0E101A"/>
          <w:sz w:val="28"/>
          <w:szCs w:val="28"/>
        </w:rPr>
        <w:t>(over phone)</w:t>
      </w:r>
      <w:r w:rsidR="008A43F7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29BCB3D5" w14:textId="54707844" w:rsidR="008A43F7" w:rsidRDefault="008A43F7" w:rsidP="004B0944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ind w:left="216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 xml:space="preserve">There are portions of the </w:t>
      </w:r>
      <w:r w:rsidR="004B0944">
        <w:rPr>
          <w:rFonts w:asciiTheme="minorHAnsi" w:hAnsiTheme="minorHAnsi" w:cstheme="minorHAnsi"/>
          <w:color w:val="0E101A"/>
          <w:sz w:val="28"/>
          <w:szCs w:val="28"/>
        </w:rPr>
        <w:t xml:space="preserve">N.S.F. </w:t>
      </w:r>
      <w:r>
        <w:rPr>
          <w:rFonts w:asciiTheme="minorHAnsi" w:hAnsiTheme="minorHAnsi" w:cstheme="minorHAnsi"/>
          <w:color w:val="0E101A"/>
          <w:sz w:val="28"/>
          <w:szCs w:val="28"/>
        </w:rPr>
        <w:t>executive leadership who are fighting hard to keep the intelligence agencies out of their business and stop any attempts at meddling. Others in the leadership are</w:t>
      </w:r>
      <w:r w:rsidR="004B0944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>
        <w:rPr>
          <w:rFonts w:asciiTheme="minorHAnsi" w:hAnsiTheme="minorHAnsi" w:cstheme="minorHAnsi"/>
          <w:color w:val="0E101A"/>
          <w:sz w:val="28"/>
          <w:szCs w:val="28"/>
        </w:rPr>
        <w:t>content to look the other way.</w:t>
      </w:r>
    </w:p>
    <w:p w14:paraId="474BC6AC" w14:textId="77777777" w:rsidR="008A43F7" w:rsidRDefault="008A43F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41119B96" w14:textId="77777777" w:rsidR="008A43F7" w:rsidRPr="008A43F7" w:rsidRDefault="008A43F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8A43F7">
        <w:rPr>
          <w:rFonts w:asciiTheme="minorHAnsi" w:hAnsiTheme="minorHAnsi" w:cstheme="minorHAnsi"/>
          <w:color w:val="0E101A"/>
          <w:sz w:val="28"/>
          <w:szCs w:val="28"/>
          <w:u w:val="single"/>
        </w:rPr>
        <w:t>2SP</w:t>
      </w:r>
    </w:p>
    <w:p w14:paraId="5B8AA0EF" w14:textId="77777777" w:rsidR="008A43F7" w:rsidRDefault="008A43F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704CC9B0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A43F7">
        <w:rPr>
          <w:rFonts w:asciiTheme="minorHAnsi" w:hAnsiTheme="minorHAnsi" w:cstheme="minorHAnsi"/>
          <w:color w:val="0E101A"/>
          <w:sz w:val="28"/>
          <w:szCs w:val="28"/>
        </w:rPr>
        <w:t>CHUCK:</w:t>
      </w:r>
      <w:r w:rsidR="008A43F7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4CE24F1C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A43F7" w:rsidRPr="00D629F5">
        <w:rPr>
          <w:rFonts w:asciiTheme="minorHAnsi" w:hAnsiTheme="minorHAnsi" w:cstheme="minorHAnsi"/>
          <w:color w:val="0E101A"/>
          <w:sz w:val="28"/>
          <w:szCs w:val="28"/>
        </w:rPr>
        <w:t>(over phone)</w:t>
      </w:r>
      <w:r w:rsidR="008A43F7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2101CDD9" w14:textId="77777777" w:rsidR="008A43F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A43F7">
        <w:rPr>
          <w:rFonts w:asciiTheme="minorHAnsi" w:hAnsiTheme="minorHAnsi" w:cstheme="minorHAnsi"/>
          <w:color w:val="0E101A"/>
          <w:sz w:val="28"/>
          <w:szCs w:val="28"/>
        </w:rPr>
        <w:t xml:space="preserve">Either way, it’s a sore point within the Science Foundation. 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A43F7">
        <w:rPr>
          <w:rFonts w:asciiTheme="minorHAnsi" w:hAnsiTheme="minorHAnsi" w:cstheme="minorHAnsi"/>
          <w:color w:val="0E101A"/>
          <w:sz w:val="28"/>
          <w:szCs w:val="28"/>
        </w:rPr>
        <w:t xml:space="preserve">There is also a fourth payer.  More elusive and nobody in th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A43F7">
        <w:rPr>
          <w:rFonts w:asciiTheme="minorHAnsi" w:hAnsiTheme="minorHAnsi" w:cstheme="minorHAnsi"/>
          <w:color w:val="0E101A"/>
          <w:sz w:val="28"/>
          <w:szCs w:val="28"/>
        </w:rPr>
        <w:t>know can really put their finger on it.</w:t>
      </w:r>
    </w:p>
    <w:p w14:paraId="5D42CE27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66EBA394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78EF56CE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0E20836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A61BE55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A43F7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8A43F7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2CF9DFE" w14:textId="77777777" w:rsidR="008F6A97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A43F7" w:rsidRPr="00D629F5">
        <w:rPr>
          <w:rFonts w:asciiTheme="minorHAnsi" w:hAnsiTheme="minorHAnsi" w:cstheme="minorHAnsi"/>
          <w:color w:val="0E101A"/>
          <w:sz w:val="28"/>
          <w:szCs w:val="28"/>
        </w:rPr>
        <w:t>(</w:t>
      </w:r>
      <w:proofErr w:type="gramStart"/>
      <w:r w:rsidR="008A43F7" w:rsidRPr="00D629F5">
        <w:rPr>
          <w:rFonts w:asciiTheme="minorHAnsi" w:hAnsiTheme="minorHAnsi" w:cstheme="minorHAnsi"/>
          <w:color w:val="0E101A"/>
          <w:sz w:val="28"/>
          <w:szCs w:val="28"/>
        </w:rPr>
        <w:t>over</w:t>
      </w:r>
      <w:proofErr w:type="gramEnd"/>
      <w:r w:rsidR="008A43F7" w:rsidRPr="00D629F5">
        <w:rPr>
          <w:rFonts w:asciiTheme="minorHAnsi" w:hAnsiTheme="minorHAnsi" w:cstheme="minorHAnsi"/>
          <w:color w:val="0E101A"/>
          <w:sz w:val="28"/>
          <w:szCs w:val="28"/>
        </w:rPr>
        <w:t xml:space="preserve"> phone)</w:t>
      </w:r>
      <w:r w:rsidR="00E72EC0">
        <w:rPr>
          <w:rFonts w:asciiTheme="minorHAnsi" w:hAnsiTheme="minorHAnsi" w:cstheme="minorHAnsi"/>
          <w:color w:val="0E101A"/>
          <w:sz w:val="28"/>
          <w:szCs w:val="28"/>
        </w:rPr>
        <w:t>(ponders)</w:t>
      </w:r>
      <w:r w:rsidR="008A43F7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11ECEE52" w14:textId="77777777" w:rsidR="008A43F7" w:rsidRPr="00D629F5" w:rsidRDefault="008F6A97" w:rsidP="00014FCE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A43F7">
        <w:rPr>
          <w:rFonts w:asciiTheme="minorHAnsi" w:hAnsiTheme="minorHAnsi" w:cstheme="minorHAnsi"/>
          <w:color w:val="0E101A"/>
          <w:sz w:val="28"/>
          <w:szCs w:val="28"/>
        </w:rPr>
        <w:t xml:space="preserve">So then the communication to the Chinese embassy </w:t>
      </w:r>
      <w:r w:rsidR="00E72EC0">
        <w:rPr>
          <w:rFonts w:asciiTheme="minorHAnsi" w:hAnsiTheme="minorHAnsi" w:cstheme="minorHAnsi"/>
          <w:color w:val="0E101A"/>
          <w:sz w:val="28"/>
          <w:szCs w:val="28"/>
        </w:rPr>
        <w:t xml:space="preserve">could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E72EC0">
        <w:rPr>
          <w:rFonts w:asciiTheme="minorHAnsi" w:hAnsiTheme="minorHAnsi" w:cstheme="minorHAnsi"/>
          <w:color w:val="0E101A"/>
          <w:sz w:val="28"/>
          <w:szCs w:val="28"/>
        </w:rPr>
        <w:t>have a lot more to do with our homicide than we suspected?</w:t>
      </w:r>
      <w:r w:rsidR="008A43F7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497F797C" w14:textId="77777777" w:rsidR="0060786F" w:rsidRDefault="0060786F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A645EA4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72EC0">
        <w:rPr>
          <w:rFonts w:cstheme="minorHAnsi"/>
          <w:sz w:val="28"/>
          <w:szCs w:val="28"/>
        </w:rPr>
        <w:t>CHUCK:</w:t>
      </w:r>
      <w:r w:rsidR="00E72EC0">
        <w:rPr>
          <w:rFonts w:cstheme="minorHAnsi"/>
          <w:sz w:val="28"/>
          <w:szCs w:val="28"/>
        </w:rPr>
        <w:tab/>
      </w:r>
    </w:p>
    <w:p w14:paraId="378F9631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color w:val="0E101A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72EC0">
        <w:rPr>
          <w:rFonts w:cstheme="minorHAnsi"/>
          <w:color w:val="0E101A"/>
          <w:sz w:val="28"/>
          <w:szCs w:val="28"/>
        </w:rPr>
        <w:t xml:space="preserve">(over phone) </w:t>
      </w:r>
    </w:p>
    <w:p w14:paraId="1A819CC3" w14:textId="77777777" w:rsidR="00E72EC0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color w:val="0E101A"/>
          <w:sz w:val="28"/>
          <w:szCs w:val="28"/>
        </w:rPr>
      </w:pP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 w:rsidR="00E72EC0">
        <w:rPr>
          <w:rFonts w:cstheme="minorHAnsi"/>
          <w:color w:val="0E101A"/>
          <w:sz w:val="28"/>
          <w:szCs w:val="28"/>
        </w:rPr>
        <w:t xml:space="preserve">Sounds like a distinct possibility, Bass.  In any event it’s why </w:t>
      </w: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 w:rsidR="00E72EC0">
        <w:rPr>
          <w:rFonts w:cstheme="minorHAnsi"/>
          <w:color w:val="0E101A"/>
          <w:sz w:val="28"/>
          <w:szCs w:val="28"/>
        </w:rPr>
        <w:t xml:space="preserve">there is so much pressure to get you to clear suspects, get </w:t>
      </w: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lastRenderedPageBreak/>
        <w:tab/>
      </w:r>
      <w:r>
        <w:rPr>
          <w:rFonts w:cstheme="minorHAnsi"/>
          <w:color w:val="0E101A"/>
          <w:sz w:val="28"/>
          <w:szCs w:val="28"/>
        </w:rPr>
        <w:tab/>
      </w:r>
      <w:r w:rsidR="00E72EC0">
        <w:rPr>
          <w:rFonts w:cstheme="minorHAnsi"/>
          <w:color w:val="0E101A"/>
          <w:sz w:val="28"/>
          <w:szCs w:val="28"/>
        </w:rPr>
        <w:t>them of</w:t>
      </w:r>
      <w:r w:rsidR="0040579C">
        <w:rPr>
          <w:rFonts w:cstheme="minorHAnsi"/>
          <w:color w:val="0E101A"/>
          <w:sz w:val="28"/>
          <w:szCs w:val="28"/>
        </w:rPr>
        <w:t>f</w:t>
      </w:r>
      <w:r w:rsidR="00E72EC0">
        <w:rPr>
          <w:rFonts w:cstheme="minorHAnsi"/>
          <w:color w:val="0E101A"/>
          <w:sz w:val="28"/>
          <w:szCs w:val="28"/>
        </w:rPr>
        <w:t xml:space="preserve"> the station and find the killer. You being there is </w:t>
      </w: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 w:rsidR="00E72EC0">
        <w:rPr>
          <w:rFonts w:cstheme="minorHAnsi"/>
          <w:color w:val="0E101A"/>
          <w:sz w:val="28"/>
          <w:szCs w:val="28"/>
        </w:rPr>
        <w:t xml:space="preserve">interfering with whatever political chess game </w:t>
      </w:r>
      <w:r w:rsidR="00D019D8">
        <w:rPr>
          <w:rFonts w:cstheme="minorHAnsi"/>
          <w:color w:val="0E101A"/>
          <w:sz w:val="28"/>
          <w:szCs w:val="28"/>
        </w:rPr>
        <w:t>these</w:t>
      </w:r>
      <w:r w:rsidR="00E72EC0">
        <w:rPr>
          <w:rFonts w:cstheme="minorHAnsi"/>
          <w:color w:val="0E101A"/>
          <w:sz w:val="28"/>
          <w:szCs w:val="28"/>
        </w:rPr>
        <w:t xml:space="preserve"> people </w:t>
      </w: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 w:rsidR="00E72EC0">
        <w:rPr>
          <w:rFonts w:cstheme="minorHAnsi"/>
          <w:color w:val="0E101A"/>
          <w:sz w:val="28"/>
          <w:szCs w:val="28"/>
        </w:rPr>
        <w:t>have going on.</w:t>
      </w:r>
    </w:p>
    <w:p w14:paraId="796798D6" w14:textId="77777777" w:rsidR="00E72EC0" w:rsidRDefault="00E72EC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65F4C32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72EC0">
        <w:rPr>
          <w:rFonts w:cstheme="minorHAnsi"/>
          <w:sz w:val="28"/>
          <w:szCs w:val="28"/>
        </w:rPr>
        <w:t>BASS:</w:t>
      </w:r>
      <w:r w:rsidR="00E72EC0">
        <w:rPr>
          <w:rFonts w:cstheme="minorHAnsi"/>
          <w:sz w:val="28"/>
          <w:szCs w:val="28"/>
        </w:rPr>
        <w:tab/>
      </w:r>
    </w:p>
    <w:p w14:paraId="60FAD6C8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color w:val="0E101A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72EC0">
        <w:rPr>
          <w:rFonts w:cstheme="minorHAnsi"/>
          <w:color w:val="0E101A"/>
          <w:sz w:val="28"/>
          <w:szCs w:val="28"/>
        </w:rPr>
        <w:t xml:space="preserve">(over phone) (Curious) </w:t>
      </w:r>
    </w:p>
    <w:p w14:paraId="120E8E7A" w14:textId="77777777" w:rsidR="00E72EC0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color w:val="0E101A"/>
          <w:sz w:val="28"/>
          <w:szCs w:val="28"/>
        </w:rPr>
      </w:pP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 w:rsidR="00E72EC0">
        <w:rPr>
          <w:rFonts w:cstheme="minorHAnsi"/>
          <w:color w:val="0E101A"/>
          <w:sz w:val="28"/>
          <w:szCs w:val="28"/>
        </w:rPr>
        <w:t>So what do I need to do?</w:t>
      </w:r>
    </w:p>
    <w:p w14:paraId="537C8D4D" w14:textId="77777777" w:rsidR="00E72EC0" w:rsidRDefault="00E72EC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C45988A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72EC0">
        <w:rPr>
          <w:rFonts w:cstheme="minorHAnsi"/>
          <w:sz w:val="28"/>
          <w:szCs w:val="28"/>
        </w:rPr>
        <w:t>CHUCK:</w:t>
      </w:r>
      <w:r w:rsidR="00E72EC0">
        <w:rPr>
          <w:rFonts w:cstheme="minorHAnsi"/>
          <w:sz w:val="28"/>
          <w:szCs w:val="28"/>
        </w:rPr>
        <w:tab/>
      </w:r>
    </w:p>
    <w:p w14:paraId="44F9D09B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color w:val="0E101A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72EC0">
        <w:rPr>
          <w:rFonts w:cstheme="minorHAnsi"/>
          <w:color w:val="0E101A"/>
          <w:sz w:val="28"/>
          <w:szCs w:val="28"/>
        </w:rPr>
        <w:t xml:space="preserve">(over phone) </w:t>
      </w:r>
    </w:p>
    <w:p w14:paraId="3EC4A87E" w14:textId="77777777" w:rsidR="00E72EC0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color w:val="0E101A"/>
          <w:sz w:val="28"/>
          <w:szCs w:val="28"/>
        </w:rPr>
      </w:pP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 w:rsidR="00E72EC0">
        <w:rPr>
          <w:rFonts w:cstheme="minorHAnsi"/>
          <w:color w:val="0E101A"/>
          <w:sz w:val="28"/>
          <w:szCs w:val="28"/>
        </w:rPr>
        <w:t xml:space="preserve">The homicide investigation is still our primary concern and we </w:t>
      </w: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 w:rsidR="00E72EC0">
        <w:rPr>
          <w:rFonts w:cstheme="minorHAnsi"/>
          <w:color w:val="0E101A"/>
          <w:sz w:val="28"/>
          <w:szCs w:val="28"/>
        </w:rPr>
        <w:t xml:space="preserve">need to stay focused on that. </w:t>
      </w:r>
      <w:proofErr w:type="gramStart"/>
      <w:r w:rsidR="00E72EC0">
        <w:rPr>
          <w:rFonts w:cstheme="minorHAnsi"/>
          <w:color w:val="0E101A"/>
          <w:sz w:val="28"/>
          <w:szCs w:val="28"/>
        </w:rPr>
        <w:t>However</w:t>
      </w:r>
      <w:proofErr w:type="gramEnd"/>
      <w:r w:rsidR="00E72EC0">
        <w:rPr>
          <w:rFonts w:cstheme="minorHAnsi"/>
          <w:color w:val="0E101A"/>
          <w:sz w:val="28"/>
          <w:szCs w:val="28"/>
        </w:rPr>
        <w:t>…</w:t>
      </w:r>
    </w:p>
    <w:p w14:paraId="1980CFFA" w14:textId="77777777" w:rsidR="00E72EC0" w:rsidRDefault="00E72EC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color w:val="0E101A"/>
          <w:sz w:val="28"/>
          <w:szCs w:val="28"/>
        </w:rPr>
      </w:pPr>
    </w:p>
    <w:p w14:paraId="7DB77A5D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color w:val="0E101A"/>
          <w:sz w:val="28"/>
          <w:szCs w:val="28"/>
        </w:rPr>
      </w:pP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 w:rsidR="00E72EC0">
        <w:rPr>
          <w:rFonts w:cstheme="minorHAnsi"/>
          <w:color w:val="0E101A"/>
          <w:sz w:val="28"/>
          <w:szCs w:val="28"/>
        </w:rPr>
        <w:t>BASS:</w:t>
      </w:r>
      <w:r w:rsidR="00E72EC0">
        <w:rPr>
          <w:rFonts w:cstheme="minorHAnsi"/>
          <w:color w:val="0E101A"/>
          <w:sz w:val="28"/>
          <w:szCs w:val="28"/>
        </w:rPr>
        <w:tab/>
      </w:r>
    </w:p>
    <w:p w14:paraId="02DE4C1B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color w:val="0E101A"/>
          <w:sz w:val="28"/>
          <w:szCs w:val="28"/>
        </w:rPr>
      </w:pP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 w:rsidR="00E72EC0">
        <w:rPr>
          <w:rFonts w:cstheme="minorHAnsi"/>
          <w:color w:val="0E101A"/>
          <w:sz w:val="28"/>
          <w:szCs w:val="28"/>
        </w:rPr>
        <w:t xml:space="preserve">(over phone)  </w:t>
      </w:r>
    </w:p>
    <w:p w14:paraId="251A6746" w14:textId="77777777" w:rsidR="00E72EC0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color w:val="0E101A"/>
          <w:sz w:val="28"/>
          <w:szCs w:val="28"/>
        </w:rPr>
      </w:pP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 w:rsidR="00E72EC0">
        <w:rPr>
          <w:rFonts w:cstheme="minorHAnsi"/>
          <w:color w:val="0E101A"/>
          <w:sz w:val="28"/>
          <w:szCs w:val="28"/>
        </w:rPr>
        <w:t>Keep my eyes open and head on a swivel</w:t>
      </w:r>
    </w:p>
    <w:p w14:paraId="00F8BC81" w14:textId="77777777" w:rsidR="00E72EC0" w:rsidRDefault="00E72EC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color w:val="0E101A"/>
          <w:sz w:val="28"/>
          <w:szCs w:val="28"/>
        </w:rPr>
      </w:pPr>
    </w:p>
    <w:p w14:paraId="616463B3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color w:val="0E101A"/>
          <w:sz w:val="28"/>
          <w:szCs w:val="28"/>
        </w:rPr>
      </w:pP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 w:rsidR="00E72EC0">
        <w:rPr>
          <w:rFonts w:cstheme="minorHAnsi"/>
          <w:color w:val="0E101A"/>
          <w:sz w:val="28"/>
          <w:szCs w:val="28"/>
        </w:rPr>
        <w:t>CHUCK:</w:t>
      </w:r>
      <w:r w:rsidR="00E72EC0">
        <w:rPr>
          <w:rFonts w:cstheme="minorHAnsi"/>
          <w:color w:val="0E101A"/>
          <w:sz w:val="28"/>
          <w:szCs w:val="28"/>
        </w:rPr>
        <w:tab/>
      </w:r>
    </w:p>
    <w:p w14:paraId="6351A4C4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color w:val="0E101A"/>
          <w:sz w:val="28"/>
          <w:szCs w:val="28"/>
        </w:rPr>
      </w:pP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 w:rsidR="00E72EC0">
        <w:rPr>
          <w:rFonts w:cstheme="minorHAnsi"/>
          <w:color w:val="0E101A"/>
          <w:sz w:val="28"/>
          <w:szCs w:val="28"/>
        </w:rPr>
        <w:t xml:space="preserve">(over phone) </w:t>
      </w:r>
    </w:p>
    <w:p w14:paraId="4E2AD73B" w14:textId="77777777" w:rsidR="00E72EC0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color w:val="0E101A"/>
          <w:sz w:val="28"/>
          <w:szCs w:val="28"/>
        </w:rPr>
      </w:pPr>
      <w:r>
        <w:rPr>
          <w:rFonts w:cstheme="minorHAnsi"/>
          <w:color w:val="0E101A"/>
          <w:sz w:val="28"/>
          <w:szCs w:val="28"/>
        </w:rPr>
        <w:tab/>
      </w:r>
      <w:r>
        <w:rPr>
          <w:rFonts w:cstheme="minorHAnsi"/>
          <w:color w:val="0E101A"/>
          <w:sz w:val="28"/>
          <w:szCs w:val="28"/>
        </w:rPr>
        <w:tab/>
      </w:r>
      <w:r w:rsidR="00E72EC0">
        <w:rPr>
          <w:rFonts w:cstheme="minorHAnsi"/>
          <w:color w:val="0E101A"/>
          <w:sz w:val="28"/>
          <w:szCs w:val="28"/>
        </w:rPr>
        <w:t>That’s my boy! We’ll check in again in 36 hours.</w:t>
      </w:r>
    </w:p>
    <w:p w14:paraId="5C8FDF14" w14:textId="77777777" w:rsidR="00E72EC0" w:rsidRDefault="00E72EC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color w:val="0E101A"/>
          <w:sz w:val="28"/>
          <w:szCs w:val="28"/>
        </w:rPr>
      </w:pPr>
    </w:p>
    <w:p w14:paraId="166DEAA5" w14:textId="77777777" w:rsidR="00E72EC0" w:rsidRDefault="00E72EC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color w:val="0E101A"/>
          <w:sz w:val="28"/>
          <w:szCs w:val="28"/>
        </w:rPr>
        <w:tab/>
      </w:r>
      <w:r w:rsidRPr="00E72EC0">
        <w:rPr>
          <w:rFonts w:cstheme="minorHAnsi"/>
          <w:color w:val="0E101A"/>
          <w:sz w:val="28"/>
          <w:szCs w:val="28"/>
          <w:u w:val="single"/>
        </w:rPr>
        <w:t>PHONE BEEP DISCONNECT.</w:t>
      </w:r>
    </w:p>
    <w:p w14:paraId="11CF7065" w14:textId="77777777" w:rsidR="00E72EC0" w:rsidRDefault="00E72EC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E178BDC" w14:textId="77777777" w:rsidR="00E72EC0" w:rsidRDefault="00E72EC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E72EC0">
        <w:rPr>
          <w:rFonts w:cstheme="minorHAnsi"/>
          <w:sz w:val="28"/>
          <w:szCs w:val="28"/>
          <w:u w:val="single"/>
        </w:rPr>
        <w:t xml:space="preserve">2SP </w:t>
      </w:r>
    </w:p>
    <w:p w14:paraId="485D6777" w14:textId="77777777" w:rsidR="00E72EC0" w:rsidRDefault="00E72EC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42571353" w14:textId="77777777" w:rsidR="00E72EC0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8F6A97">
        <w:rPr>
          <w:rFonts w:cstheme="minorHAnsi"/>
          <w:sz w:val="28"/>
          <w:szCs w:val="28"/>
        </w:rPr>
        <w:tab/>
      </w:r>
      <w:r w:rsidR="006F7C10">
        <w:rPr>
          <w:rFonts w:cstheme="minorHAnsi"/>
          <w:sz w:val="28"/>
          <w:szCs w:val="28"/>
          <w:u w:val="single"/>
        </w:rPr>
        <w:t xml:space="preserve">BACKGROUND STATION HUM, HALLWAY SOUNDS AND PEOPLE MILLING </w:t>
      </w:r>
      <w:r w:rsidRPr="008F6A97">
        <w:rPr>
          <w:rFonts w:cstheme="minorHAnsi"/>
          <w:sz w:val="28"/>
          <w:szCs w:val="28"/>
        </w:rPr>
        <w:tab/>
      </w:r>
      <w:r w:rsidR="006F7C10">
        <w:rPr>
          <w:rFonts w:cstheme="minorHAnsi"/>
          <w:sz w:val="28"/>
          <w:szCs w:val="28"/>
          <w:u w:val="single"/>
        </w:rPr>
        <w:t>AROUND</w:t>
      </w:r>
      <w:r w:rsidR="00591FCA">
        <w:rPr>
          <w:rFonts w:cstheme="minorHAnsi"/>
          <w:sz w:val="28"/>
          <w:szCs w:val="28"/>
          <w:u w:val="single"/>
        </w:rPr>
        <w:t>. KENDRA AND BAS</w:t>
      </w:r>
      <w:r w:rsidR="00D019D8">
        <w:rPr>
          <w:rFonts w:cstheme="minorHAnsi"/>
          <w:sz w:val="28"/>
          <w:szCs w:val="28"/>
          <w:u w:val="single"/>
        </w:rPr>
        <w:t>S</w:t>
      </w:r>
      <w:r w:rsidR="00591FCA">
        <w:rPr>
          <w:rFonts w:cstheme="minorHAnsi"/>
          <w:sz w:val="28"/>
          <w:szCs w:val="28"/>
          <w:u w:val="single"/>
        </w:rPr>
        <w:t xml:space="preserve"> WALKING PAST PEOPLE AS THEY ‘MALL-</w:t>
      </w:r>
      <w:r w:rsidR="00D019D8">
        <w:rPr>
          <w:rFonts w:cstheme="minorHAnsi"/>
          <w:sz w:val="28"/>
          <w:szCs w:val="28"/>
          <w:u w:val="single"/>
        </w:rPr>
        <w:tab/>
      </w:r>
      <w:r w:rsidR="00591FCA">
        <w:rPr>
          <w:rFonts w:cstheme="minorHAnsi"/>
          <w:sz w:val="28"/>
          <w:szCs w:val="28"/>
          <w:u w:val="single"/>
        </w:rPr>
        <w:t xml:space="preserve">WALK’ THE COMPLEX </w:t>
      </w:r>
    </w:p>
    <w:p w14:paraId="218D41DA" w14:textId="77777777" w:rsidR="006F7C10" w:rsidRDefault="006F7C1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432414D9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F7C10">
        <w:rPr>
          <w:rFonts w:cstheme="minorHAnsi"/>
          <w:sz w:val="28"/>
          <w:szCs w:val="28"/>
        </w:rPr>
        <w:t>KENDRA:</w:t>
      </w:r>
      <w:r w:rsidR="006F7C10">
        <w:rPr>
          <w:rFonts w:cstheme="minorHAnsi"/>
          <w:sz w:val="28"/>
          <w:szCs w:val="28"/>
        </w:rPr>
        <w:tab/>
      </w:r>
    </w:p>
    <w:p w14:paraId="5A409BB4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F7C10">
        <w:rPr>
          <w:rFonts w:cstheme="minorHAnsi"/>
          <w:sz w:val="28"/>
          <w:szCs w:val="28"/>
        </w:rPr>
        <w:t xml:space="preserve">(low voice) </w:t>
      </w:r>
    </w:p>
    <w:p w14:paraId="7BA21E2E" w14:textId="77777777" w:rsidR="006F7C10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F7C10">
        <w:rPr>
          <w:rFonts w:cstheme="minorHAnsi"/>
          <w:sz w:val="28"/>
          <w:szCs w:val="28"/>
        </w:rPr>
        <w:t>It was nice for you to take a break</w:t>
      </w:r>
      <w:r w:rsidR="00591FCA">
        <w:rPr>
          <w:rFonts w:cstheme="minorHAnsi"/>
          <w:sz w:val="28"/>
          <w:szCs w:val="28"/>
        </w:rPr>
        <w:t xml:space="preserve"> and</w:t>
      </w:r>
      <w:r w:rsidR="00D019D8">
        <w:rPr>
          <w:rFonts w:cstheme="minorHAnsi"/>
          <w:sz w:val="28"/>
          <w:szCs w:val="28"/>
        </w:rPr>
        <w:t>…</w:t>
      </w:r>
      <w:r w:rsidR="00591FCA">
        <w:rPr>
          <w:rFonts w:cstheme="minorHAnsi"/>
          <w:sz w:val="28"/>
          <w:szCs w:val="28"/>
        </w:rPr>
        <w:t xml:space="preserve">and </w:t>
      </w:r>
      <w:r w:rsidR="006F7C10">
        <w:rPr>
          <w:rFonts w:cstheme="minorHAnsi"/>
          <w:sz w:val="28"/>
          <w:szCs w:val="28"/>
        </w:rPr>
        <w:t xml:space="preserve">have lunch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16E0E">
        <w:rPr>
          <w:rFonts w:cstheme="minorHAnsi"/>
          <w:sz w:val="28"/>
          <w:szCs w:val="28"/>
        </w:rPr>
        <w:tab/>
      </w:r>
      <w:r w:rsidR="006F7C10">
        <w:rPr>
          <w:rFonts w:cstheme="minorHAnsi"/>
          <w:sz w:val="28"/>
          <w:szCs w:val="28"/>
        </w:rPr>
        <w:t>with me.</w:t>
      </w:r>
    </w:p>
    <w:p w14:paraId="156CCA18" w14:textId="77777777" w:rsidR="00591FCA" w:rsidRDefault="00591FC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991A61B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>BASS:</w:t>
      </w:r>
      <w:r w:rsidR="00591FCA">
        <w:rPr>
          <w:rFonts w:cstheme="minorHAnsi"/>
          <w:sz w:val="28"/>
          <w:szCs w:val="28"/>
        </w:rPr>
        <w:tab/>
      </w:r>
    </w:p>
    <w:p w14:paraId="339E13CE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 xml:space="preserve">(Sincere) </w:t>
      </w:r>
    </w:p>
    <w:p w14:paraId="526A8FF0" w14:textId="77777777" w:rsidR="00591FCA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>Well, if we’re being honest here</w:t>
      </w:r>
      <w:r w:rsidR="00416E0E">
        <w:rPr>
          <w:rFonts w:cstheme="minorHAnsi"/>
          <w:sz w:val="28"/>
          <w:szCs w:val="28"/>
        </w:rPr>
        <w:t>,</w:t>
      </w:r>
      <w:r w:rsidR="00591FCA">
        <w:rPr>
          <w:rFonts w:cstheme="minorHAnsi"/>
          <w:sz w:val="28"/>
          <w:szCs w:val="28"/>
        </w:rPr>
        <w:t xml:space="preserve"> it was also an excuse to mak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>sure everything was still going well.  With the baby steps</w:t>
      </w:r>
      <w:r w:rsidR="0040579C">
        <w:rPr>
          <w:rFonts w:cstheme="minorHAnsi"/>
          <w:sz w:val="28"/>
          <w:szCs w:val="28"/>
        </w:rPr>
        <w:t>.</w:t>
      </w:r>
    </w:p>
    <w:p w14:paraId="5D20DCAD" w14:textId="77777777" w:rsidR="00591FCA" w:rsidRDefault="00591FC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0BEC7AA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>KENDRA:</w:t>
      </w:r>
      <w:r w:rsidR="00591FCA">
        <w:rPr>
          <w:rFonts w:cstheme="minorHAnsi"/>
          <w:sz w:val="28"/>
          <w:szCs w:val="28"/>
        </w:rPr>
        <w:tab/>
      </w:r>
    </w:p>
    <w:p w14:paraId="41FEB766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 xml:space="preserve">(low voice) </w:t>
      </w:r>
    </w:p>
    <w:p w14:paraId="63CE9A72" w14:textId="77777777" w:rsidR="00591FCA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>It’s still</w:t>
      </w:r>
      <w:r w:rsidR="00D019D8">
        <w:rPr>
          <w:rFonts w:cstheme="minorHAnsi"/>
          <w:sz w:val="28"/>
          <w:szCs w:val="28"/>
        </w:rPr>
        <w:t>…</w:t>
      </w:r>
      <w:r w:rsidR="00591FCA">
        <w:rPr>
          <w:rFonts w:cstheme="minorHAnsi"/>
          <w:sz w:val="28"/>
          <w:szCs w:val="28"/>
        </w:rPr>
        <w:t xml:space="preserve">challenging for sure.  Most days are nerv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>racking…but lately</w:t>
      </w:r>
      <w:r w:rsidR="00A56BA7">
        <w:rPr>
          <w:rFonts w:cstheme="minorHAnsi"/>
          <w:sz w:val="28"/>
          <w:szCs w:val="28"/>
        </w:rPr>
        <w:t>,</w:t>
      </w:r>
      <w:r w:rsidR="00591FCA">
        <w:rPr>
          <w:rFonts w:cstheme="minorHAnsi"/>
          <w:sz w:val="28"/>
          <w:szCs w:val="28"/>
        </w:rPr>
        <w:t xml:space="preserve"> it hasn’t been so bad.</w:t>
      </w:r>
    </w:p>
    <w:p w14:paraId="0807F1D1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3D48FB5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16E0E">
        <w:rPr>
          <w:rFonts w:cstheme="minorHAnsi"/>
          <w:sz w:val="28"/>
          <w:szCs w:val="28"/>
        </w:rPr>
        <w:t>Rando</w:t>
      </w:r>
      <w:r w:rsidR="00591FCA">
        <w:rPr>
          <w:rFonts w:cstheme="minorHAnsi"/>
          <w:sz w:val="28"/>
          <w:szCs w:val="28"/>
        </w:rPr>
        <w:t xml:space="preserve"> 1:</w:t>
      </w:r>
      <w:r w:rsidR="00591FCA">
        <w:rPr>
          <w:rFonts w:cstheme="minorHAnsi"/>
          <w:sz w:val="28"/>
          <w:szCs w:val="28"/>
        </w:rPr>
        <w:tab/>
      </w:r>
    </w:p>
    <w:p w14:paraId="7C99CFBE" w14:textId="77777777" w:rsidR="00591FCA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>Afternoon Deputy Marshal.</w:t>
      </w:r>
    </w:p>
    <w:p w14:paraId="33C3A6AF" w14:textId="77777777" w:rsidR="00591FCA" w:rsidRDefault="00591FC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3DE4862" w14:textId="77777777" w:rsidR="008F6A97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>BASS:</w:t>
      </w:r>
      <w:r w:rsidR="00591FCA">
        <w:rPr>
          <w:rFonts w:cstheme="minorHAnsi"/>
          <w:sz w:val="28"/>
          <w:szCs w:val="28"/>
        </w:rPr>
        <w:tab/>
      </w:r>
    </w:p>
    <w:p w14:paraId="318BDC60" w14:textId="77777777" w:rsidR="00591FCA" w:rsidRDefault="008F6A9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A</w:t>
      </w:r>
      <w:r w:rsidR="00591FCA">
        <w:rPr>
          <w:rFonts w:cstheme="minorHAnsi"/>
          <w:sz w:val="28"/>
          <w:szCs w:val="28"/>
        </w:rPr>
        <w:t>fternoon.</w:t>
      </w:r>
    </w:p>
    <w:p w14:paraId="5D92239E" w14:textId="77777777" w:rsidR="00591FCA" w:rsidRDefault="00591FC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A6D4EF2" w14:textId="77777777" w:rsidR="00591FCA" w:rsidRDefault="00591FC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591FCA">
        <w:rPr>
          <w:rFonts w:cstheme="minorHAnsi"/>
          <w:sz w:val="28"/>
          <w:szCs w:val="28"/>
          <w:u w:val="single"/>
        </w:rPr>
        <w:t>1SP</w:t>
      </w:r>
    </w:p>
    <w:p w14:paraId="5E7A7EFE" w14:textId="77777777" w:rsidR="00530A68" w:rsidRDefault="00530A6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>BASS:</w:t>
      </w:r>
      <w:r w:rsidR="00591FCA">
        <w:rPr>
          <w:rFonts w:cstheme="minorHAnsi"/>
          <w:sz w:val="28"/>
          <w:szCs w:val="28"/>
        </w:rPr>
        <w:tab/>
      </w:r>
    </w:p>
    <w:p w14:paraId="1C66B164" w14:textId="77777777" w:rsidR="00591FCA" w:rsidRDefault="00530A6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 xml:space="preserve">I’ve seen how much effort you’ve been putting into it.  It’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>impressive the difference in just a month.</w:t>
      </w:r>
    </w:p>
    <w:p w14:paraId="2AAFF803" w14:textId="77777777" w:rsidR="00591FCA" w:rsidRDefault="00591FC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BCA44C9" w14:textId="77777777" w:rsidR="00530A68" w:rsidRDefault="00530A6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>KENDRA:</w:t>
      </w:r>
      <w:r w:rsidR="00591FCA">
        <w:rPr>
          <w:rFonts w:cstheme="minorHAnsi"/>
          <w:sz w:val="28"/>
          <w:szCs w:val="28"/>
        </w:rPr>
        <w:tab/>
      </w:r>
    </w:p>
    <w:p w14:paraId="59BDA79D" w14:textId="77777777" w:rsidR="00530A68" w:rsidRDefault="00530A6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 xml:space="preserve">(low voice) </w:t>
      </w:r>
    </w:p>
    <w:p w14:paraId="5BD40EA5" w14:textId="77777777" w:rsidR="00591FCA" w:rsidRDefault="00530A6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 xml:space="preserve">Thank you.  This… this was not a bad idea.  Walking around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 xml:space="preserve">station, just getting use to having… to people being arou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>me.</w:t>
      </w:r>
    </w:p>
    <w:p w14:paraId="7142BD42" w14:textId="77777777" w:rsidR="00591FCA" w:rsidRDefault="00591FC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8638DB5" w14:textId="77777777" w:rsidR="00FF6F3B" w:rsidRDefault="00FF6F3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E400EA1" w14:textId="77777777" w:rsidR="00530A68" w:rsidRDefault="00530A6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>BASS:</w:t>
      </w:r>
      <w:r w:rsidR="00591FCA">
        <w:rPr>
          <w:rFonts w:cstheme="minorHAnsi"/>
          <w:sz w:val="28"/>
          <w:szCs w:val="28"/>
        </w:rPr>
        <w:tab/>
      </w:r>
    </w:p>
    <w:p w14:paraId="4A7E00F7" w14:textId="77777777" w:rsidR="00591FCA" w:rsidRDefault="00530A6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 xml:space="preserve">Its not too </w:t>
      </w:r>
      <w:proofErr w:type="gramStart"/>
      <w:r w:rsidR="00591FCA">
        <w:rPr>
          <w:rFonts w:cstheme="minorHAnsi"/>
          <w:sz w:val="28"/>
          <w:szCs w:val="28"/>
        </w:rPr>
        <w:t>overwhelming</w:t>
      </w:r>
      <w:proofErr w:type="gramEnd"/>
      <w:r w:rsidR="00591FCA">
        <w:rPr>
          <w:rFonts w:cstheme="minorHAnsi"/>
          <w:sz w:val="28"/>
          <w:szCs w:val="28"/>
        </w:rPr>
        <w:t xml:space="preserve"> I hope.</w:t>
      </w:r>
    </w:p>
    <w:p w14:paraId="5EF7F2B3" w14:textId="77777777" w:rsidR="00530A68" w:rsidRDefault="00530A6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926973D" w14:textId="77777777" w:rsidR="00530A68" w:rsidRDefault="00530A6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>KENDRA:</w:t>
      </w:r>
      <w:r w:rsidR="00591FCA">
        <w:rPr>
          <w:rFonts w:cstheme="minorHAnsi"/>
          <w:sz w:val="28"/>
          <w:szCs w:val="28"/>
        </w:rPr>
        <w:tab/>
      </w:r>
    </w:p>
    <w:p w14:paraId="0884F3AD" w14:textId="77777777" w:rsidR="00530A68" w:rsidRDefault="00530A6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 xml:space="preserve">(low voice) </w:t>
      </w:r>
    </w:p>
    <w:p w14:paraId="6F84F8A1" w14:textId="77777777" w:rsidR="00591FCA" w:rsidRDefault="00530A6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 xml:space="preserve">It’s not overly comfortable, but I’m not hav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16E0E">
        <w:rPr>
          <w:rFonts w:cstheme="minorHAnsi"/>
          <w:sz w:val="28"/>
          <w:szCs w:val="28"/>
        </w:rPr>
        <w:t>that…um</w:t>
      </w:r>
      <w:r w:rsidR="00591FCA">
        <w:rPr>
          <w:rFonts w:cstheme="minorHAnsi"/>
          <w:sz w:val="28"/>
          <w:szCs w:val="28"/>
        </w:rPr>
        <w:t xml:space="preserve">, </w:t>
      </w:r>
      <w:proofErr w:type="spellStart"/>
      <w:r w:rsidR="00416E0E">
        <w:rPr>
          <w:rFonts w:cstheme="minorHAnsi"/>
          <w:sz w:val="28"/>
          <w:szCs w:val="28"/>
        </w:rPr>
        <w:t>flght</w:t>
      </w:r>
      <w:proofErr w:type="spellEnd"/>
      <w:r w:rsidR="00416E0E">
        <w:rPr>
          <w:rFonts w:cstheme="minorHAnsi"/>
          <w:sz w:val="28"/>
          <w:szCs w:val="28"/>
        </w:rPr>
        <w:t xml:space="preserve"> instinct.</w:t>
      </w:r>
    </w:p>
    <w:p w14:paraId="5B432EF3" w14:textId="77777777" w:rsidR="00591FCA" w:rsidRDefault="00591FC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B6D00DC" w14:textId="77777777" w:rsidR="00530A68" w:rsidRDefault="00530A6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>BASS:</w:t>
      </w:r>
      <w:r w:rsidR="00591FCA">
        <w:rPr>
          <w:rFonts w:cstheme="minorHAnsi"/>
          <w:sz w:val="28"/>
          <w:szCs w:val="28"/>
        </w:rPr>
        <w:tab/>
      </w:r>
    </w:p>
    <w:p w14:paraId="5FC6D6EE" w14:textId="77777777" w:rsidR="00591FCA" w:rsidRDefault="00530A6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 xml:space="preserve">I’ll need to get back to my work in a bit, but in the mean time;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>if this gets to be too much, let me know.</w:t>
      </w:r>
    </w:p>
    <w:p w14:paraId="6A304E96" w14:textId="77777777" w:rsidR="00591FCA" w:rsidRDefault="00591FC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A43C06F" w14:textId="77777777" w:rsidR="00530A68" w:rsidRDefault="00530A6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16E0E">
        <w:rPr>
          <w:rFonts w:cstheme="minorHAnsi"/>
          <w:sz w:val="28"/>
          <w:szCs w:val="28"/>
        </w:rPr>
        <w:t>Rando</w:t>
      </w:r>
      <w:r w:rsidR="00591FCA">
        <w:rPr>
          <w:rFonts w:cstheme="minorHAnsi"/>
          <w:sz w:val="28"/>
          <w:szCs w:val="28"/>
        </w:rPr>
        <w:t xml:space="preserve"> 2:</w:t>
      </w:r>
      <w:r w:rsidR="00591FCA">
        <w:rPr>
          <w:rFonts w:cstheme="minorHAnsi"/>
          <w:sz w:val="28"/>
          <w:szCs w:val="28"/>
        </w:rPr>
        <w:tab/>
      </w:r>
    </w:p>
    <w:p w14:paraId="743A4A66" w14:textId="77777777" w:rsidR="00591FCA" w:rsidRDefault="00530A6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91FCA">
        <w:rPr>
          <w:rFonts w:cstheme="minorHAnsi"/>
          <w:sz w:val="28"/>
          <w:szCs w:val="28"/>
        </w:rPr>
        <w:t>Hey Mr. Marlow!</w:t>
      </w:r>
    </w:p>
    <w:p w14:paraId="7B45105B" w14:textId="77777777" w:rsidR="00591FCA" w:rsidRDefault="00591FC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3916314" w14:textId="77777777" w:rsidR="00530A68" w:rsidRDefault="00530A6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BASS: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1B92BF06" w14:textId="77777777" w:rsidR="00591FCA" w:rsidRDefault="00530A6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91D28">
        <w:rPr>
          <w:rFonts w:cstheme="minorHAnsi"/>
          <w:sz w:val="28"/>
          <w:szCs w:val="28"/>
        </w:rPr>
        <w:t xml:space="preserve">Good </w:t>
      </w:r>
      <w:r>
        <w:rPr>
          <w:rFonts w:cstheme="minorHAnsi"/>
          <w:sz w:val="28"/>
          <w:szCs w:val="28"/>
        </w:rPr>
        <w:t>A</w:t>
      </w:r>
      <w:r w:rsidR="00591FCA">
        <w:rPr>
          <w:rFonts w:cstheme="minorHAnsi"/>
          <w:sz w:val="28"/>
          <w:szCs w:val="28"/>
        </w:rPr>
        <w:t>fternoon</w:t>
      </w:r>
      <w:r w:rsidR="00C15559">
        <w:rPr>
          <w:rFonts w:cstheme="minorHAnsi"/>
          <w:sz w:val="28"/>
          <w:szCs w:val="28"/>
        </w:rPr>
        <w:t>.</w:t>
      </w:r>
    </w:p>
    <w:p w14:paraId="67B70AF7" w14:textId="77777777" w:rsidR="00C15559" w:rsidRDefault="00C1555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42C9200" w14:textId="77777777" w:rsidR="00B91D28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>KENDRA:</w:t>
      </w:r>
      <w:r w:rsidR="00C15559">
        <w:rPr>
          <w:rFonts w:cstheme="minorHAnsi"/>
          <w:sz w:val="28"/>
          <w:szCs w:val="28"/>
        </w:rPr>
        <w:tab/>
      </w:r>
    </w:p>
    <w:p w14:paraId="6CE9F5E5" w14:textId="77777777" w:rsidR="00B91D28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(C</w:t>
      </w:r>
      <w:r w:rsidR="00C15559">
        <w:rPr>
          <w:rFonts w:cstheme="minorHAnsi"/>
          <w:sz w:val="28"/>
          <w:szCs w:val="28"/>
        </w:rPr>
        <w:t xml:space="preserve">urious)(Low voice) </w:t>
      </w:r>
    </w:p>
    <w:p w14:paraId="668B419C" w14:textId="77777777" w:rsidR="00C15559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>How *is* your investigation going?</w:t>
      </w:r>
    </w:p>
    <w:p w14:paraId="0760DB69" w14:textId="77777777" w:rsidR="00C15559" w:rsidRDefault="00C1555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9CE078A" w14:textId="77777777" w:rsidR="00B91D28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>BASS:</w:t>
      </w:r>
      <w:r w:rsidR="00C15559">
        <w:rPr>
          <w:rFonts w:cstheme="minorHAnsi"/>
          <w:sz w:val="28"/>
          <w:szCs w:val="28"/>
        </w:rPr>
        <w:tab/>
      </w:r>
    </w:p>
    <w:p w14:paraId="6003FC0B" w14:textId="77777777" w:rsidR="00B91D28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 xml:space="preserve">(nonchalant) </w:t>
      </w:r>
    </w:p>
    <w:p w14:paraId="13E913B5" w14:textId="77777777" w:rsidR="00C15559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>Slowly but good strides are being made. I’</w:t>
      </w:r>
      <w:r w:rsidR="004F3E57">
        <w:rPr>
          <w:rFonts w:cstheme="minorHAnsi"/>
          <w:sz w:val="28"/>
          <w:szCs w:val="28"/>
        </w:rPr>
        <w:t>m</w:t>
      </w:r>
      <w:r w:rsidR="00C15559">
        <w:rPr>
          <w:rFonts w:cstheme="minorHAnsi"/>
          <w:sz w:val="28"/>
          <w:szCs w:val="28"/>
        </w:rPr>
        <w:t xml:space="preserve"> sorry I can’t go …</w:t>
      </w:r>
    </w:p>
    <w:p w14:paraId="6FA5B4D5" w14:textId="77777777" w:rsidR="00C15559" w:rsidRDefault="00C1555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317446B" w14:textId="77777777" w:rsidR="00B91D28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>KENDRA:</w:t>
      </w:r>
      <w:r w:rsidR="00C15559">
        <w:rPr>
          <w:rFonts w:cstheme="minorHAnsi"/>
          <w:sz w:val="28"/>
          <w:szCs w:val="28"/>
        </w:rPr>
        <w:tab/>
      </w:r>
    </w:p>
    <w:p w14:paraId="6EA88C38" w14:textId="77777777" w:rsidR="00B91D28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 xml:space="preserve">(finishes for him) (low voice) </w:t>
      </w:r>
    </w:p>
    <w:p w14:paraId="531827E5" w14:textId="77777777" w:rsidR="00C15559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 xml:space="preserve">into details on an active investigation…I remember. (chuckles) I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 xml:space="preserve">guess… it’s…that’s probably prudent since I have no alibi. </w:t>
      </w:r>
    </w:p>
    <w:p w14:paraId="60BF573A" w14:textId="77777777" w:rsidR="00C15559" w:rsidRDefault="00C1555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7824083" w14:textId="77777777" w:rsidR="00B91D28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>THOMAS:</w:t>
      </w:r>
      <w:r w:rsidR="00C15559">
        <w:rPr>
          <w:rFonts w:cstheme="minorHAnsi"/>
          <w:sz w:val="28"/>
          <w:szCs w:val="28"/>
        </w:rPr>
        <w:tab/>
      </w:r>
    </w:p>
    <w:p w14:paraId="4AF19F68" w14:textId="77777777" w:rsidR="00C15559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>Hey guys!</w:t>
      </w:r>
    </w:p>
    <w:p w14:paraId="327D2D00" w14:textId="77777777" w:rsidR="00C15559" w:rsidRDefault="00C1555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7343923" w14:textId="77777777" w:rsidR="00B91D28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>BASS:</w:t>
      </w:r>
      <w:r w:rsidR="00C15559">
        <w:rPr>
          <w:rFonts w:cstheme="minorHAnsi"/>
          <w:sz w:val="28"/>
          <w:szCs w:val="28"/>
        </w:rPr>
        <w:tab/>
      </w:r>
    </w:p>
    <w:p w14:paraId="7980A8E9" w14:textId="77777777" w:rsidR="00C15559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>Mr. Kelley</w:t>
      </w:r>
      <w:r w:rsidR="00FF6F3B">
        <w:rPr>
          <w:rFonts w:cstheme="minorHAnsi"/>
          <w:sz w:val="28"/>
          <w:szCs w:val="28"/>
        </w:rPr>
        <w:t>.</w:t>
      </w:r>
    </w:p>
    <w:p w14:paraId="57DCF17F" w14:textId="77777777" w:rsidR="00B91D28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2982E8" w14:textId="77777777" w:rsidR="00B91D28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D8FDC18" w14:textId="77777777" w:rsidR="00B91D28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2FB4815" w14:textId="77777777" w:rsidR="00B91D28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6D090C6B" w14:textId="77777777" w:rsidR="00B91D28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>KENDRA:</w:t>
      </w:r>
      <w:r w:rsidR="00C15559">
        <w:rPr>
          <w:rFonts w:cstheme="minorHAnsi"/>
          <w:sz w:val="28"/>
          <w:szCs w:val="28"/>
        </w:rPr>
        <w:tab/>
      </w:r>
    </w:p>
    <w:p w14:paraId="0F2E46F5" w14:textId="77777777" w:rsidR="00B91D28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 xml:space="preserve">(low voice) </w:t>
      </w:r>
    </w:p>
    <w:p w14:paraId="7D64CFA2" w14:textId="77777777" w:rsidR="00C15559" w:rsidRDefault="00B91D2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>Yet another way this anxiety…negatively affects me.</w:t>
      </w:r>
    </w:p>
    <w:p w14:paraId="1F7E879E" w14:textId="77777777" w:rsidR="00C15559" w:rsidRDefault="00C1555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4258559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>BASS:</w:t>
      </w:r>
      <w:r w:rsidR="00C15559">
        <w:rPr>
          <w:rFonts w:cstheme="minorHAnsi"/>
          <w:sz w:val="28"/>
          <w:szCs w:val="28"/>
        </w:rPr>
        <w:tab/>
      </w:r>
    </w:p>
    <w:p w14:paraId="3E799614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 xml:space="preserve">(reassuring) </w:t>
      </w:r>
    </w:p>
    <w:p w14:paraId="597F4293" w14:textId="77777777" w:rsidR="007A7CC0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 xml:space="preserve">Half of the winterovers didn’t have any alibi around the time of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5559">
        <w:rPr>
          <w:rFonts w:cstheme="minorHAnsi"/>
          <w:sz w:val="28"/>
          <w:szCs w:val="28"/>
        </w:rPr>
        <w:t xml:space="preserve">the murder.  </w:t>
      </w:r>
      <w:r w:rsidR="007A7CC0">
        <w:rPr>
          <w:rFonts w:cstheme="minorHAnsi"/>
          <w:sz w:val="28"/>
          <w:szCs w:val="28"/>
        </w:rPr>
        <w:t xml:space="preserve">Even those who did, almost everybody had som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 w:rsidR="007A7CC0">
        <w:rPr>
          <w:rFonts w:cstheme="minorHAnsi"/>
          <w:sz w:val="28"/>
          <w:szCs w:val="28"/>
        </w:rPr>
        <w:t xml:space="preserve">reason to not like Dr. Rodney.  There is no shortage of motive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A7CC0">
        <w:rPr>
          <w:rFonts w:cstheme="minorHAnsi"/>
          <w:sz w:val="28"/>
          <w:szCs w:val="28"/>
        </w:rPr>
        <w:t>to go around.</w:t>
      </w:r>
    </w:p>
    <w:p w14:paraId="0229DBEB" w14:textId="77777777" w:rsidR="007A7CC0" w:rsidRDefault="007A7CC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AE68A09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A7CC0">
        <w:rPr>
          <w:rFonts w:cstheme="minorHAnsi"/>
          <w:sz w:val="28"/>
          <w:szCs w:val="28"/>
        </w:rPr>
        <w:t>KENDRA:</w:t>
      </w:r>
      <w:r w:rsidR="007A7CC0">
        <w:rPr>
          <w:rFonts w:cstheme="minorHAnsi"/>
          <w:sz w:val="28"/>
          <w:szCs w:val="28"/>
        </w:rPr>
        <w:tab/>
      </w:r>
    </w:p>
    <w:p w14:paraId="194A2F93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A7CC0">
        <w:rPr>
          <w:rFonts w:cstheme="minorHAnsi"/>
          <w:sz w:val="28"/>
          <w:szCs w:val="28"/>
        </w:rPr>
        <w:t xml:space="preserve">(low voice) </w:t>
      </w:r>
    </w:p>
    <w:p w14:paraId="4E0FDCA3" w14:textId="77777777" w:rsidR="007A7CC0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A7CC0">
        <w:rPr>
          <w:rFonts w:cstheme="minorHAnsi"/>
          <w:sz w:val="28"/>
          <w:szCs w:val="28"/>
        </w:rPr>
        <w:t>Still, I’ve never been a suspect before.</w:t>
      </w:r>
    </w:p>
    <w:p w14:paraId="519048EF" w14:textId="77777777" w:rsidR="007A7CC0" w:rsidRDefault="007A7CC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74ACBFF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A7CC0">
        <w:rPr>
          <w:rFonts w:cstheme="minorHAnsi"/>
          <w:sz w:val="28"/>
          <w:szCs w:val="28"/>
        </w:rPr>
        <w:t>BASS:</w:t>
      </w:r>
      <w:r w:rsidR="007A7CC0">
        <w:rPr>
          <w:rFonts w:cstheme="minorHAnsi"/>
          <w:sz w:val="28"/>
          <w:szCs w:val="28"/>
        </w:rPr>
        <w:tab/>
      </w:r>
    </w:p>
    <w:p w14:paraId="7B80C0F0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A7CC0">
        <w:rPr>
          <w:rFonts w:cstheme="minorHAnsi"/>
          <w:sz w:val="28"/>
          <w:szCs w:val="28"/>
        </w:rPr>
        <w:t xml:space="preserve">(Correcting) </w:t>
      </w:r>
    </w:p>
    <w:p w14:paraId="1576A616" w14:textId="77777777" w:rsidR="007A7CC0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A7CC0">
        <w:rPr>
          <w:rFonts w:cstheme="minorHAnsi"/>
          <w:sz w:val="28"/>
          <w:szCs w:val="28"/>
        </w:rPr>
        <w:t>Person of interest</w:t>
      </w:r>
      <w:r w:rsidR="00BD7C9F">
        <w:rPr>
          <w:rFonts w:cstheme="minorHAnsi"/>
          <w:sz w:val="28"/>
          <w:szCs w:val="28"/>
        </w:rPr>
        <w:t>, not a suspect</w:t>
      </w:r>
      <w:r w:rsidR="007A7CC0">
        <w:rPr>
          <w:rFonts w:cstheme="minorHAnsi"/>
          <w:sz w:val="28"/>
          <w:szCs w:val="28"/>
        </w:rPr>
        <w:t>.</w:t>
      </w:r>
    </w:p>
    <w:p w14:paraId="03CE46E1" w14:textId="77777777" w:rsidR="00BD7C9F" w:rsidRDefault="00BD7C9F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B81D1A6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D7C9F">
        <w:rPr>
          <w:rFonts w:cstheme="minorHAnsi"/>
          <w:sz w:val="28"/>
          <w:szCs w:val="28"/>
        </w:rPr>
        <w:t>KENDRA:</w:t>
      </w:r>
      <w:r w:rsidR="00BD7C9F">
        <w:rPr>
          <w:rFonts w:cstheme="minorHAnsi"/>
          <w:sz w:val="28"/>
          <w:szCs w:val="28"/>
        </w:rPr>
        <w:tab/>
      </w:r>
    </w:p>
    <w:p w14:paraId="5E5491B6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D7C9F">
        <w:rPr>
          <w:rFonts w:cstheme="minorHAnsi"/>
          <w:sz w:val="28"/>
          <w:szCs w:val="28"/>
        </w:rPr>
        <w:t xml:space="preserve">(low voice) </w:t>
      </w:r>
    </w:p>
    <w:p w14:paraId="6D66ED19" w14:textId="77777777" w:rsidR="00BD7C9F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16E0E">
        <w:rPr>
          <w:rFonts w:cstheme="minorHAnsi"/>
          <w:sz w:val="28"/>
          <w:szCs w:val="28"/>
        </w:rPr>
        <w:t>What’s…how are they different?</w:t>
      </w:r>
    </w:p>
    <w:p w14:paraId="20A2CD32" w14:textId="77777777" w:rsidR="00BD7C9F" w:rsidRDefault="00BD7C9F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0A6CD69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D7C9F">
        <w:rPr>
          <w:rFonts w:cstheme="minorHAnsi"/>
          <w:sz w:val="28"/>
          <w:szCs w:val="28"/>
        </w:rPr>
        <w:t>BASS:</w:t>
      </w:r>
      <w:r w:rsidR="00BD7C9F">
        <w:rPr>
          <w:rFonts w:cstheme="minorHAnsi"/>
          <w:sz w:val="28"/>
          <w:szCs w:val="28"/>
        </w:rPr>
        <w:tab/>
      </w:r>
    </w:p>
    <w:p w14:paraId="3A22EB3E" w14:textId="77777777" w:rsidR="00BD7C9F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D7C9F">
        <w:rPr>
          <w:rFonts w:cstheme="minorHAnsi"/>
          <w:sz w:val="28"/>
          <w:szCs w:val="28"/>
        </w:rPr>
        <w:t xml:space="preserve">Suspects typically are closely connected or indirectl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D7C9F">
        <w:rPr>
          <w:rFonts w:cstheme="minorHAnsi"/>
          <w:sz w:val="28"/>
          <w:szCs w:val="28"/>
        </w:rPr>
        <w:t xml:space="preserve">connected to the crime.  A person of interest may hav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D7C9F">
        <w:rPr>
          <w:rFonts w:cstheme="minorHAnsi"/>
          <w:sz w:val="28"/>
          <w:szCs w:val="28"/>
        </w:rPr>
        <w:t xml:space="preserve">information about that same case.  However there is n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D7C9F">
        <w:rPr>
          <w:rFonts w:cstheme="minorHAnsi"/>
          <w:sz w:val="28"/>
          <w:szCs w:val="28"/>
        </w:rPr>
        <w:t xml:space="preserve">evidence or factors that exist which </w:t>
      </w:r>
      <w:r w:rsidR="00BB1D25">
        <w:rPr>
          <w:rFonts w:cstheme="minorHAnsi"/>
          <w:sz w:val="28"/>
          <w:szCs w:val="28"/>
        </w:rPr>
        <w:t xml:space="preserve">would indicate direc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B1D25">
        <w:rPr>
          <w:rFonts w:cstheme="minorHAnsi"/>
          <w:sz w:val="28"/>
          <w:szCs w:val="28"/>
        </w:rPr>
        <w:t>involvement.</w:t>
      </w:r>
    </w:p>
    <w:p w14:paraId="68A788E8" w14:textId="77777777" w:rsidR="00BB1D25" w:rsidRDefault="00BB1D2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E3C0EE2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B1D25">
        <w:rPr>
          <w:rFonts w:cstheme="minorHAnsi"/>
          <w:sz w:val="28"/>
          <w:szCs w:val="28"/>
        </w:rPr>
        <w:t>KENDRA:</w:t>
      </w:r>
      <w:r w:rsidR="00BB1D25">
        <w:rPr>
          <w:rFonts w:cstheme="minorHAnsi"/>
          <w:sz w:val="28"/>
          <w:szCs w:val="28"/>
        </w:rPr>
        <w:tab/>
      </w:r>
    </w:p>
    <w:p w14:paraId="6113F5CD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B1D25">
        <w:rPr>
          <w:rFonts w:cstheme="minorHAnsi"/>
          <w:sz w:val="28"/>
          <w:szCs w:val="28"/>
        </w:rPr>
        <w:t>(</w:t>
      </w:r>
      <w:proofErr w:type="gramStart"/>
      <w:r w:rsidR="00BB1D25">
        <w:rPr>
          <w:rFonts w:cstheme="minorHAnsi"/>
          <w:sz w:val="28"/>
          <w:szCs w:val="28"/>
        </w:rPr>
        <w:t>low</w:t>
      </w:r>
      <w:proofErr w:type="gramEnd"/>
      <w:r w:rsidR="00BB1D25">
        <w:rPr>
          <w:rFonts w:cstheme="minorHAnsi"/>
          <w:sz w:val="28"/>
          <w:szCs w:val="28"/>
        </w:rPr>
        <w:t xml:space="preserve"> voice)(playful) </w:t>
      </w:r>
    </w:p>
    <w:p w14:paraId="55C9A37F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W</w:t>
      </w:r>
      <w:r w:rsidR="00BB1D25">
        <w:rPr>
          <w:rFonts w:cstheme="minorHAnsi"/>
          <w:sz w:val="28"/>
          <w:szCs w:val="28"/>
        </w:rPr>
        <w:t>ell then</w:t>
      </w:r>
      <w:r w:rsidR="00D019D8">
        <w:rPr>
          <w:rFonts w:cstheme="minorHAnsi"/>
          <w:sz w:val="28"/>
          <w:szCs w:val="28"/>
        </w:rPr>
        <w:t>…</w:t>
      </w:r>
      <w:r w:rsidR="00BB1D25">
        <w:rPr>
          <w:rFonts w:cstheme="minorHAnsi"/>
          <w:sz w:val="28"/>
          <w:szCs w:val="28"/>
        </w:rPr>
        <w:t xml:space="preserve">I guess between the um…two I like be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F6F3B">
        <w:rPr>
          <w:rFonts w:cstheme="minorHAnsi"/>
          <w:sz w:val="28"/>
          <w:szCs w:val="28"/>
        </w:rPr>
        <w:t xml:space="preserve">interesting </w:t>
      </w:r>
      <w:r w:rsidR="00BB1D25">
        <w:rPr>
          <w:rFonts w:cstheme="minorHAnsi"/>
          <w:sz w:val="28"/>
          <w:szCs w:val="28"/>
        </w:rPr>
        <w:t xml:space="preserve">better than </w:t>
      </w:r>
      <w:r w:rsidR="00FF6F3B">
        <w:rPr>
          <w:rFonts w:cstheme="minorHAnsi"/>
          <w:sz w:val="28"/>
          <w:szCs w:val="28"/>
        </w:rPr>
        <w:t xml:space="preserve">being </w:t>
      </w:r>
      <w:r w:rsidR="00BB1D25">
        <w:rPr>
          <w:rFonts w:cstheme="minorHAnsi"/>
          <w:sz w:val="28"/>
          <w:szCs w:val="28"/>
        </w:rPr>
        <w:t xml:space="preserve">a suspect. </w:t>
      </w:r>
    </w:p>
    <w:p w14:paraId="339219CD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B1D25">
        <w:rPr>
          <w:rFonts w:cstheme="minorHAnsi"/>
          <w:sz w:val="28"/>
          <w:szCs w:val="28"/>
        </w:rPr>
        <w:t>BASS:</w:t>
      </w:r>
      <w:r w:rsidR="00BB1D25">
        <w:rPr>
          <w:rFonts w:cstheme="minorHAnsi"/>
          <w:sz w:val="28"/>
          <w:szCs w:val="28"/>
        </w:rPr>
        <w:tab/>
      </w:r>
    </w:p>
    <w:p w14:paraId="06F49F13" w14:textId="77777777" w:rsidR="00BB1D25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B1D25">
        <w:rPr>
          <w:rFonts w:cstheme="minorHAnsi"/>
          <w:sz w:val="28"/>
          <w:szCs w:val="28"/>
        </w:rPr>
        <w:t>(chuckle)</w:t>
      </w:r>
    </w:p>
    <w:p w14:paraId="718747F5" w14:textId="77777777" w:rsidR="00BB1D25" w:rsidRDefault="00BB1D2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DE07AB6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16E0E">
        <w:rPr>
          <w:rFonts w:cstheme="minorHAnsi"/>
          <w:sz w:val="28"/>
          <w:szCs w:val="28"/>
        </w:rPr>
        <w:t>Rando</w:t>
      </w:r>
      <w:r w:rsidR="00BB1D25">
        <w:rPr>
          <w:rFonts w:cstheme="minorHAnsi"/>
          <w:sz w:val="28"/>
          <w:szCs w:val="28"/>
        </w:rPr>
        <w:t xml:space="preserve"> 3:</w:t>
      </w:r>
      <w:r w:rsidR="00BB1D25">
        <w:rPr>
          <w:rFonts w:cstheme="minorHAnsi"/>
          <w:sz w:val="28"/>
          <w:szCs w:val="28"/>
        </w:rPr>
        <w:tab/>
      </w:r>
    </w:p>
    <w:p w14:paraId="57D089EF" w14:textId="77777777" w:rsidR="00BB1D25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B1D25">
        <w:rPr>
          <w:rFonts w:cstheme="minorHAnsi"/>
          <w:sz w:val="28"/>
          <w:szCs w:val="28"/>
        </w:rPr>
        <w:t>Hi Deputy Marshal.</w:t>
      </w:r>
    </w:p>
    <w:p w14:paraId="76486C5D" w14:textId="77777777" w:rsidR="00BB1D25" w:rsidRDefault="00BB1D2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372241F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B1D25">
        <w:rPr>
          <w:rFonts w:cstheme="minorHAnsi"/>
          <w:sz w:val="28"/>
          <w:szCs w:val="28"/>
        </w:rPr>
        <w:t>BASS:</w:t>
      </w:r>
      <w:r w:rsidR="00BB1D25">
        <w:rPr>
          <w:rFonts w:cstheme="minorHAnsi"/>
          <w:sz w:val="28"/>
          <w:szCs w:val="28"/>
        </w:rPr>
        <w:tab/>
      </w:r>
    </w:p>
    <w:p w14:paraId="5CE0884F" w14:textId="77777777" w:rsidR="00BB1D25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B1D25">
        <w:rPr>
          <w:rFonts w:cstheme="minorHAnsi"/>
          <w:sz w:val="28"/>
          <w:szCs w:val="28"/>
        </w:rPr>
        <w:t xml:space="preserve">Doctor </w:t>
      </w:r>
      <w:proofErr w:type="spellStart"/>
      <w:r w:rsidR="00BB1D25">
        <w:rPr>
          <w:rFonts w:cstheme="minorHAnsi"/>
          <w:sz w:val="28"/>
          <w:szCs w:val="28"/>
        </w:rPr>
        <w:t>Gannan</w:t>
      </w:r>
      <w:proofErr w:type="spellEnd"/>
      <w:r w:rsidR="00BB1D25">
        <w:rPr>
          <w:rFonts w:cstheme="minorHAnsi"/>
          <w:sz w:val="28"/>
          <w:szCs w:val="28"/>
        </w:rPr>
        <w:t>, good day.</w:t>
      </w:r>
    </w:p>
    <w:p w14:paraId="2CDA30BE" w14:textId="77777777" w:rsidR="00BB1D25" w:rsidRDefault="00BB1D2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98CAE08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B1D25">
        <w:rPr>
          <w:rFonts w:cstheme="minorHAnsi"/>
          <w:sz w:val="28"/>
          <w:szCs w:val="28"/>
        </w:rPr>
        <w:t>KENDRA:</w:t>
      </w:r>
      <w:r w:rsidR="00BB1D25">
        <w:rPr>
          <w:rFonts w:cstheme="minorHAnsi"/>
          <w:sz w:val="28"/>
          <w:szCs w:val="28"/>
        </w:rPr>
        <w:tab/>
      </w:r>
    </w:p>
    <w:p w14:paraId="34FD4DE9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B1D25">
        <w:rPr>
          <w:rFonts w:cstheme="minorHAnsi"/>
          <w:sz w:val="28"/>
          <w:szCs w:val="28"/>
        </w:rPr>
        <w:t xml:space="preserve">(curious)(low voice) </w:t>
      </w:r>
    </w:p>
    <w:p w14:paraId="74A2B7C9" w14:textId="77777777" w:rsidR="00BB1D25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proofErr w:type="gramStart"/>
      <w:r w:rsidR="00BB1D25">
        <w:rPr>
          <w:rFonts w:cstheme="minorHAnsi"/>
          <w:sz w:val="28"/>
          <w:szCs w:val="28"/>
        </w:rPr>
        <w:t>Bass,</w:t>
      </w:r>
      <w:proofErr w:type="gramEnd"/>
      <w:r w:rsidR="00BB1D25">
        <w:rPr>
          <w:rFonts w:cstheme="minorHAnsi"/>
          <w:sz w:val="28"/>
          <w:szCs w:val="28"/>
        </w:rPr>
        <w:t xml:space="preserve"> why are…everybody seems to be very friendly today.</w:t>
      </w:r>
    </w:p>
    <w:p w14:paraId="2171998D" w14:textId="77777777" w:rsidR="00BB1D25" w:rsidRDefault="00BB1D2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E1C6FB2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B1D25">
        <w:rPr>
          <w:rFonts w:cstheme="minorHAnsi"/>
          <w:sz w:val="28"/>
          <w:szCs w:val="28"/>
        </w:rPr>
        <w:t>BASS:</w:t>
      </w:r>
      <w:r w:rsidR="00BB1D25">
        <w:rPr>
          <w:rFonts w:cstheme="minorHAnsi"/>
          <w:sz w:val="28"/>
          <w:szCs w:val="28"/>
        </w:rPr>
        <w:tab/>
      </w:r>
    </w:p>
    <w:p w14:paraId="43F5BF5A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B1D25">
        <w:rPr>
          <w:rFonts w:cstheme="minorHAnsi"/>
          <w:sz w:val="28"/>
          <w:szCs w:val="28"/>
        </w:rPr>
        <w:t xml:space="preserve">(feign surprise) </w:t>
      </w:r>
    </w:p>
    <w:p w14:paraId="45BAC8AB" w14:textId="77777777" w:rsidR="00BB1D25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B1D25">
        <w:rPr>
          <w:rFonts w:cstheme="minorHAnsi"/>
          <w:sz w:val="28"/>
          <w:szCs w:val="28"/>
        </w:rPr>
        <w:t xml:space="preserve">Are they?  </w:t>
      </w:r>
      <w:r w:rsidR="00C13F26">
        <w:rPr>
          <w:rFonts w:cstheme="minorHAnsi"/>
          <w:sz w:val="28"/>
          <w:szCs w:val="28"/>
        </w:rPr>
        <w:t>…</w:t>
      </w:r>
      <w:r w:rsidR="00BB1D25">
        <w:rPr>
          <w:rFonts w:cstheme="minorHAnsi"/>
          <w:sz w:val="28"/>
          <w:szCs w:val="28"/>
        </w:rPr>
        <w:t>Huh.</w:t>
      </w:r>
    </w:p>
    <w:p w14:paraId="29B13452" w14:textId="77777777" w:rsidR="00C15559" w:rsidRDefault="00C1555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E30EC5C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3F26">
        <w:rPr>
          <w:rFonts w:cstheme="minorHAnsi"/>
          <w:sz w:val="28"/>
          <w:szCs w:val="28"/>
        </w:rPr>
        <w:t>KENDRA:</w:t>
      </w:r>
      <w:r w:rsidR="00C13F26">
        <w:rPr>
          <w:rFonts w:cstheme="minorHAnsi"/>
          <w:sz w:val="28"/>
          <w:szCs w:val="28"/>
        </w:rPr>
        <w:tab/>
      </w:r>
    </w:p>
    <w:p w14:paraId="05E82C3D" w14:textId="77777777" w:rsidR="006B738B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3F26">
        <w:rPr>
          <w:rFonts w:cstheme="minorHAnsi"/>
          <w:sz w:val="28"/>
          <w:szCs w:val="28"/>
        </w:rPr>
        <w:t xml:space="preserve">(confronting)(Low voice) </w:t>
      </w:r>
    </w:p>
    <w:p w14:paraId="36F5D715" w14:textId="77777777" w:rsidR="00C15559" w:rsidRDefault="006B738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3F26">
        <w:rPr>
          <w:rFonts w:cstheme="minorHAnsi"/>
          <w:sz w:val="28"/>
          <w:szCs w:val="28"/>
        </w:rPr>
        <w:t>Bass!  What do you know?</w:t>
      </w:r>
    </w:p>
    <w:p w14:paraId="10491FF1" w14:textId="77777777" w:rsidR="00C13F26" w:rsidRDefault="00C13F2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05B15D3" w14:textId="77777777" w:rsidR="0056062C" w:rsidRDefault="0056062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3F26">
        <w:rPr>
          <w:rFonts w:cstheme="minorHAnsi"/>
          <w:sz w:val="28"/>
          <w:szCs w:val="28"/>
        </w:rPr>
        <w:t>BASS:</w:t>
      </w:r>
      <w:r w:rsidR="00C13F26">
        <w:rPr>
          <w:rFonts w:cstheme="minorHAnsi"/>
          <w:sz w:val="28"/>
          <w:szCs w:val="28"/>
        </w:rPr>
        <w:tab/>
      </w:r>
    </w:p>
    <w:p w14:paraId="21611F1D" w14:textId="77777777" w:rsidR="0056062C" w:rsidRDefault="0056062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3F26">
        <w:rPr>
          <w:rFonts w:cstheme="minorHAnsi"/>
          <w:sz w:val="28"/>
          <w:szCs w:val="28"/>
        </w:rPr>
        <w:t xml:space="preserve">(hesitant) </w:t>
      </w:r>
    </w:p>
    <w:p w14:paraId="25F35EBF" w14:textId="2A015D8E" w:rsidR="00C13F26" w:rsidRDefault="0056062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3F26">
        <w:rPr>
          <w:rFonts w:cstheme="minorHAnsi"/>
          <w:sz w:val="28"/>
          <w:szCs w:val="28"/>
        </w:rPr>
        <w:t xml:space="preserve">I’m guessing that; </w:t>
      </w:r>
      <w:proofErr w:type="gramStart"/>
      <w:r w:rsidR="00C13F26">
        <w:rPr>
          <w:rFonts w:cstheme="minorHAnsi"/>
          <w:sz w:val="28"/>
          <w:szCs w:val="28"/>
        </w:rPr>
        <w:t>well</w:t>
      </w:r>
      <w:proofErr w:type="gramEnd"/>
      <w:r w:rsidR="00C13F26">
        <w:rPr>
          <w:rFonts w:cstheme="minorHAnsi"/>
          <w:sz w:val="28"/>
          <w:szCs w:val="28"/>
        </w:rPr>
        <w:t xml:space="preserve"> most likely people weren’t expecting t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3F26">
        <w:rPr>
          <w:rFonts w:cstheme="minorHAnsi"/>
          <w:sz w:val="28"/>
          <w:szCs w:val="28"/>
        </w:rPr>
        <w:t xml:space="preserve">see you out and about talking to… </w:t>
      </w:r>
      <w:r w:rsidR="004B0944">
        <w:rPr>
          <w:rFonts w:cstheme="minorHAnsi"/>
          <w:sz w:val="28"/>
          <w:szCs w:val="28"/>
        </w:rPr>
        <w:t xml:space="preserve">well </w:t>
      </w:r>
      <w:r w:rsidR="00416E0E">
        <w:rPr>
          <w:rFonts w:cstheme="minorHAnsi"/>
          <w:sz w:val="28"/>
          <w:szCs w:val="28"/>
        </w:rPr>
        <w:t>anybody</w:t>
      </w:r>
      <w:r w:rsidR="00C13F26">
        <w:rPr>
          <w:rFonts w:cstheme="minorHAnsi"/>
          <w:sz w:val="28"/>
          <w:szCs w:val="28"/>
        </w:rPr>
        <w:t>.</w:t>
      </w:r>
    </w:p>
    <w:p w14:paraId="04869C9B" w14:textId="77777777" w:rsidR="00C13F26" w:rsidRDefault="00C13F2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B32AA45" w14:textId="77777777" w:rsidR="0056062C" w:rsidRDefault="0056062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3F26">
        <w:rPr>
          <w:rFonts w:cstheme="minorHAnsi"/>
          <w:sz w:val="28"/>
          <w:szCs w:val="28"/>
        </w:rPr>
        <w:t>KENDRA:</w:t>
      </w:r>
      <w:r w:rsidR="00C13F26">
        <w:rPr>
          <w:rFonts w:cstheme="minorHAnsi"/>
          <w:sz w:val="28"/>
          <w:szCs w:val="28"/>
        </w:rPr>
        <w:tab/>
      </w:r>
    </w:p>
    <w:p w14:paraId="21BAE93E" w14:textId="77777777" w:rsidR="0056062C" w:rsidRDefault="0056062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3F26">
        <w:rPr>
          <w:rFonts w:cstheme="minorHAnsi"/>
          <w:sz w:val="28"/>
          <w:szCs w:val="28"/>
        </w:rPr>
        <w:t xml:space="preserve">(low voice) </w:t>
      </w:r>
    </w:p>
    <w:p w14:paraId="1A92B0A4" w14:textId="77777777" w:rsidR="00C13F26" w:rsidRDefault="0056062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16E0E">
        <w:rPr>
          <w:rFonts w:cstheme="minorHAnsi"/>
          <w:sz w:val="28"/>
          <w:szCs w:val="28"/>
        </w:rPr>
        <w:t>You mean you?</w:t>
      </w:r>
    </w:p>
    <w:p w14:paraId="088F3123" w14:textId="77777777" w:rsidR="00FA170B" w:rsidRDefault="00FA170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85CCFF9" w14:textId="77777777" w:rsidR="0056062C" w:rsidRDefault="0056062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A170B">
        <w:rPr>
          <w:rFonts w:cstheme="minorHAnsi"/>
          <w:sz w:val="28"/>
          <w:szCs w:val="28"/>
        </w:rPr>
        <w:t>BASS:</w:t>
      </w:r>
      <w:r w:rsidR="00FA170B">
        <w:rPr>
          <w:rFonts w:cstheme="minorHAnsi"/>
          <w:sz w:val="28"/>
          <w:szCs w:val="28"/>
        </w:rPr>
        <w:tab/>
      </w:r>
    </w:p>
    <w:p w14:paraId="1BA36F82" w14:textId="77777777" w:rsidR="00FA170B" w:rsidRDefault="0056062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A170B">
        <w:rPr>
          <w:rFonts w:cstheme="minorHAnsi"/>
          <w:sz w:val="28"/>
          <w:szCs w:val="28"/>
        </w:rPr>
        <w:t>I mean, anybody.  Umm, they probably think…</w:t>
      </w:r>
    </w:p>
    <w:p w14:paraId="67F97F01" w14:textId="77777777" w:rsidR="0056062C" w:rsidRDefault="0056062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98A2CB7" w14:textId="77777777" w:rsidR="00FA170B" w:rsidRPr="00FA170B" w:rsidRDefault="0056062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FA170B" w:rsidRPr="00FA170B">
        <w:rPr>
          <w:rFonts w:cstheme="minorHAnsi"/>
          <w:sz w:val="28"/>
          <w:szCs w:val="28"/>
          <w:u w:val="single"/>
        </w:rPr>
        <w:t>HAPPY GIRL SQUEAL</w:t>
      </w:r>
    </w:p>
    <w:p w14:paraId="74E26323" w14:textId="77777777" w:rsidR="00591FCA" w:rsidRDefault="00591FC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C021CD1" w14:textId="77777777" w:rsidR="00FF6F3B" w:rsidRDefault="00FF6F3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818555D" w14:textId="77777777" w:rsidR="00FF6F3B" w:rsidRDefault="00FF6F3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88FD004" w14:textId="77777777" w:rsidR="001B362A" w:rsidRDefault="001B362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A170B">
        <w:rPr>
          <w:rFonts w:cstheme="minorHAnsi"/>
          <w:sz w:val="28"/>
          <w:szCs w:val="28"/>
        </w:rPr>
        <w:t>CHERYL-LYNN:</w:t>
      </w:r>
      <w:r w:rsidR="00FA170B">
        <w:rPr>
          <w:rFonts w:cstheme="minorHAnsi"/>
          <w:sz w:val="28"/>
          <w:szCs w:val="28"/>
        </w:rPr>
        <w:tab/>
      </w:r>
    </w:p>
    <w:p w14:paraId="102BED44" w14:textId="77777777" w:rsidR="001B362A" w:rsidRDefault="001B362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A170B">
        <w:rPr>
          <w:rFonts w:cstheme="minorHAnsi"/>
          <w:sz w:val="28"/>
          <w:szCs w:val="28"/>
        </w:rPr>
        <w:t xml:space="preserve">(happy, exuberant) </w:t>
      </w:r>
    </w:p>
    <w:p w14:paraId="003A0BF2" w14:textId="77777777" w:rsidR="00FA170B" w:rsidRDefault="001B362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A170B">
        <w:rPr>
          <w:rFonts w:cstheme="minorHAnsi"/>
          <w:sz w:val="28"/>
          <w:szCs w:val="28"/>
        </w:rPr>
        <w:t>Oh my word! Now aren’t you two ju</w:t>
      </w:r>
      <w:r w:rsidR="009C32C7">
        <w:rPr>
          <w:rFonts w:cstheme="minorHAnsi"/>
          <w:sz w:val="28"/>
          <w:szCs w:val="28"/>
        </w:rPr>
        <w:t>s</w:t>
      </w:r>
      <w:r w:rsidR="00FA170B">
        <w:rPr>
          <w:rFonts w:cstheme="minorHAnsi"/>
          <w:sz w:val="28"/>
          <w:szCs w:val="28"/>
        </w:rPr>
        <w:t xml:space="preserve">t as cute as dimples on a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A170B">
        <w:rPr>
          <w:rFonts w:cstheme="minorHAnsi"/>
          <w:sz w:val="28"/>
          <w:szCs w:val="28"/>
        </w:rPr>
        <w:t xml:space="preserve">baby’s butt! </w:t>
      </w:r>
    </w:p>
    <w:p w14:paraId="4DE8E5E8" w14:textId="77777777" w:rsidR="009C32C7" w:rsidRDefault="009C32C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AC8C873" w14:textId="77777777" w:rsidR="001B362A" w:rsidRDefault="001B362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C32C7">
        <w:rPr>
          <w:rFonts w:cstheme="minorHAnsi"/>
          <w:sz w:val="28"/>
          <w:szCs w:val="28"/>
        </w:rPr>
        <w:t>BASS:</w:t>
      </w:r>
      <w:r w:rsidR="009C32C7">
        <w:rPr>
          <w:rFonts w:cstheme="minorHAnsi"/>
          <w:sz w:val="28"/>
          <w:szCs w:val="28"/>
        </w:rPr>
        <w:tab/>
      </w:r>
    </w:p>
    <w:p w14:paraId="03BEE3D5" w14:textId="77777777" w:rsidR="001B362A" w:rsidRDefault="001B362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C32C7">
        <w:rPr>
          <w:rFonts w:cstheme="minorHAnsi"/>
          <w:sz w:val="28"/>
          <w:szCs w:val="28"/>
        </w:rPr>
        <w:t xml:space="preserve">(finishing his sentence) </w:t>
      </w:r>
    </w:p>
    <w:p w14:paraId="4D372630" w14:textId="77777777" w:rsidR="009C32C7" w:rsidRDefault="001B362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C32C7">
        <w:rPr>
          <w:rFonts w:cstheme="minorHAnsi"/>
          <w:sz w:val="28"/>
          <w:szCs w:val="28"/>
        </w:rPr>
        <w:t>…that, they probably think</w:t>
      </w:r>
      <w:r w:rsidR="00416E0E">
        <w:rPr>
          <w:rFonts w:cstheme="minorHAnsi"/>
          <w:sz w:val="28"/>
          <w:szCs w:val="28"/>
        </w:rPr>
        <w:t xml:space="preserve">… that! </w:t>
      </w:r>
      <w:r w:rsidR="009C32C7">
        <w:rPr>
          <w:rFonts w:cstheme="minorHAnsi"/>
          <w:sz w:val="28"/>
          <w:szCs w:val="28"/>
        </w:rPr>
        <w:t>(</w:t>
      </w:r>
      <w:proofErr w:type="gramStart"/>
      <w:r w:rsidR="009C32C7">
        <w:rPr>
          <w:rFonts w:cstheme="minorHAnsi"/>
          <w:sz w:val="28"/>
          <w:szCs w:val="28"/>
        </w:rPr>
        <w:t>clears</w:t>
      </w:r>
      <w:proofErr w:type="gramEnd"/>
      <w:r w:rsidR="009C32C7">
        <w:rPr>
          <w:rFonts w:cstheme="minorHAnsi"/>
          <w:sz w:val="28"/>
          <w:szCs w:val="28"/>
        </w:rPr>
        <w:t xml:space="preserve"> throat)  Hi Miss June.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C32C7">
        <w:rPr>
          <w:rFonts w:cstheme="minorHAnsi"/>
          <w:sz w:val="28"/>
          <w:szCs w:val="28"/>
        </w:rPr>
        <w:t xml:space="preserve">Doctor Jennings and I are on an after-lunch walk. Helps with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C32C7">
        <w:rPr>
          <w:rFonts w:cstheme="minorHAnsi"/>
          <w:sz w:val="28"/>
          <w:szCs w:val="28"/>
        </w:rPr>
        <w:t xml:space="preserve">the digestion and </w:t>
      </w:r>
      <w:r w:rsidR="006E583D">
        <w:rPr>
          <w:rFonts w:cstheme="minorHAnsi"/>
          <w:sz w:val="28"/>
          <w:szCs w:val="28"/>
        </w:rPr>
        <w:t>getting the meal to settle.</w:t>
      </w:r>
    </w:p>
    <w:p w14:paraId="57C0E809" w14:textId="77777777" w:rsidR="006E583D" w:rsidRDefault="006E583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E9290FD" w14:textId="77777777" w:rsidR="001B362A" w:rsidRDefault="001B362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E583D">
        <w:rPr>
          <w:rFonts w:cstheme="minorHAnsi"/>
          <w:sz w:val="28"/>
          <w:szCs w:val="28"/>
        </w:rPr>
        <w:t>CHERYL-LYNN:</w:t>
      </w:r>
      <w:r w:rsidR="006E583D">
        <w:rPr>
          <w:rFonts w:cstheme="minorHAnsi"/>
          <w:sz w:val="28"/>
          <w:szCs w:val="28"/>
        </w:rPr>
        <w:tab/>
      </w:r>
    </w:p>
    <w:p w14:paraId="77D10D14" w14:textId="77777777" w:rsidR="001B362A" w:rsidRDefault="001B362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E583D">
        <w:rPr>
          <w:rFonts w:cstheme="minorHAnsi"/>
          <w:sz w:val="28"/>
          <w:szCs w:val="28"/>
        </w:rPr>
        <w:t xml:space="preserve">(playing along) </w:t>
      </w:r>
    </w:p>
    <w:p w14:paraId="29EFA9EF" w14:textId="3C48C048" w:rsidR="006E583D" w:rsidRDefault="00416E0E" w:rsidP="004B0944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Oh of course!</w:t>
      </w:r>
      <w:r w:rsidR="006E583D">
        <w:rPr>
          <w:rFonts w:cstheme="minorHAnsi"/>
          <w:sz w:val="28"/>
          <w:szCs w:val="28"/>
        </w:rPr>
        <w:t xml:space="preserve"> </w:t>
      </w:r>
      <w:proofErr w:type="gramStart"/>
      <w:r w:rsidR="006E583D">
        <w:rPr>
          <w:rFonts w:cstheme="minorHAnsi"/>
          <w:sz w:val="28"/>
          <w:szCs w:val="28"/>
        </w:rPr>
        <w:t>Digestion</w:t>
      </w:r>
      <w:r>
        <w:rPr>
          <w:rFonts w:cstheme="minorHAnsi"/>
          <w:sz w:val="28"/>
          <w:szCs w:val="28"/>
        </w:rPr>
        <w:t>!</w:t>
      </w:r>
      <w:r w:rsidR="006E583D">
        <w:rPr>
          <w:rFonts w:cstheme="minorHAnsi"/>
          <w:sz w:val="28"/>
          <w:szCs w:val="28"/>
        </w:rPr>
        <w:t>…</w:t>
      </w:r>
      <w:proofErr w:type="gramEnd"/>
      <w:r>
        <w:rPr>
          <w:rFonts w:cstheme="minorHAnsi"/>
          <w:sz w:val="28"/>
          <w:szCs w:val="28"/>
        </w:rPr>
        <w:t>W</w:t>
      </w:r>
      <w:r w:rsidR="006E583D">
        <w:rPr>
          <w:rFonts w:cstheme="minorHAnsi"/>
          <w:sz w:val="28"/>
          <w:szCs w:val="28"/>
        </w:rPr>
        <w:t xml:space="preserve">ell, just so happens I’m heading to the gally myself for a late lunch. Maybe I’ll try walking afterwards too.  Ya’ll have </w:t>
      </w:r>
      <w:r w:rsidR="00FF6F3B">
        <w:rPr>
          <w:rFonts w:cstheme="minorHAnsi"/>
          <w:sz w:val="28"/>
          <w:szCs w:val="28"/>
        </w:rPr>
        <w:t>fun</w:t>
      </w:r>
      <w:r w:rsidR="006E583D">
        <w:rPr>
          <w:rFonts w:cstheme="minorHAnsi"/>
          <w:sz w:val="28"/>
          <w:szCs w:val="28"/>
        </w:rPr>
        <w:t xml:space="preserve"> now</w:t>
      </w:r>
      <w:r w:rsidR="004B0944">
        <w:rPr>
          <w:rFonts w:cstheme="minorHAnsi"/>
          <w:sz w:val="28"/>
          <w:szCs w:val="28"/>
        </w:rPr>
        <w:t xml:space="preserve">, but remember your manners Deputy, or </w:t>
      </w:r>
      <w:proofErr w:type="spellStart"/>
      <w:r w:rsidR="004B0944">
        <w:rPr>
          <w:rFonts w:cstheme="minorHAnsi"/>
          <w:sz w:val="28"/>
          <w:szCs w:val="28"/>
        </w:rPr>
        <w:t>eveybody</w:t>
      </w:r>
      <w:proofErr w:type="spellEnd"/>
      <w:r w:rsidR="004B0944">
        <w:rPr>
          <w:rFonts w:cstheme="minorHAnsi"/>
          <w:sz w:val="28"/>
          <w:szCs w:val="28"/>
        </w:rPr>
        <w:t xml:space="preserve"> else will!</w:t>
      </w:r>
      <w:r w:rsidR="006E583D">
        <w:rPr>
          <w:rFonts w:cstheme="minorHAnsi"/>
          <w:sz w:val="28"/>
          <w:szCs w:val="28"/>
        </w:rPr>
        <w:t xml:space="preserve">  Too-da-loo.</w:t>
      </w:r>
    </w:p>
    <w:p w14:paraId="6A56FE6D" w14:textId="77777777" w:rsidR="006E583D" w:rsidRDefault="006E583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66B9C2D" w14:textId="77777777" w:rsidR="006E583D" w:rsidRPr="006E583D" w:rsidRDefault="006E583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6E583D">
        <w:rPr>
          <w:rFonts w:cstheme="minorHAnsi"/>
          <w:sz w:val="28"/>
          <w:szCs w:val="28"/>
          <w:u w:val="single"/>
        </w:rPr>
        <w:t>CHERYL LYNN WALKS AWAY HUMMING DOWN THE HALL.</w:t>
      </w:r>
    </w:p>
    <w:p w14:paraId="09533880" w14:textId="77777777" w:rsidR="00FA170B" w:rsidRDefault="00FA170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8AB4B48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E583D">
        <w:rPr>
          <w:rFonts w:cstheme="minorHAnsi"/>
          <w:sz w:val="28"/>
          <w:szCs w:val="28"/>
        </w:rPr>
        <w:t>KENDRA:</w:t>
      </w:r>
      <w:r w:rsidR="006E583D">
        <w:rPr>
          <w:rFonts w:cstheme="minorHAnsi"/>
          <w:sz w:val="28"/>
          <w:szCs w:val="28"/>
        </w:rPr>
        <w:tab/>
      </w:r>
    </w:p>
    <w:p w14:paraId="3E73FF9E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E583D">
        <w:rPr>
          <w:rFonts w:cstheme="minorHAnsi"/>
          <w:sz w:val="28"/>
          <w:szCs w:val="28"/>
        </w:rPr>
        <w:t xml:space="preserve">(Low Voice)(Embarrassed) </w:t>
      </w:r>
    </w:p>
    <w:p w14:paraId="032230E9" w14:textId="77777777" w:rsidR="00591FC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E583D">
        <w:rPr>
          <w:rFonts w:cstheme="minorHAnsi"/>
          <w:sz w:val="28"/>
          <w:szCs w:val="28"/>
        </w:rPr>
        <w:t>People think we’re</w:t>
      </w:r>
      <w:r w:rsidR="00D019D8">
        <w:rPr>
          <w:rFonts w:cstheme="minorHAnsi"/>
          <w:sz w:val="28"/>
          <w:szCs w:val="28"/>
        </w:rPr>
        <w:t>…</w:t>
      </w:r>
      <w:r w:rsidR="006E583D">
        <w:rPr>
          <w:rFonts w:cstheme="minorHAnsi"/>
          <w:sz w:val="28"/>
          <w:szCs w:val="28"/>
        </w:rPr>
        <w:t xml:space="preserve">we’re…? </w:t>
      </w:r>
    </w:p>
    <w:p w14:paraId="51BB0C52" w14:textId="77777777" w:rsidR="006E583D" w:rsidRDefault="006E583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FD4900B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E583D">
        <w:rPr>
          <w:rFonts w:cstheme="minorHAnsi"/>
          <w:sz w:val="28"/>
          <w:szCs w:val="28"/>
        </w:rPr>
        <w:t>BASS:</w:t>
      </w:r>
      <w:r w:rsidR="006E583D">
        <w:rPr>
          <w:rFonts w:cstheme="minorHAnsi"/>
          <w:sz w:val="28"/>
          <w:szCs w:val="28"/>
        </w:rPr>
        <w:tab/>
      </w:r>
    </w:p>
    <w:p w14:paraId="68A6AFD7" w14:textId="77777777" w:rsidR="006E583D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E583D">
        <w:rPr>
          <w:rFonts w:cstheme="minorHAnsi"/>
          <w:sz w:val="28"/>
          <w:szCs w:val="28"/>
        </w:rPr>
        <w:t xml:space="preserve">Friends on an afternoon walk.  I don’t know what they’r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E583D">
        <w:rPr>
          <w:rFonts w:cstheme="minorHAnsi"/>
          <w:sz w:val="28"/>
          <w:szCs w:val="28"/>
        </w:rPr>
        <w:t xml:space="preserve">thinking Kendra.  What I do know is that people notice change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E583D">
        <w:rPr>
          <w:rFonts w:cstheme="minorHAnsi"/>
          <w:sz w:val="28"/>
          <w:szCs w:val="28"/>
        </w:rPr>
        <w:t xml:space="preserve">notice when things are different.  You. In public. That’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E583D">
        <w:rPr>
          <w:rFonts w:cstheme="minorHAnsi"/>
          <w:sz w:val="28"/>
          <w:szCs w:val="28"/>
        </w:rPr>
        <w:t xml:space="preserve">different. That’s wonderful and I bet, in time when you’r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E583D">
        <w:rPr>
          <w:rFonts w:cstheme="minorHAnsi"/>
          <w:sz w:val="28"/>
          <w:szCs w:val="28"/>
        </w:rPr>
        <w:t>ready, they’d like to get to know you as well.</w:t>
      </w:r>
    </w:p>
    <w:p w14:paraId="5DB4ADA2" w14:textId="77777777" w:rsidR="006E583D" w:rsidRDefault="006E583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7761A95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E583D">
        <w:rPr>
          <w:rFonts w:cstheme="minorHAnsi"/>
          <w:sz w:val="28"/>
          <w:szCs w:val="28"/>
        </w:rPr>
        <w:t>KENDRA:</w:t>
      </w:r>
      <w:r w:rsidR="006E583D">
        <w:rPr>
          <w:rFonts w:cstheme="minorHAnsi"/>
          <w:sz w:val="28"/>
          <w:szCs w:val="28"/>
        </w:rPr>
        <w:tab/>
      </w:r>
    </w:p>
    <w:p w14:paraId="08E6B434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E583D">
        <w:rPr>
          <w:rFonts w:cstheme="minorHAnsi"/>
          <w:sz w:val="28"/>
          <w:szCs w:val="28"/>
        </w:rPr>
        <w:t xml:space="preserve">(low voice) </w:t>
      </w:r>
    </w:p>
    <w:p w14:paraId="159BDBED" w14:textId="77777777" w:rsidR="006E583D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E583D">
        <w:rPr>
          <w:rFonts w:cstheme="minorHAnsi"/>
          <w:sz w:val="28"/>
          <w:szCs w:val="28"/>
        </w:rPr>
        <w:t>Maybe, I don’t know. Maybe.</w:t>
      </w:r>
    </w:p>
    <w:p w14:paraId="1750CCF2" w14:textId="4E05668B" w:rsidR="006E583D" w:rsidRDefault="006E583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03BBAE9" w14:textId="4E7E635F" w:rsidR="004B0944" w:rsidRDefault="004B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1B70E79" w14:textId="77777777" w:rsidR="004B0944" w:rsidRDefault="004B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1D31C16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E583D">
        <w:rPr>
          <w:rFonts w:cstheme="minorHAnsi"/>
          <w:sz w:val="28"/>
          <w:szCs w:val="28"/>
        </w:rPr>
        <w:t>BASS:</w:t>
      </w:r>
      <w:r w:rsidR="006E583D">
        <w:rPr>
          <w:rFonts w:cstheme="minorHAnsi"/>
          <w:sz w:val="28"/>
          <w:szCs w:val="28"/>
        </w:rPr>
        <w:tab/>
      </w:r>
    </w:p>
    <w:p w14:paraId="6AE925FF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E583D">
        <w:rPr>
          <w:rFonts w:cstheme="minorHAnsi"/>
          <w:sz w:val="28"/>
          <w:szCs w:val="28"/>
        </w:rPr>
        <w:t xml:space="preserve">(reassuring) </w:t>
      </w:r>
    </w:p>
    <w:p w14:paraId="0D6395B6" w14:textId="77777777" w:rsidR="006E583D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E583D">
        <w:rPr>
          <w:rFonts w:cstheme="minorHAnsi"/>
          <w:sz w:val="28"/>
          <w:szCs w:val="28"/>
        </w:rPr>
        <w:t>Like I said</w:t>
      </w:r>
      <w:r w:rsidR="00D019D8">
        <w:rPr>
          <w:rFonts w:cstheme="minorHAnsi"/>
          <w:sz w:val="28"/>
          <w:szCs w:val="28"/>
        </w:rPr>
        <w:t>…</w:t>
      </w:r>
      <w:r w:rsidR="006E583D">
        <w:rPr>
          <w:rFonts w:cstheme="minorHAnsi"/>
          <w:sz w:val="28"/>
          <w:szCs w:val="28"/>
        </w:rPr>
        <w:t>when *you* are ready!</w:t>
      </w:r>
    </w:p>
    <w:p w14:paraId="40731426" w14:textId="77777777" w:rsidR="006E583D" w:rsidRDefault="006E583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9D8D604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KENDRA:</w:t>
      </w:r>
      <w:r w:rsidR="00E82FFA">
        <w:rPr>
          <w:rFonts w:cstheme="minorHAnsi"/>
          <w:sz w:val="28"/>
          <w:szCs w:val="28"/>
        </w:rPr>
        <w:tab/>
      </w:r>
    </w:p>
    <w:p w14:paraId="2E97139F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 xml:space="preserve">(low voice) </w:t>
      </w:r>
    </w:p>
    <w:p w14:paraId="74D88F21" w14:textId="77777777" w:rsidR="006E583D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What is your intention with….this?</w:t>
      </w:r>
    </w:p>
    <w:p w14:paraId="32F7D30F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868B9D8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BASS:</w:t>
      </w:r>
      <w:r w:rsidR="00E82FFA">
        <w:rPr>
          <w:rFonts w:cstheme="minorHAnsi"/>
          <w:sz w:val="28"/>
          <w:szCs w:val="28"/>
        </w:rPr>
        <w:tab/>
      </w:r>
    </w:p>
    <w:p w14:paraId="14AE73AE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 xml:space="preserve">(Confirming) </w:t>
      </w:r>
    </w:p>
    <w:p w14:paraId="03989662" w14:textId="77777777" w:rsidR="00E82FF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You and I…this?</w:t>
      </w:r>
    </w:p>
    <w:p w14:paraId="0FCDDB9C" w14:textId="77777777" w:rsidR="00E82FFA" w:rsidRDefault="00E82FF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76EB760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KENDRA:</w:t>
      </w:r>
      <w:r w:rsidR="00E82FFA">
        <w:rPr>
          <w:rFonts w:cstheme="minorHAnsi"/>
          <w:sz w:val="28"/>
          <w:szCs w:val="28"/>
        </w:rPr>
        <w:tab/>
      </w:r>
    </w:p>
    <w:p w14:paraId="1D7DD790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 xml:space="preserve">(Low voice) </w:t>
      </w:r>
    </w:p>
    <w:p w14:paraId="7FC3622F" w14:textId="77777777" w:rsidR="00E82FF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16E0E">
        <w:rPr>
          <w:rFonts w:cstheme="minorHAnsi"/>
          <w:sz w:val="28"/>
          <w:szCs w:val="28"/>
        </w:rPr>
        <w:t>Y</w:t>
      </w:r>
      <w:r w:rsidR="00E82FFA">
        <w:rPr>
          <w:rFonts w:cstheme="minorHAnsi"/>
          <w:sz w:val="28"/>
          <w:szCs w:val="28"/>
        </w:rPr>
        <w:t>es.</w:t>
      </w:r>
    </w:p>
    <w:p w14:paraId="059AB218" w14:textId="77777777" w:rsidR="00E82FFA" w:rsidRDefault="00E82FF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AAEF081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BASS:</w:t>
      </w:r>
      <w:r w:rsidR="00E82FFA">
        <w:rPr>
          <w:rFonts w:cstheme="minorHAnsi"/>
          <w:sz w:val="28"/>
          <w:szCs w:val="28"/>
        </w:rPr>
        <w:tab/>
      </w:r>
    </w:p>
    <w:p w14:paraId="444D37AA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 xml:space="preserve">(Ponders for a second; deep breath and the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exha</w:t>
      </w:r>
      <w:r w:rsidR="004F3E57">
        <w:rPr>
          <w:rFonts w:cstheme="minorHAnsi"/>
          <w:sz w:val="28"/>
          <w:szCs w:val="28"/>
        </w:rPr>
        <w:t>le</w:t>
      </w:r>
      <w:r w:rsidR="00E82FFA">
        <w:rPr>
          <w:rFonts w:cstheme="minorHAnsi"/>
          <w:sz w:val="28"/>
          <w:szCs w:val="28"/>
        </w:rPr>
        <w:t xml:space="preserve">) </w:t>
      </w:r>
    </w:p>
    <w:p w14:paraId="615D5471" w14:textId="77777777" w:rsidR="00E82FF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 xml:space="preserve">Right now, in this exact moment, I am talking with a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F6F3B"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 xml:space="preserve">friend. A very intelligent, inquisitive, dedicated on improv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 xml:space="preserve">herself and </w:t>
      </w:r>
      <w:proofErr w:type="gramStart"/>
      <w:r w:rsidR="00A2703E">
        <w:rPr>
          <w:rFonts w:cstheme="minorHAnsi"/>
          <w:sz w:val="28"/>
          <w:szCs w:val="28"/>
        </w:rPr>
        <w:t>yes</w:t>
      </w:r>
      <w:proofErr w:type="gramEnd"/>
      <w:r w:rsidR="00A2703E">
        <w:rPr>
          <w:rFonts w:cstheme="minorHAnsi"/>
          <w:sz w:val="28"/>
          <w:szCs w:val="28"/>
        </w:rPr>
        <w:t xml:space="preserve"> I will admit…attractive friend. </w:t>
      </w:r>
    </w:p>
    <w:p w14:paraId="547D4B2A" w14:textId="77777777" w:rsidR="00A2703E" w:rsidRDefault="00A2703E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65B97B79" w14:textId="77777777" w:rsidR="00A2703E" w:rsidRPr="001509DA" w:rsidRDefault="00A2703E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1509DA" w:rsidRPr="001509DA">
        <w:rPr>
          <w:rFonts w:cstheme="minorHAnsi"/>
          <w:sz w:val="28"/>
          <w:szCs w:val="28"/>
          <w:u w:val="single"/>
        </w:rPr>
        <w:t>PAUSE</w:t>
      </w:r>
    </w:p>
    <w:p w14:paraId="17C2BC68" w14:textId="77777777" w:rsidR="00A2703E" w:rsidRDefault="00A2703E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4C2A764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703E">
        <w:rPr>
          <w:rFonts w:cstheme="minorHAnsi"/>
          <w:sz w:val="28"/>
          <w:szCs w:val="28"/>
        </w:rPr>
        <w:t>BASS:</w:t>
      </w:r>
      <w:r w:rsidR="00A2703E">
        <w:rPr>
          <w:rFonts w:cstheme="minorHAnsi"/>
          <w:sz w:val="28"/>
          <w:szCs w:val="28"/>
        </w:rPr>
        <w:tab/>
      </w:r>
    </w:p>
    <w:p w14:paraId="5A9C775A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703E">
        <w:rPr>
          <w:rFonts w:cstheme="minorHAnsi"/>
          <w:sz w:val="28"/>
          <w:szCs w:val="28"/>
        </w:rPr>
        <w:t xml:space="preserve">(continues) </w:t>
      </w:r>
    </w:p>
    <w:p w14:paraId="3F9B913C" w14:textId="6CCB54EB" w:rsidR="00A2703E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T</w:t>
      </w:r>
      <w:r w:rsidR="00A2703E">
        <w:rPr>
          <w:rFonts w:cstheme="minorHAnsi"/>
          <w:sz w:val="28"/>
          <w:szCs w:val="28"/>
        </w:rPr>
        <w:t xml:space="preserve">hat said, I’ve only known this friend for a short while.  I don’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703E">
        <w:rPr>
          <w:rFonts w:cstheme="minorHAnsi"/>
          <w:sz w:val="28"/>
          <w:szCs w:val="28"/>
        </w:rPr>
        <w:t xml:space="preserve">know where things are going, I don’t know if more…complex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703E">
        <w:rPr>
          <w:rFonts w:cstheme="minorHAnsi"/>
          <w:sz w:val="28"/>
          <w:szCs w:val="28"/>
        </w:rPr>
        <w:t xml:space="preserve">feelings would arise.  For situations like this, and it *has* bee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703E">
        <w:rPr>
          <w:rFonts w:cstheme="minorHAnsi"/>
          <w:sz w:val="28"/>
          <w:szCs w:val="28"/>
        </w:rPr>
        <w:t xml:space="preserve">a while. I seem </w:t>
      </w:r>
      <w:r w:rsidR="004B0944">
        <w:rPr>
          <w:rFonts w:cstheme="minorHAnsi"/>
          <w:sz w:val="28"/>
          <w:szCs w:val="28"/>
        </w:rPr>
        <w:t xml:space="preserve">to </w:t>
      </w:r>
      <w:r w:rsidR="00A2703E">
        <w:rPr>
          <w:rFonts w:cstheme="minorHAnsi"/>
          <w:sz w:val="28"/>
          <w:szCs w:val="28"/>
        </w:rPr>
        <w:t>remember taking thing</w:t>
      </w:r>
      <w:r w:rsidR="00D019D8">
        <w:rPr>
          <w:rFonts w:cstheme="minorHAnsi"/>
          <w:sz w:val="28"/>
          <w:szCs w:val="28"/>
        </w:rPr>
        <w:t>s</w:t>
      </w:r>
      <w:r w:rsidR="00A2703E">
        <w:rPr>
          <w:rFonts w:cstheme="minorHAnsi"/>
          <w:sz w:val="28"/>
          <w:szCs w:val="28"/>
        </w:rPr>
        <w:t xml:space="preserve"> one day at a tim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019D8">
        <w:rPr>
          <w:rFonts w:cstheme="minorHAnsi"/>
          <w:sz w:val="28"/>
          <w:szCs w:val="28"/>
        </w:rPr>
        <w:t>worked</w:t>
      </w:r>
      <w:r w:rsidR="00A2703E">
        <w:rPr>
          <w:rFonts w:cstheme="minorHAnsi"/>
          <w:sz w:val="28"/>
          <w:szCs w:val="28"/>
        </w:rPr>
        <w:t xml:space="preserve"> quite well.  So to answer your question…my intentio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703E">
        <w:rPr>
          <w:rFonts w:cstheme="minorHAnsi"/>
          <w:sz w:val="28"/>
          <w:szCs w:val="28"/>
        </w:rPr>
        <w:t>is to continue being a friend, and we’ll see where that takes us.</w:t>
      </w:r>
    </w:p>
    <w:p w14:paraId="4E1F86F5" w14:textId="77777777" w:rsidR="00A2703E" w:rsidRDefault="00A2703E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A894EE1" w14:textId="77777777" w:rsidR="00A2703E" w:rsidRPr="001509DA" w:rsidRDefault="00A2703E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1509DA" w:rsidRPr="001509DA">
        <w:rPr>
          <w:rFonts w:cstheme="minorHAnsi"/>
          <w:sz w:val="28"/>
          <w:szCs w:val="28"/>
          <w:u w:val="single"/>
        </w:rPr>
        <w:t>PAUSE</w:t>
      </w:r>
    </w:p>
    <w:p w14:paraId="70A3DA76" w14:textId="77777777" w:rsidR="00A2703E" w:rsidRDefault="00A2703E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900E111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1C7414A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703E">
        <w:rPr>
          <w:rFonts w:cstheme="minorHAnsi"/>
          <w:sz w:val="28"/>
          <w:szCs w:val="28"/>
        </w:rPr>
        <w:t>KENDRA:</w:t>
      </w:r>
      <w:r w:rsidR="00A2703E">
        <w:rPr>
          <w:rFonts w:cstheme="minorHAnsi"/>
          <w:sz w:val="28"/>
          <w:szCs w:val="28"/>
        </w:rPr>
        <w:tab/>
      </w:r>
    </w:p>
    <w:p w14:paraId="24206DE1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703E">
        <w:rPr>
          <w:rFonts w:cstheme="minorHAnsi"/>
          <w:sz w:val="28"/>
          <w:szCs w:val="28"/>
        </w:rPr>
        <w:t xml:space="preserve">(cautious) </w:t>
      </w:r>
    </w:p>
    <w:p w14:paraId="0B241AD9" w14:textId="62A10868" w:rsidR="00A2703E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B0944">
        <w:rPr>
          <w:rFonts w:cstheme="minorHAnsi"/>
          <w:sz w:val="28"/>
          <w:szCs w:val="28"/>
        </w:rPr>
        <w:t xml:space="preserve">Pretty good answer Bass.  </w:t>
      </w:r>
      <w:r w:rsidR="00A2703E">
        <w:rPr>
          <w:rFonts w:cstheme="minorHAnsi"/>
          <w:sz w:val="28"/>
          <w:szCs w:val="28"/>
        </w:rPr>
        <w:t>Honest?</w:t>
      </w:r>
    </w:p>
    <w:p w14:paraId="03269C9A" w14:textId="77777777" w:rsidR="00797422" w:rsidRDefault="00797422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B526209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97422">
        <w:rPr>
          <w:rFonts w:cstheme="minorHAnsi"/>
          <w:sz w:val="28"/>
          <w:szCs w:val="28"/>
        </w:rPr>
        <w:t>BASS:</w:t>
      </w:r>
      <w:r w:rsidR="00797422">
        <w:rPr>
          <w:rFonts w:cstheme="minorHAnsi"/>
          <w:sz w:val="28"/>
          <w:szCs w:val="28"/>
        </w:rPr>
        <w:tab/>
      </w:r>
    </w:p>
    <w:p w14:paraId="2287E5EA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(joking) </w:t>
      </w:r>
    </w:p>
    <w:p w14:paraId="528C091D" w14:textId="7BF0027F" w:rsidR="00797422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H</w:t>
      </w:r>
      <w:r w:rsidR="00797422">
        <w:rPr>
          <w:rFonts w:cstheme="minorHAnsi"/>
          <w:sz w:val="28"/>
          <w:szCs w:val="28"/>
        </w:rPr>
        <w:t xml:space="preserve">ey, I’ve been nothing but honest with you and will always be.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97422">
        <w:rPr>
          <w:rFonts w:cstheme="minorHAnsi"/>
          <w:sz w:val="28"/>
          <w:szCs w:val="28"/>
        </w:rPr>
        <w:t xml:space="preserve">I have nothing to hide, you’re seeing the true me…I mea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97422">
        <w:rPr>
          <w:rFonts w:cstheme="minorHAnsi"/>
          <w:sz w:val="28"/>
          <w:szCs w:val="28"/>
        </w:rPr>
        <w:t>literally; you</w:t>
      </w:r>
      <w:r w:rsidR="00416E0E">
        <w:rPr>
          <w:rFonts w:cstheme="minorHAnsi"/>
          <w:sz w:val="28"/>
          <w:szCs w:val="28"/>
        </w:rPr>
        <w:t xml:space="preserve">’ve seen me naked, doesn’t get </w:t>
      </w:r>
      <w:r w:rsidR="00797422">
        <w:rPr>
          <w:rFonts w:cstheme="minorHAnsi"/>
          <w:sz w:val="28"/>
          <w:szCs w:val="28"/>
        </w:rPr>
        <w:t xml:space="preserve">much truer tha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97422">
        <w:rPr>
          <w:rFonts w:cstheme="minorHAnsi"/>
          <w:sz w:val="28"/>
          <w:szCs w:val="28"/>
        </w:rPr>
        <w:t xml:space="preserve">that!  </w:t>
      </w:r>
      <w:r w:rsidR="00797422" w:rsidRPr="00416E0E">
        <w:rPr>
          <w:rFonts w:cstheme="minorHAnsi"/>
          <w:i/>
          <w:sz w:val="28"/>
          <w:szCs w:val="28"/>
        </w:rPr>
        <w:t>…(quipping)</w:t>
      </w:r>
      <w:r w:rsidR="00797422">
        <w:rPr>
          <w:rFonts w:cstheme="minorHAnsi"/>
          <w:sz w:val="28"/>
          <w:szCs w:val="28"/>
        </w:rPr>
        <w:t xml:space="preserve"> </w:t>
      </w:r>
      <w:proofErr w:type="gramStart"/>
      <w:r w:rsidR="00797422">
        <w:rPr>
          <w:rFonts w:cstheme="minorHAnsi"/>
          <w:sz w:val="28"/>
          <w:szCs w:val="28"/>
        </w:rPr>
        <w:t>and also</w:t>
      </w:r>
      <w:proofErr w:type="gramEnd"/>
      <w:r w:rsidR="00797422">
        <w:rPr>
          <w:rFonts w:cstheme="minorHAnsi"/>
          <w:sz w:val="28"/>
          <w:szCs w:val="28"/>
        </w:rPr>
        <w:t xml:space="preserve"> in my defense, it was 100 below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97422">
        <w:rPr>
          <w:rFonts w:cstheme="minorHAnsi"/>
          <w:sz w:val="28"/>
          <w:szCs w:val="28"/>
        </w:rPr>
        <w:t>zero</w:t>
      </w:r>
      <w:r w:rsidR="004B0944">
        <w:rPr>
          <w:rFonts w:cstheme="minorHAnsi"/>
          <w:sz w:val="28"/>
          <w:szCs w:val="28"/>
        </w:rPr>
        <w:t xml:space="preserve">, </w:t>
      </w:r>
      <w:r w:rsidR="00A2703E">
        <w:rPr>
          <w:rFonts w:cstheme="minorHAnsi"/>
          <w:sz w:val="28"/>
          <w:szCs w:val="28"/>
        </w:rPr>
        <w:t>freezing</w:t>
      </w:r>
      <w:r w:rsidR="00797422">
        <w:rPr>
          <w:rFonts w:cstheme="minorHAnsi"/>
          <w:sz w:val="28"/>
          <w:szCs w:val="28"/>
        </w:rPr>
        <w:t xml:space="preserve"> </w:t>
      </w:r>
      <w:r w:rsidR="004B0944">
        <w:rPr>
          <w:rFonts w:cstheme="minorHAnsi"/>
          <w:sz w:val="28"/>
          <w:szCs w:val="28"/>
        </w:rPr>
        <w:t xml:space="preserve">and we’re in </w:t>
      </w:r>
      <w:proofErr w:type="spellStart"/>
      <w:r w:rsidR="004B0944">
        <w:rPr>
          <w:rFonts w:cstheme="minorHAnsi"/>
          <w:sz w:val="28"/>
          <w:szCs w:val="28"/>
        </w:rPr>
        <w:t>Antartica</w:t>
      </w:r>
      <w:proofErr w:type="spellEnd"/>
      <w:r w:rsidR="004B0944">
        <w:rPr>
          <w:rFonts w:cstheme="minorHAnsi"/>
          <w:sz w:val="28"/>
          <w:szCs w:val="28"/>
        </w:rPr>
        <w:t xml:space="preserve">, </w:t>
      </w:r>
      <w:r w:rsidR="00797422">
        <w:rPr>
          <w:rFonts w:cstheme="minorHAnsi"/>
          <w:sz w:val="28"/>
          <w:szCs w:val="28"/>
        </w:rPr>
        <w:t xml:space="preserve">so…no </w:t>
      </w:r>
      <w:r w:rsidR="00E82FFA">
        <w:rPr>
          <w:rFonts w:cstheme="minorHAnsi"/>
          <w:sz w:val="28"/>
          <w:szCs w:val="28"/>
        </w:rPr>
        <w:t>judging</w:t>
      </w:r>
      <w:r w:rsidR="00797422">
        <w:rPr>
          <w:rFonts w:cstheme="minorHAnsi"/>
          <w:sz w:val="28"/>
          <w:szCs w:val="28"/>
        </w:rPr>
        <w:t>!</w:t>
      </w:r>
    </w:p>
    <w:p w14:paraId="614685D5" w14:textId="77777777" w:rsidR="00797422" w:rsidRDefault="00797422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9893696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97422">
        <w:rPr>
          <w:rFonts w:cstheme="minorHAnsi"/>
          <w:sz w:val="28"/>
          <w:szCs w:val="28"/>
        </w:rPr>
        <w:t>KENDRA:</w:t>
      </w:r>
      <w:r w:rsidR="00797422">
        <w:rPr>
          <w:rFonts w:cstheme="minorHAnsi"/>
          <w:sz w:val="28"/>
          <w:szCs w:val="28"/>
        </w:rPr>
        <w:tab/>
      </w:r>
    </w:p>
    <w:p w14:paraId="4FFFFC25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97422">
        <w:rPr>
          <w:rFonts w:cstheme="minorHAnsi"/>
          <w:sz w:val="28"/>
          <w:szCs w:val="28"/>
        </w:rPr>
        <w:t>(</w:t>
      </w:r>
      <w:proofErr w:type="gramStart"/>
      <w:r w:rsidR="00797422">
        <w:rPr>
          <w:rFonts w:cstheme="minorHAnsi"/>
          <w:sz w:val="28"/>
          <w:szCs w:val="28"/>
        </w:rPr>
        <w:t>low</w:t>
      </w:r>
      <w:proofErr w:type="gramEnd"/>
      <w:r w:rsidR="00797422">
        <w:rPr>
          <w:rFonts w:cstheme="minorHAnsi"/>
          <w:sz w:val="28"/>
          <w:szCs w:val="28"/>
        </w:rPr>
        <w:t xml:space="preserve"> voice)(slight laugh, catches herself) </w:t>
      </w:r>
    </w:p>
    <w:p w14:paraId="2A79079C" w14:textId="77777777" w:rsidR="00797422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97422">
        <w:rPr>
          <w:rFonts w:cstheme="minorHAnsi"/>
          <w:sz w:val="28"/>
          <w:szCs w:val="28"/>
        </w:rPr>
        <w:t xml:space="preserve">…Look, I have no…I’m not sure why, but you…you’re very eas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97422">
        <w:rPr>
          <w:rFonts w:cstheme="minorHAnsi"/>
          <w:sz w:val="28"/>
          <w:szCs w:val="28"/>
        </w:rPr>
        <w:t>to talk to. I don’t have to struggle to</w:t>
      </w:r>
      <w:r w:rsidR="00A90D69">
        <w:rPr>
          <w:rFonts w:cstheme="minorHAnsi"/>
          <w:sz w:val="28"/>
          <w:szCs w:val="28"/>
        </w:rPr>
        <w:t xml:space="preserve"> have a </w:t>
      </w:r>
      <w:proofErr w:type="spellStart"/>
      <w:r w:rsidR="00A90D69">
        <w:rPr>
          <w:rFonts w:cstheme="minorHAnsi"/>
          <w:sz w:val="28"/>
          <w:szCs w:val="28"/>
        </w:rPr>
        <w:t>conversastion</w:t>
      </w:r>
      <w:proofErr w:type="spellEnd"/>
      <w:r w:rsidR="00797422">
        <w:rPr>
          <w:rFonts w:cstheme="minorHAnsi"/>
          <w:sz w:val="28"/>
          <w:szCs w:val="28"/>
        </w:rPr>
        <w:t xml:space="preserve">. </w:t>
      </w:r>
      <w:r w:rsidR="00A90D69">
        <w:rPr>
          <w:rFonts w:cstheme="minorHAnsi"/>
          <w:sz w:val="28"/>
          <w:szCs w:val="28"/>
        </w:rPr>
        <w:tab/>
      </w:r>
      <w:r w:rsidR="00A90D69">
        <w:rPr>
          <w:rFonts w:cstheme="minorHAnsi"/>
          <w:sz w:val="28"/>
          <w:szCs w:val="28"/>
        </w:rPr>
        <w:tab/>
      </w:r>
      <w:r w:rsidR="00A90D69">
        <w:rPr>
          <w:rFonts w:cstheme="minorHAnsi"/>
          <w:sz w:val="28"/>
          <w:szCs w:val="28"/>
        </w:rPr>
        <w:tab/>
      </w:r>
      <w:r w:rsidR="00797422" w:rsidRPr="00416E0E">
        <w:rPr>
          <w:rFonts w:cstheme="minorHAnsi"/>
          <w:i/>
          <w:sz w:val="28"/>
          <w:szCs w:val="28"/>
        </w:rPr>
        <w:t>(</w:t>
      </w:r>
      <w:r w:rsidR="00416E0E" w:rsidRPr="00416E0E">
        <w:rPr>
          <w:rFonts w:cstheme="minorHAnsi"/>
          <w:i/>
          <w:sz w:val="28"/>
          <w:szCs w:val="28"/>
        </w:rPr>
        <w:t>Two beat</w:t>
      </w:r>
      <w:r w:rsidR="00797422" w:rsidRPr="00416E0E">
        <w:rPr>
          <w:rFonts w:cstheme="minorHAnsi"/>
          <w:i/>
          <w:sz w:val="28"/>
          <w:szCs w:val="28"/>
        </w:rPr>
        <w:t>)</w:t>
      </w:r>
      <w:r w:rsidR="00797422">
        <w:rPr>
          <w:rFonts w:cstheme="minorHAnsi"/>
          <w:sz w:val="28"/>
          <w:szCs w:val="28"/>
        </w:rPr>
        <w:t xml:space="preserve"> I think that’s what</w:t>
      </w:r>
      <w:r w:rsidR="00D019D8">
        <w:rPr>
          <w:rFonts w:cstheme="minorHAnsi"/>
          <w:sz w:val="28"/>
          <w:szCs w:val="28"/>
        </w:rPr>
        <w:t>…</w:t>
      </w:r>
      <w:r w:rsidR="00797422">
        <w:rPr>
          <w:rFonts w:cstheme="minorHAnsi"/>
          <w:sz w:val="28"/>
          <w:szCs w:val="28"/>
        </w:rPr>
        <w:t>I’m trying to say</w:t>
      </w:r>
      <w:r w:rsidR="00A90D69">
        <w:rPr>
          <w:rFonts w:cstheme="minorHAnsi"/>
          <w:sz w:val="28"/>
          <w:szCs w:val="28"/>
        </w:rPr>
        <w:t>.</w:t>
      </w:r>
    </w:p>
    <w:p w14:paraId="0025C24B" w14:textId="77777777" w:rsidR="00797422" w:rsidRDefault="00797422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39B69D3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97422">
        <w:rPr>
          <w:rFonts w:cstheme="minorHAnsi"/>
          <w:sz w:val="28"/>
          <w:szCs w:val="28"/>
        </w:rPr>
        <w:t>BASS:</w:t>
      </w:r>
      <w:r w:rsidR="00797422">
        <w:rPr>
          <w:rFonts w:cstheme="minorHAnsi"/>
          <w:sz w:val="28"/>
          <w:szCs w:val="28"/>
        </w:rPr>
        <w:tab/>
      </w:r>
    </w:p>
    <w:p w14:paraId="3C378E6F" w14:textId="77777777" w:rsidR="00797422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97422">
        <w:rPr>
          <w:rFonts w:cstheme="minorHAnsi"/>
          <w:sz w:val="28"/>
          <w:szCs w:val="28"/>
        </w:rPr>
        <w:t xml:space="preserve">Give it time, remember.  Baby-steps. Don’t rush, *you* set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97422">
        <w:rPr>
          <w:rFonts w:cstheme="minorHAnsi"/>
          <w:sz w:val="28"/>
          <w:szCs w:val="28"/>
        </w:rPr>
        <w:t>pace you are comfortable with.</w:t>
      </w:r>
    </w:p>
    <w:p w14:paraId="3A6004D4" w14:textId="77777777" w:rsidR="001509DA" w:rsidRDefault="00797422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10A5FDF4" w14:textId="77777777" w:rsidR="00797422" w:rsidRP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="00797422" w:rsidRPr="001509DA">
        <w:rPr>
          <w:rFonts w:cstheme="minorHAnsi"/>
          <w:sz w:val="28"/>
          <w:szCs w:val="28"/>
          <w:u w:val="single"/>
        </w:rPr>
        <w:t>RADIO ON BELT BEEPS</w:t>
      </w:r>
    </w:p>
    <w:p w14:paraId="4B0C3150" w14:textId="77777777" w:rsidR="00C53A2B" w:rsidRDefault="00C53A2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DCCA254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53A2B">
        <w:rPr>
          <w:rFonts w:cstheme="minorHAnsi"/>
          <w:sz w:val="28"/>
          <w:szCs w:val="28"/>
        </w:rPr>
        <w:t>MALE VOICE:</w:t>
      </w:r>
      <w:r w:rsidR="00C53A2B">
        <w:rPr>
          <w:rFonts w:cstheme="minorHAnsi"/>
          <w:sz w:val="28"/>
          <w:szCs w:val="28"/>
        </w:rPr>
        <w:tab/>
      </w:r>
    </w:p>
    <w:p w14:paraId="1E7C494F" w14:textId="77777777" w:rsidR="00C53A2B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53A2B">
        <w:rPr>
          <w:rFonts w:cstheme="minorHAnsi"/>
          <w:sz w:val="28"/>
          <w:szCs w:val="28"/>
        </w:rPr>
        <w:t>Deputy Marshal?</w:t>
      </w:r>
    </w:p>
    <w:p w14:paraId="2115188B" w14:textId="77777777" w:rsidR="00C53A2B" w:rsidRDefault="00C53A2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15B52DB" w14:textId="77777777" w:rsidR="00C53A2B" w:rsidRDefault="00C53A2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C53A2B">
        <w:rPr>
          <w:rFonts w:cstheme="minorHAnsi"/>
          <w:sz w:val="28"/>
          <w:szCs w:val="28"/>
          <w:u w:val="single"/>
        </w:rPr>
        <w:t>PUSH TO TALK SOUND</w:t>
      </w:r>
    </w:p>
    <w:p w14:paraId="67866489" w14:textId="77777777" w:rsidR="00C53A2B" w:rsidRDefault="00C53A2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29CBD8D4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53A2B" w:rsidRPr="00C53A2B">
        <w:rPr>
          <w:rFonts w:cstheme="minorHAnsi"/>
          <w:sz w:val="28"/>
          <w:szCs w:val="28"/>
        </w:rPr>
        <w:t>BASS:</w:t>
      </w:r>
      <w:r w:rsidR="00C53A2B">
        <w:rPr>
          <w:rFonts w:cstheme="minorHAnsi"/>
          <w:sz w:val="28"/>
          <w:szCs w:val="28"/>
        </w:rPr>
        <w:tab/>
      </w:r>
    </w:p>
    <w:p w14:paraId="0C49F690" w14:textId="77777777" w:rsidR="00C53A2B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53A2B">
        <w:rPr>
          <w:rFonts w:cstheme="minorHAnsi"/>
          <w:sz w:val="28"/>
          <w:szCs w:val="28"/>
        </w:rPr>
        <w:t>Go ahead</w:t>
      </w:r>
    </w:p>
    <w:p w14:paraId="0C84B8F9" w14:textId="77777777" w:rsidR="00C53A2B" w:rsidRDefault="00C53A2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AB8E6F2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53A2B">
        <w:rPr>
          <w:rFonts w:cstheme="minorHAnsi"/>
          <w:sz w:val="28"/>
          <w:szCs w:val="28"/>
        </w:rPr>
        <w:t>MALE VOICE:</w:t>
      </w:r>
      <w:r w:rsidR="00C53A2B">
        <w:rPr>
          <w:rFonts w:cstheme="minorHAnsi"/>
          <w:sz w:val="28"/>
          <w:szCs w:val="28"/>
        </w:rPr>
        <w:tab/>
      </w:r>
    </w:p>
    <w:p w14:paraId="0280BE7D" w14:textId="77777777" w:rsidR="00C53A2B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53A2B">
        <w:rPr>
          <w:rFonts w:cstheme="minorHAnsi"/>
          <w:sz w:val="28"/>
          <w:szCs w:val="28"/>
        </w:rPr>
        <w:t>Sir, they’re ready for you in the B1 Berths sir.</w:t>
      </w:r>
    </w:p>
    <w:p w14:paraId="20187C75" w14:textId="77777777" w:rsidR="00E82FFA" w:rsidRDefault="00E82FF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66B4D13" w14:textId="419CC4D0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36373103" w14:textId="77777777" w:rsidR="004B0944" w:rsidRDefault="004B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D78C811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BASS:</w:t>
      </w:r>
      <w:r w:rsidR="00E82FFA">
        <w:rPr>
          <w:rFonts w:cstheme="minorHAnsi"/>
          <w:sz w:val="28"/>
          <w:szCs w:val="28"/>
        </w:rPr>
        <w:tab/>
      </w:r>
    </w:p>
    <w:p w14:paraId="5D9FF8CF" w14:textId="77777777" w:rsidR="00E82FF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I’m on my way</w:t>
      </w:r>
    </w:p>
    <w:p w14:paraId="5D1905B9" w14:textId="77777777" w:rsidR="00E82FFA" w:rsidRDefault="00E82FF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3FD72F5" w14:textId="77777777" w:rsidR="00E82FFA" w:rsidRDefault="00E82FF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E82FFA">
        <w:rPr>
          <w:rFonts w:cstheme="minorHAnsi"/>
          <w:sz w:val="28"/>
          <w:szCs w:val="28"/>
          <w:u w:val="single"/>
        </w:rPr>
        <w:t>STATIC THEN SILENT</w:t>
      </w:r>
    </w:p>
    <w:p w14:paraId="4D2FF84B" w14:textId="77777777" w:rsidR="00E82FFA" w:rsidRDefault="00E82FF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4455468A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 w:rsidRPr="00E82FFA">
        <w:rPr>
          <w:rFonts w:cstheme="minorHAnsi"/>
          <w:sz w:val="28"/>
          <w:szCs w:val="28"/>
        </w:rPr>
        <w:t>BASS:</w:t>
      </w:r>
      <w:r w:rsidR="00E82FFA">
        <w:rPr>
          <w:rFonts w:cstheme="minorHAnsi"/>
          <w:sz w:val="28"/>
          <w:szCs w:val="28"/>
        </w:rPr>
        <w:tab/>
      </w:r>
    </w:p>
    <w:p w14:paraId="167FE830" w14:textId="77777777" w:rsidR="00E82FF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 xml:space="preserve">Duty calls. Have to go but I enjoyed catching up. Maybe nex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time</w:t>
      </w:r>
      <w:r w:rsidR="00D019D8">
        <w:rPr>
          <w:rFonts w:cstheme="minorHAnsi"/>
          <w:sz w:val="28"/>
          <w:szCs w:val="28"/>
        </w:rPr>
        <w:t xml:space="preserve">; </w:t>
      </w:r>
      <w:r w:rsidR="00E82FFA">
        <w:rPr>
          <w:rFonts w:cstheme="minorHAnsi"/>
          <w:sz w:val="28"/>
          <w:szCs w:val="28"/>
        </w:rPr>
        <w:t xml:space="preserve">coffee in the </w:t>
      </w:r>
      <w:r w:rsidR="00225ACA">
        <w:rPr>
          <w:rFonts w:cstheme="minorHAnsi"/>
          <w:sz w:val="28"/>
          <w:szCs w:val="28"/>
        </w:rPr>
        <w:t>galley</w:t>
      </w:r>
      <w:r w:rsidR="00E82FFA">
        <w:rPr>
          <w:rFonts w:cstheme="minorHAnsi"/>
          <w:sz w:val="28"/>
          <w:szCs w:val="28"/>
        </w:rPr>
        <w:t>?</w:t>
      </w:r>
    </w:p>
    <w:p w14:paraId="43FB3AED" w14:textId="77777777" w:rsidR="00E82FFA" w:rsidRDefault="00E82FF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8106680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KENDRA:</w:t>
      </w:r>
      <w:r w:rsidR="00E82FFA">
        <w:rPr>
          <w:rFonts w:cstheme="minorHAnsi"/>
          <w:sz w:val="28"/>
          <w:szCs w:val="28"/>
        </w:rPr>
        <w:tab/>
      </w:r>
    </w:p>
    <w:p w14:paraId="4838EC27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 xml:space="preserve">(low voice) </w:t>
      </w:r>
    </w:p>
    <w:p w14:paraId="4AC88216" w14:textId="77777777" w:rsidR="00E82FF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I’d like that.</w:t>
      </w:r>
    </w:p>
    <w:p w14:paraId="093371BE" w14:textId="77777777" w:rsidR="00E82FFA" w:rsidRDefault="00E82FF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59F4125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BASS:</w:t>
      </w:r>
      <w:r w:rsidR="00E82FFA">
        <w:rPr>
          <w:rFonts w:cstheme="minorHAnsi"/>
          <w:sz w:val="28"/>
          <w:szCs w:val="28"/>
        </w:rPr>
        <w:tab/>
      </w:r>
    </w:p>
    <w:p w14:paraId="1992E7FC" w14:textId="77777777" w:rsidR="00E82FF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See you later.</w:t>
      </w:r>
    </w:p>
    <w:p w14:paraId="33DA6339" w14:textId="77777777" w:rsidR="00225ACA" w:rsidRDefault="00225AC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C1D4FC8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KENDRA:</w:t>
      </w:r>
      <w:r w:rsidR="00E82FFA">
        <w:rPr>
          <w:rFonts w:cstheme="minorHAnsi"/>
          <w:sz w:val="28"/>
          <w:szCs w:val="28"/>
        </w:rPr>
        <w:tab/>
      </w:r>
    </w:p>
    <w:p w14:paraId="6B8A8FD5" w14:textId="77777777" w:rsidR="00E82FF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Bass?</w:t>
      </w:r>
    </w:p>
    <w:p w14:paraId="3DBCD8F6" w14:textId="77777777" w:rsidR="00E82FFA" w:rsidRDefault="00E82FF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0DC3581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BASS:</w:t>
      </w:r>
      <w:r>
        <w:rPr>
          <w:rFonts w:cstheme="minorHAnsi"/>
          <w:sz w:val="28"/>
          <w:szCs w:val="28"/>
        </w:rPr>
        <w:tab/>
      </w:r>
    </w:p>
    <w:p w14:paraId="6AFD4B0F" w14:textId="77777777" w:rsidR="00E82FF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Y</w:t>
      </w:r>
      <w:r w:rsidR="00E82FFA">
        <w:rPr>
          <w:rFonts w:cstheme="minorHAnsi"/>
          <w:sz w:val="28"/>
          <w:szCs w:val="28"/>
        </w:rPr>
        <w:t>eah?</w:t>
      </w:r>
    </w:p>
    <w:p w14:paraId="12357D4E" w14:textId="77777777" w:rsidR="00E82FFA" w:rsidRDefault="00E82FF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914E0BF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KENDRA:</w:t>
      </w:r>
      <w:r w:rsidR="00E82FFA">
        <w:rPr>
          <w:rFonts w:cstheme="minorHAnsi"/>
          <w:sz w:val="28"/>
          <w:szCs w:val="28"/>
        </w:rPr>
        <w:tab/>
      </w:r>
    </w:p>
    <w:p w14:paraId="20FEB6D6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 xml:space="preserve">(low voice) (Playful) </w:t>
      </w:r>
    </w:p>
    <w:p w14:paraId="66B8F31A" w14:textId="77777777" w:rsidR="00E82FF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 xml:space="preserve">That night, the three hundred club. </w:t>
      </w:r>
      <w:r w:rsidR="00D019D8">
        <w:rPr>
          <w:rFonts w:cstheme="minorHAnsi"/>
          <w:sz w:val="28"/>
          <w:szCs w:val="28"/>
        </w:rPr>
        <w:t>Things…</w:t>
      </w:r>
      <w:r w:rsidR="00E82FFA">
        <w:rPr>
          <w:rFonts w:cstheme="minorHAnsi"/>
          <w:sz w:val="28"/>
          <w:szCs w:val="28"/>
        </w:rPr>
        <w:t xml:space="preserve"> didn’t look all tha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019D8">
        <w:rPr>
          <w:rFonts w:cstheme="minorHAnsi"/>
          <w:sz w:val="28"/>
          <w:szCs w:val="28"/>
        </w:rPr>
        <w:t>cold…to me!</w:t>
      </w:r>
    </w:p>
    <w:p w14:paraId="60531199" w14:textId="77777777" w:rsidR="00E82FFA" w:rsidRDefault="00E82FF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DD6FCA9" w14:textId="77777777" w:rsidR="00E82FFA" w:rsidRPr="00A2703E" w:rsidRDefault="00E82FF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A2703E">
        <w:rPr>
          <w:rFonts w:cstheme="minorHAnsi"/>
          <w:sz w:val="28"/>
          <w:szCs w:val="28"/>
          <w:u w:val="single"/>
        </w:rPr>
        <w:t xml:space="preserve">LONE FOOTSTEPS WALKING DOWN THE HALL. THREE SECOND PAUSE AND  </w:t>
      </w:r>
      <w:r w:rsidR="001509DA" w:rsidRPr="001509DA">
        <w:rPr>
          <w:rFonts w:cstheme="minorHAnsi"/>
          <w:sz w:val="28"/>
          <w:szCs w:val="28"/>
        </w:rPr>
        <w:tab/>
      </w:r>
      <w:r w:rsidRPr="00A2703E">
        <w:rPr>
          <w:rFonts w:cstheme="minorHAnsi"/>
          <w:sz w:val="28"/>
          <w:szCs w:val="28"/>
          <w:u w:val="single"/>
        </w:rPr>
        <w:t>BASS DROPS HIS RADIO, SOUND OF HARD PLASTIC HITTING THE TILE</w:t>
      </w:r>
    </w:p>
    <w:p w14:paraId="6BA7D6AE" w14:textId="77777777" w:rsidR="00E82FFA" w:rsidRDefault="00E82FF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0E3B1A5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BASS:</w:t>
      </w:r>
      <w:r w:rsidR="00E82FFA">
        <w:rPr>
          <w:rFonts w:cstheme="minorHAnsi"/>
          <w:sz w:val="28"/>
          <w:szCs w:val="28"/>
        </w:rPr>
        <w:tab/>
      </w:r>
    </w:p>
    <w:p w14:paraId="5A22D816" w14:textId="77777777" w:rsidR="00E82FF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25ACA">
        <w:rPr>
          <w:rFonts w:cstheme="minorHAnsi"/>
          <w:sz w:val="28"/>
          <w:szCs w:val="28"/>
        </w:rPr>
        <w:t>Son</w:t>
      </w:r>
      <w:r w:rsidR="00A2703E">
        <w:rPr>
          <w:rFonts w:cstheme="minorHAnsi"/>
          <w:sz w:val="28"/>
          <w:szCs w:val="28"/>
        </w:rPr>
        <w:t xml:space="preserve"> of a </w:t>
      </w:r>
      <w:r>
        <w:rPr>
          <w:rFonts w:cstheme="minorHAnsi"/>
          <w:sz w:val="28"/>
          <w:szCs w:val="28"/>
        </w:rPr>
        <w:t>bitch!</w:t>
      </w:r>
    </w:p>
    <w:p w14:paraId="05C8B955" w14:textId="77777777" w:rsidR="00E82FFA" w:rsidRDefault="00E82FF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07AB698" w14:textId="77777777" w:rsidR="00E82FFA" w:rsidRPr="00A2703E" w:rsidRDefault="00E82FF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A2703E">
        <w:rPr>
          <w:rFonts w:cstheme="minorHAnsi"/>
          <w:sz w:val="28"/>
          <w:szCs w:val="28"/>
          <w:u w:val="single"/>
        </w:rPr>
        <w:t xml:space="preserve">SOUND OF PEOPLE TALKING FADES OUT AND FADE INTO </w:t>
      </w:r>
      <w:r w:rsidR="00D019D8">
        <w:rPr>
          <w:rFonts w:cstheme="minorHAnsi"/>
          <w:sz w:val="28"/>
          <w:szCs w:val="28"/>
          <w:u w:val="single"/>
        </w:rPr>
        <w:t>S</w:t>
      </w:r>
      <w:r w:rsidRPr="00A2703E">
        <w:rPr>
          <w:rFonts w:cstheme="minorHAnsi"/>
          <w:sz w:val="28"/>
          <w:szCs w:val="28"/>
          <w:u w:val="single"/>
        </w:rPr>
        <w:t xml:space="preserve">TATION HUM IN </w:t>
      </w:r>
      <w:r w:rsidR="001509DA" w:rsidRPr="001509DA">
        <w:rPr>
          <w:rFonts w:cstheme="minorHAnsi"/>
          <w:sz w:val="28"/>
          <w:szCs w:val="28"/>
        </w:rPr>
        <w:tab/>
      </w:r>
      <w:r w:rsidRPr="00A2703E">
        <w:rPr>
          <w:rFonts w:cstheme="minorHAnsi"/>
          <w:sz w:val="28"/>
          <w:szCs w:val="28"/>
          <w:u w:val="single"/>
        </w:rPr>
        <w:t xml:space="preserve">B-1 BERTH COORDOOR. </w:t>
      </w:r>
    </w:p>
    <w:p w14:paraId="7EBB87FB" w14:textId="77777777" w:rsidR="00E82FFA" w:rsidRDefault="00E82FF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B5CB32C" w14:textId="77777777" w:rsidR="00E82FFA" w:rsidRPr="00A2703E" w:rsidRDefault="00E82FF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A2703E">
        <w:rPr>
          <w:rFonts w:cstheme="minorHAnsi"/>
          <w:sz w:val="28"/>
          <w:szCs w:val="28"/>
          <w:u w:val="single"/>
        </w:rPr>
        <w:t>ELECTRONIC BEEP</w:t>
      </w:r>
    </w:p>
    <w:p w14:paraId="2E52A8A1" w14:textId="77777777" w:rsidR="00E82FFA" w:rsidRDefault="00E82FF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41BF5E4" w14:textId="77777777" w:rsidR="00A90D69" w:rsidRDefault="00A90D6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FB4F7A8" w14:textId="77777777" w:rsidR="00A90D69" w:rsidRDefault="00A90D6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C8DBAFA" w14:textId="77777777" w:rsidR="00A90D69" w:rsidRDefault="00A90D6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44AE594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>BASS:</w:t>
      </w:r>
      <w:r w:rsidR="00E82FFA">
        <w:rPr>
          <w:rFonts w:cstheme="minorHAnsi"/>
          <w:sz w:val="28"/>
          <w:szCs w:val="28"/>
        </w:rPr>
        <w:tab/>
      </w:r>
    </w:p>
    <w:p w14:paraId="78565A05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 xml:space="preserve">(VO FORMAL) </w:t>
      </w:r>
    </w:p>
    <w:p w14:paraId="23C86A61" w14:textId="77777777" w:rsidR="00E82FF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2FFA">
        <w:rPr>
          <w:rFonts w:cstheme="minorHAnsi"/>
          <w:sz w:val="28"/>
          <w:szCs w:val="28"/>
        </w:rPr>
        <w:t xml:space="preserve">This is Deputy Marshall </w:t>
      </w:r>
      <w:r w:rsidR="00A2703E">
        <w:rPr>
          <w:rFonts w:cstheme="minorHAnsi"/>
          <w:sz w:val="28"/>
          <w:szCs w:val="28"/>
        </w:rPr>
        <w:t xml:space="preserve">Bass Marlow, Rodney Homicid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703E">
        <w:rPr>
          <w:rFonts w:cstheme="minorHAnsi"/>
          <w:sz w:val="28"/>
          <w:szCs w:val="28"/>
        </w:rPr>
        <w:t xml:space="preserve">investigation. Today is 12 November 2021. </w:t>
      </w:r>
      <w:r w:rsidR="00506327">
        <w:rPr>
          <w:rFonts w:cstheme="minorHAnsi"/>
          <w:sz w:val="28"/>
          <w:szCs w:val="28"/>
        </w:rPr>
        <w:t xml:space="preserve">13:30 hrs. </w:t>
      </w:r>
      <w:r w:rsidR="00A2703E">
        <w:rPr>
          <w:rFonts w:cstheme="minorHAnsi"/>
          <w:sz w:val="28"/>
          <w:szCs w:val="28"/>
        </w:rPr>
        <w:t xml:space="preserve">With m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F3E57">
        <w:rPr>
          <w:rFonts w:cstheme="minorHAnsi"/>
          <w:sz w:val="28"/>
          <w:szCs w:val="28"/>
        </w:rPr>
        <w:t>are station C</w:t>
      </w:r>
      <w:r w:rsidR="00A2703E">
        <w:rPr>
          <w:rFonts w:cstheme="minorHAnsi"/>
          <w:sz w:val="28"/>
          <w:szCs w:val="28"/>
        </w:rPr>
        <w:t>hief of Facilities</w:t>
      </w:r>
      <w:r w:rsidR="00D019D8">
        <w:rPr>
          <w:rFonts w:cstheme="minorHAnsi"/>
          <w:sz w:val="28"/>
          <w:szCs w:val="28"/>
        </w:rPr>
        <w:t>,</w:t>
      </w:r>
      <w:r w:rsidR="00A2703E">
        <w:rPr>
          <w:rFonts w:cstheme="minorHAnsi"/>
          <w:sz w:val="28"/>
          <w:szCs w:val="28"/>
        </w:rPr>
        <w:t xml:space="preserve"> Ezekiel Bustamante and Doct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019D8">
        <w:rPr>
          <w:rFonts w:cstheme="minorHAnsi"/>
          <w:sz w:val="28"/>
          <w:szCs w:val="28"/>
        </w:rPr>
        <w:t>Karl Jova</w:t>
      </w:r>
      <w:r w:rsidR="00795F29">
        <w:rPr>
          <w:rFonts w:cstheme="minorHAnsi"/>
          <w:sz w:val="28"/>
          <w:szCs w:val="28"/>
        </w:rPr>
        <w:t>c</w:t>
      </w:r>
      <w:r w:rsidR="00D019D8">
        <w:rPr>
          <w:rFonts w:cstheme="minorHAnsi"/>
          <w:sz w:val="28"/>
          <w:szCs w:val="28"/>
        </w:rPr>
        <w:t>, Head S</w:t>
      </w:r>
      <w:r w:rsidR="00A2703E">
        <w:rPr>
          <w:rFonts w:cstheme="minorHAnsi"/>
          <w:sz w:val="28"/>
          <w:szCs w:val="28"/>
        </w:rPr>
        <w:t xml:space="preserve">cientist and Doctor Rodney’s supervisor. </w:t>
      </w:r>
    </w:p>
    <w:p w14:paraId="5AA5C8C1" w14:textId="77777777" w:rsidR="00A2703E" w:rsidRDefault="00A2703E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251372D3" w14:textId="77777777" w:rsidR="00A2703E" w:rsidRDefault="00A2703E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lastRenderedPageBreak/>
        <w:tab/>
      </w:r>
      <w:r w:rsidRPr="00A2703E">
        <w:rPr>
          <w:rFonts w:cstheme="minorHAnsi"/>
          <w:sz w:val="28"/>
          <w:szCs w:val="28"/>
          <w:u w:val="single"/>
        </w:rPr>
        <w:t>SOUND OF DOOR OPENING</w:t>
      </w:r>
    </w:p>
    <w:p w14:paraId="7628D2E7" w14:textId="77777777" w:rsidR="00726D16" w:rsidRDefault="00726D1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172FE859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>BASS:</w:t>
      </w:r>
      <w:r w:rsidR="00726D16">
        <w:rPr>
          <w:rFonts w:cstheme="minorHAnsi"/>
          <w:sz w:val="28"/>
          <w:szCs w:val="28"/>
        </w:rPr>
        <w:tab/>
      </w:r>
    </w:p>
    <w:p w14:paraId="23F15EB3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 xml:space="preserve">(VO FORMAL) </w:t>
      </w:r>
    </w:p>
    <w:p w14:paraId="7DCAADA0" w14:textId="77777777" w:rsidR="00726D16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 xml:space="preserve">Today Doctor Rodney’s personal belongings are be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>collected for delivery to his next of Kin.  It has taken some</w:t>
      </w:r>
      <w:r w:rsidR="00D019D8">
        <w:rPr>
          <w:rFonts w:cstheme="minorHAnsi"/>
          <w:sz w:val="28"/>
          <w:szCs w:val="28"/>
        </w:rPr>
        <w:t xml:space="preserve"> </w:t>
      </w:r>
      <w:r w:rsidR="00D019D8">
        <w:rPr>
          <w:rFonts w:cstheme="minorHAnsi"/>
          <w:sz w:val="28"/>
          <w:szCs w:val="28"/>
        </w:rPr>
        <w:tab/>
      </w:r>
      <w:r w:rsidR="00D019D8">
        <w:rPr>
          <w:rFonts w:cstheme="minorHAnsi"/>
          <w:sz w:val="28"/>
          <w:szCs w:val="28"/>
        </w:rPr>
        <w:tab/>
      </w:r>
      <w:r w:rsidR="00D019D8"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 xml:space="preserve">time, but a distant aunt in Missoula, Montana was finally </w:t>
      </w:r>
      <w:r w:rsidR="00D019D8">
        <w:rPr>
          <w:rFonts w:cstheme="minorHAnsi"/>
          <w:sz w:val="28"/>
          <w:szCs w:val="28"/>
        </w:rPr>
        <w:tab/>
      </w:r>
      <w:r w:rsidR="00D019D8">
        <w:rPr>
          <w:rFonts w:cstheme="minorHAnsi"/>
          <w:sz w:val="28"/>
          <w:szCs w:val="28"/>
        </w:rPr>
        <w:tab/>
      </w:r>
      <w:r w:rsidR="00D019D8"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 xml:space="preserve">located.  Doctor Rodney had no closer living relatives we could </w:t>
      </w:r>
      <w:r w:rsidR="00D019D8">
        <w:rPr>
          <w:rFonts w:cstheme="minorHAnsi"/>
          <w:sz w:val="28"/>
          <w:szCs w:val="28"/>
        </w:rPr>
        <w:tab/>
      </w:r>
      <w:r w:rsidR="00D019D8">
        <w:rPr>
          <w:rFonts w:cstheme="minorHAnsi"/>
          <w:sz w:val="28"/>
          <w:szCs w:val="28"/>
        </w:rPr>
        <w:tab/>
      </w:r>
      <w:r w:rsidR="00D019D8"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>locate.</w:t>
      </w:r>
      <w:r w:rsidR="00D019D8">
        <w:rPr>
          <w:rFonts w:cstheme="minorHAnsi"/>
          <w:sz w:val="28"/>
          <w:szCs w:val="28"/>
        </w:rPr>
        <w:t xml:space="preserve"> His wife has </w:t>
      </w:r>
      <w:proofErr w:type="spellStart"/>
      <w:r w:rsidR="00D019D8">
        <w:rPr>
          <w:rFonts w:cstheme="minorHAnsi"/>
          <w:sz w:val="28"/>
          <w:szCs w:val="28"/>
        </w:rPr>
        <w:t>declided</w:t>
      </w:r>
      <w:proofErr w:type="spellEnd"/>
      <w:r w:rsidR="00D019D8">
        <w:rPr>
          <w:rFonts w:cstheme="minorHAnsi"/>
          <w:sz w:val="28"/>
          <w:szCs w:val="28"/>
        </w:rPr>
        <w:t xml:space="preserve"> the belongings as she and he…had </w:t>
      </w:r>
      <w:r w:rsidR="00D019D8">
        <w:rPr>
          <w:rFonts w:cstheme="minorHAnsi"/>
          <w:sz w:val="28"/>
          <w:szCs w:val="28"/>
        </w:rPr>
        <w:tab/>
      </w:r>
      <w:r w:rsidR="00D019D8">
        <w:rPr>
          <w:rFonts w:cstheme="minorHAnsi"/>
          <w:sz w:val="28"/>
          <w:szCs w:val="28"/>
        </w:rPr>
        <w:tab/>
        <w:t>issues.</w:t>
      </w:r>
    </w:p>
    <w:p w14:paraId="6373C098" w14:textId="77777777" w:rsidR="00726D16" w:rsidRDefault="00726D1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AB06F97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>BASS:</w:t>
      </w:r>
      <w:r w:rsidR="00726D16">
        <w:rPr>
          <w:rFonts w:cstheme="minorHAnsi"/>
          <w:sz w:val="28"/>
          <w:szCs w:val="28"/>
        </w:rPr>
        <w:tab/>
      </w:r>
    </w:p>
    <w:p w14:paraId="0DB5F509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 xml:space="preserve">(VO FORMAL) </w:t>
      </w:r>
    </w:p>
    <w:p w14:paraId="18861371" w14:textId="77777777" w:rsidR="00726D16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 xml:space="preserve">Although the room was photographed the same day the bod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 xml:space="preserve">was found, as well as having been processed initially upon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 xml:space="preserve">first days of my arrival, I want to take </w:t>
      </w:r>
      <w:r w:rsidR="00A90D69">
        <w:rPr>
          <w:rFonts w:cstheme="minorHAnsi"/>
          <w:sz w:val="28"/>
          <w:szCs w:val="28"/>
        </w:rPr>
        <w:t>a second look</w:t>
      </w:r>
      <w:r w:rsidR="00726D16">
        <w:rPr>
          <w:rFonts w:cstheme="minorHAnsi"/>
          <w:sz w:val="28"/>
          <w:szCs w:val="28"/>
        </w:rPr>
        <w:t xml:space="preserve">. </w:t>
      </w:r>
    </w:p>
    <w:p w14:paraId="6AA4A03A" w14:textId="77777777" w:rsidR="00726D16" w:rsidRDefault="00726D1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8A3CA87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>BASS:</w:t>
      </w:r>
      <w:r w:rsidR="00726D16">
        <w:rPr>
          <w:rFonts w:cstheme="minorHAnsi"/>
          <w:sz w:val="28"/>
          <w:szCs w:val="28"/>
        </w:rPr>
        <w:tab/>
      </w:r>
    </w:p>
    <w:p w14:paraId="4E9D87BE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 xml:space="preserve">(VO INFORMAL) </w:t>
      </w:r>
    </w:p>
    <w:p w14:paraId="0C6D50AE" w14:textId="77777777" w:rsidR="00726D16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 xml:space="preserve">Gentlemen, if you will please put on the purple gloves I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 xml:space="preserve">provided. </w:t>
      </w:r>
    </w:p>
    <w:p w14:paraId="58BCCFB8" w14:textId="77777777" w:rsidR="00726D16" w:rsidRDefault="00726D1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E799BA3" w14:textId="77777777" w:rsidR="00726D16" w:rsidRDefault="00726D1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Pr="00726D16">
        <w:rPr>
          <w:rFonts w:cstheme="minorHAnsi"/>
          <w:sz w:val="28"/>
          <w:szCs w:val="28"/>
          <w:u w:val="single"/>
        </w:rPr>
        <w:t xml:space="preserve">2SP </w:t>
      </w:r>
    </w:p>
    <w:p w14:paraId="7A54953A" w14:textId="77777777" w:rsidR="00726D16" w:rsidRDefault="00726D1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9EDCA2F" w14:textId="77777777" w:rsidR="001509DA" w:rsidRPr="00416E0E" w:rsidRDefault="00416E0E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416E0E">
        <w:rPr>
          <w:rFonts w:cstheme="minorHAnsi"/>
          <w:sz w:val="28"/>
          <w:szCs w:val="28"/>
          <w:u w:val="single"/>
        </w:rPr>
        <w:t>SOUND OF LATEX GLOVES GO</w:t>
      </w:r>
      <w:r w:rsidR="00A90D69">
        <w:rPr>
          <w:rFonts w:cstheme="minorHAnsi"/>
          <w:sz w:val="28"/>
          <w:szCs w:val="28"/>
          <w:u w:val="single"/>
        </w:rPr>
        <w:t>ING</w:t>
      </w:r>
      <w:r w:rsidRPr="00416E0E">
        <w:rPr>
          <w:rFonts w:cstheme="minorHAnsi"/>
          <w:sz w:val="28"/>
          <w:szCs w:val="28"/>
          <w:u w:val="single"/>
        </w:rPr>
        <w:t xml:space="preserve"> ON</w:t>
      </w:r>
    </w:p>
    <w:p w14:paraId="52722725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3108A7A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C9D3E9D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>BASS:</w:t>
      </w:r>
      <w:r w:rsidR="00726D16">
        <w:rPr>
          <w:rFonts w:cstheme="minorHAnsi"/>
          <w:sz w:val="28"/>
          <w:szCs w:val="28"/>
        </w:rPr>
        <w:tab/>
      </w:r>
    </w:p>
    <w:p w14:paraId="7777F422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 xml:space="preserve">(VO </w:t>
      </w:r>
      <w:r w:rsidR="00944CC9">
        <w:rPr>
          <w:rFonts w:cstheme="minorHAnsi"/>
          <w:sz w:val="28"/>
          <w:szCs w:val="28"/>
        </w:rPr>
        <w:t>FORMAL</w:t>
      </w:r>
      <w:r w:rsidR="00726D16">
        <w:rPr>
          <w:rFonts w:cstheme="minorHAnsi"/>
          <w:sz w:val="28"/>
          <w:szCs w:val="28"/>
        </w:rPr>
        <w:t xml:space="preserve">) </w:t>
      </w:r>
    </w:p>
    <w:p w14:paraId="4FDDBA28" w14:textId="77777777" w:rsidR="00944CC9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 xml:space="preserve">Room has been sealed since I last searched, my personal seal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 xml:space="preserve">on the door was intact and not tampered with.  Room itself i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 xml:space="preserve">slightly larger than your standard Amundsen-Scott berth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26D16">
        <w:rPr>
          <w:rFonts w:cstheme="minorHAnsi"/>
          <w:sz w:val="28"/>
          <w:szCs w:val="28"/>
        </w:rPr>
        <w:t>Designed specifically for long-term inhabitants, all contractors</w:t>
      </w:r>
      <w:r w:rsidR="00944CC9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 xml:space="preserve">occupy floor one while science and medical staff occupy flo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>two.</w:t>
      </w:r>
    </w:p>
    <w:p w14:paraId="083B697A" w14:textId="77777777" w:rsidR="00944CC9" w:rsidRDefault="00944CC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A4A11BC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>BASS:</w:t>
      </w:r>
      <w:r w:rsidR="00944CC9">
        <w:rPr>
          <w:rFonts w:cstheme="minorHAnsi"/>
          <w:sz w:val="28"/>
          <w:szCs w:val="28"/>
        </w:rPr>
        <w:tab/>
      </w:r>
    </w:p>
    <w:p w14:paraId="36973DC7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F1FA7">
        <w:rPr>
          <w:rFonts w:cstheme="minorHAnsi"/>
          <w:sz w:val="28"/>
          <w:szCs w:val="28"/>
        </w:rPr>
        <w:t>(VO</w:t>
      </w:r>
      <w:r w:rsidR="00944CC9">
        <w:rPr>
          <w:rFonts w:cstheme="minorHAnsi"/>
          <w:sz w:val="28"/>
          <w:szCs w:val="28"/>
        </w:rPr>
        <w:t xml:space="preserve"> FORMAL) </w:t>
      </w:r>
    </w:p>
    <w:p w14:paraId="6329C505" w14:textId="77777777" w:rsidR="00726D16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 xml:space="preserve">In opposition to its former occupant, the room is very basic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>and uncomplicated. Absence of any familiar photos or nick-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 xml:space="preserve">knacks.  No personal decoration or any item with perceive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 xml:space="preserve">intrinsic value. </w:t>
      </w:r>
    </w:p>
    <w:p w14:paraId="547846D4" w14:textId="77777777" w:rsidR="00944CC9" w:rsidRDefault="00944CC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5421014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>BASS:</w:t>
      </w:r>
      <w:r w:rsidR="00944CC9">
        <w:rPr>
          <w:rFonts w:cstheme="minorHAnsi"/>
          <w:sz w:val="28"/>
          <w:szCs w:val="28"/>
        </w:rPr>
        <w:tab/>
      </w:r>
    </w:p>
    <w:p w14:paraId="726F99AB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 xml:space="preserve">(VO INFORMAL) </w:t>
      </w:r>
    </w:p>
    <w:p w14:paraId="3E671D1F" w14:textId="77777777" w:rsidR="00944CC9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>Doctor Jova</w:t>
      </w:r>
      <w:r w:rsidR="00416E0E">
        <w:rPr>
          <w:rFonts w:cstheme="minorHAnsi"/>
          <w:sz w:val="28"/>
          <w:szCs w:val="28"/>
        </w:rPr>
        <w:t>c</w:t>
      </w:r>
      <w:r w:rsidR="00944CC9">
        <w:rPr>
          <w:rFonts w:cstheme="minorHAnsi"/>
          <w:sz w:val="28"/>
          <w:szCs w:val="28"/>
        </w:rPr>
        <w:t xml:space="preserve">, I’ll start handing you items to pack while Zek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 xml:space="preserve">keeps a running log for inventory. </w:t>
      </w:r>
    </w:p>
    <w:p w14:paraId="14D50C99" w14:textId="77777777" w:rsidR="00944CC9" w:rsidRDefault="00944CC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C51175B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>ZEKE:</w:t>
      </w:r>
      <w:r w:rsidR="00944CC9">
        <w:rPr>
          <w:rFonts w:cstheme="minorHAnsi"/>
          <w:sz w:val="28"/>
          <w:szCs w:val="28"/>
        </w:rPr>
        <w:tab/>
      </w:r>
    </w:p>
    <w:p w14:paraId="5DF9ECBA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 xml:space="preserve">(VO somber) </w:t>
      </w:r>
    </w:p>
    <w:p w14:paraId="57FB8046" w14:textId="77777777" w:rsidR="00944CC9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>I’m ready, lawman.</w:t>
      </w:r>
    </w:p>
    <w:p w14:paraId="6674DC10" w14:textId="77777777" w:rsidR="00944CC9" w:rsidRDefault="00944CC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C2B3B77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>BASS:</w:t>
      </w:r>
      <w:r w:rsidR="00944CC9">
        <w:rPr>
          <w:rFonts w:cstheme="minorHAnsi"/>
          <w:sz w:val="28"/>
          <w:szCs w:val="28"/>
        </w:rPr>
        <w:tab/>
      </w:r>
    </w:p>
    <w:p w14:paraId="1194FC0E" w14:textId="77777777" w:rsidR="001509DA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>(VO)</w:t>
      </w:r>
    </w:p>
    <w:p w14:paraId="1B9664ED" w14:textId="77777777" w:rsidR="00944CC9" w:rsidRDefault="001509DA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>Doctor Jova</w:t>
      </w:r>
      <w:r w:rsidR="00416E0E">
        <w:rPr>
          <w:rFonts w:cstheme="minorHAnsi"/>
          <w:sz w:val="28"/>
          <w:szCs w:val="28"/>
        </w:rPr>
        <w:t>c</w:t>
      </w:r>
      <w:r w:rsidR="00944CC9">
        <w:rPr>
          <w:rFonts w:cstheme="minorHAnsi"/>
          <w:sz w:val="28"/>
          <w:szCs w:val="28"/>
        </w:rPr>
        <w:t>?</w:t>
      </w:r>
    </w:p>
    <w:p w14:paraId="73AAA8A5" w14:textId="77777777" w:rsidR="00944CC9" w:rsidRDefault="00944CC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514A5E5" w14:textId="77777777" w:rsidR="00162FB7" w:rsidRDefault="00162FB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>KARL:</w:t>
      </w:r>
      <w:r w:rsidR="00944CC9">
        <w:rPr>
          <w:rFonts w:cstheme="minorHAnsi"/>
          <w:sz w:val="28"/>
          <w:szCs w:val="28"/>
        </w:rPr>
        <w:tab/>
      </w:r>
    </w:p>
    <w:p w14:paraId="342D2805" w14:textId="77777777" w:rsidR="00162FB7" w:rsidRDefault="00162FB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 xml:space="preserve">(VO) (Distracted) </w:t>
      </w:r>
    </w:p>
    <w:p w14:paraId="43651BF6" w14:textId="77777777" w:rsidR="00944CC9" w:rsidRDefault="00162FB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>…Hmmm?  Oh yes, of course.</w:t>
      </w:r>
    </w:p>
    <w:p w14:paraId="18EE8589" w14:textId="77777777" w:rsidR="00944CC9" w:rsidRDefault="00944CC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1859218" w14:textId="77777777" w:rsidR="00162FB7" w:rsidRDefault="00162FB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4C425479" w14:textId="77777777" w:rsidR="00162FB7" w:rsidRDefault="00162FB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7AF70D0" w14:textId="77777777" w:rsidR="00162FB7" w:rsidRDefault="00162FB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087A0A6" w14:textId="77777777" w:rsidR="00162FB7" w:rsidRDefault="00162FB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>BASS:</w:t>
      </w:r>
      <w:r w:rsidR="00944CC9">
        <w:rPr>
          <w:rFonts w:cstheme="minorHAnsi"/>
          <w:sz w:val="28"/>
          <w:szCs w:val="28"/>
        </w:rPr>
        <w:tab/>
      </w:r>
    </w:p>
    <w:p w14:paraId="3E2AC5EA" w14:textId="77777777" w:rsidR="00162FB7" w:rsidRDefault="00162FB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 xml:space="preserve">(VO FORMAL) </w:t>
      </w:r>
    </w:p>
    <w:p w14:paraId="09F77209" w14:textId="77777777" w:rsidR="00944CC9" w:rsidRDefault="00162FB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 xml:space="preserve">Diane, beginning audio manifest, to be accompanied and cros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44CC9">
        <w:rPr>
          <w:rFonts w:cstheme="minorHAnsi"/>
          <w:sz w:val="28"/>
          <w:szCs w:val="28"/>
        </w:rPr>
        <w:t xml:space="preserve">verified by independent station personal, specifically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gramStart"/>
      <w:r w:rsidR="00944CC9">
        <w:rPr>
          <w:rFonts w:cstheme="minorHAnsi"/>
          <w:sz w:val="28"/>
          <w:szCs w:val="28"/>
        </w:rPr>
        <w:t>aforementioned Mister</w:t>
      </w:r>
      <w:proofErr w:type="gramEnd"/>
      <w:r w:rsidR="00944CC9">
        <w:rPr>
          <w:rFonts w:cstheme="minorHAnsi"/>
          <w:sz w:val="28"/>
          <w:szCs w:val="28"/>
        </w:rPr>
        <w:t xml:space="preserve"> </w:t>
      </w:r>
      <w:proofErr w:type="spellStart"/>
      <w:r w:rsidR="00944CC9">
        <w:rPr>
          <w:rFonts w:cstheme="minorHAnsi"/>
          <w:sz w:val="28"/>
          <w:szCs w:val="28"/>
        </w:rPr>
        <w:t>Bustamonte</w:t>
      </w:r>
      <w:proofErr w:type="spellEnd"/>
      <w:r w:rsidR="00944CC9">
        <w:rPr>
          <w:rFonts w:cstheme="minorHAnsi"/>
          <w:sz w:val="28"/>
          <w:szCs w:val="28"/>
        </w:rPr>
        <w:t>.</w:t>
      </w:r>
    </w:p>
    <w:p w14:paraId="74DE7671" w14:textId="77777777" w:rsidR="00944CC9" w:rsidRDefault="00944CC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572CF94" w14:textId="77777777" w:rsidR="00944CC9" w:rsidRDefault="00944CC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944CC9">
        <w:rPr>
          <w:rFonts w:cstheme="minorHAnsi"/>
          <w:sz w:val="28"/>
          <w:szCs w:val="28"/>
          <w:u w:val="single"/>
        </w:rPr>
        <w:t>SOUND OF BOOKS LIFTED OFF COUNTER</w:t>
      </w:r>
    </w:p>
    <w:p w14:paraId="7092246C" w14:textId="77777777" w:rsidR="00DA7A05" w:rsidRDefault="00DA7A0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318C4443" w14:textId="77777777" w:rsidR="00162FB7" w:rsidRDefault="00162FB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 w:rsidRPr="00DA7A05">
        <w:rPr>
          <w:rFonts w:cstheme="minorHAnsi"/>
          <w:sz w:val="28"/>
          <w:szCs w:val="28"/>
        </w:rPr>
        <w:t>BASS</w:t>
      </w:r>
      <w:r w:rsidR="00DA7A05">
        <w:rPr>
          <w:rFonts w:cstheme="minorHAnsi"/>
          <w:sz w:val="28"/>
          <w:szCs w:val="28"/>
        </w:rPr>
        <w:tab/>
      </w:r>
    </w:p>
    <w:p w14:paraId="6D239016" w14:textId="77777777" w:rsidR="00162FB7" w:rsidRDefault="00162FB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 xml:space="preserve">(VO FORMAL) </w:t>
      </w:r>
    </w:p>
    <w:p w14:paraId="085B7C5B" w14:textId="77777777" w:rsidR="00DA7A05" w:rsidRDefault="00162FB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proofErr w:type="gramStart"/>
      <w:r w:rsidR="00DA7A05">
        <w:rPr>
          <w:rFonts w:cstheme="minorHAnsi"/>
          <w:sz w:val="28"/>
          <w:szCs w:val="28"/>
        </w:rPr>
        <w:t>Text books</w:t>
      </w:r>
      <w:proofErr w:type="gramEnd"/>
      <w:r w:rsidR="00DA7A05">
        <w:rPr>
          <w:rFonts w:cstheme="minorHAnsi"/>
          <w:sz w:val="28"/>
          <w:szCs w:val="28"/>
        </w:rPr>
        <w:t>. Two.  ‘Advanced Astrophysic</w:t>
      </w:r>
      <w:r w:rsidR="004F3E57">
        <w:rPr>
          <w:rFonts w:cstheme="minorHAnsi"/>
          <w:sz w:val="28"/>
          <w:szCs w:val="28"/>
        </w:rPr>
        <w:t>s</w:t>
      </w:r>
      <w:r w:rsidR="00DA7A05">
        <w:rPr>
          <w:rFonts w:cstheme="minorHAnsi"/>
          <w:sz w:val="28"/>
          <w:szCs w:val="28"/>
        </w:rPr>
        <w:t xml:space="preserve"> by Neb </w:t>
      </w:r>
      <w:proofErr w:type="spellStart"/>
      <w:r w:rsidR="00DA7A05">
        <w:rPr>
          <w:rFonts w:cstheme="minorHAnsi"/>
          <w:sz w:val="28"/>
          <w:szCs w:val="28"/>
        </w:rPr>
        <w:t>Duric</w:t>
      </w:r>
      <w:proofErr w:type="spellEnd"/>
      <w:r w:rsidR="00DA7A05">
        <w:rPr>
          <w:rFonts w:cstheme="minorHAnsi"/>
          <w:sz w:val="28"/>
          <w:szCs w:val="28"/>
        </w:rPr>
        <w:t xml:space="preserve"> a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>Dark Matter in Astro- and Particle Physics. Dark 2002.</w:t>
      </w:r>
    </w:p>
    <w:p w14:paraId="38BE52F3" w14:textId="77777777" w:rsidR="00DA7A05" w:rsidRDefault="00DA7A0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8810E57" w14:textId="77777777" w:rsidR="00DA7A05" w:rsidRDefault="00DA7A0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  <w:u w:val="single"/>
        </w:rPr>
        <w:t>WRITING</w:t>
      </w:r>
    </w:p>
    <w:p w14:paraId="0A100630" w14:textId="77777777" w:rsidR="00DA7A05" w:rsidRDefault="00DA7A0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23CA062D" w14:textId="77777777" w:rsidR="00420944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 w:rsidRPr="00DA7A05">
        <w:rPr>
          <w:rFonts w:cstheme="minorHAnsi"/>
          <w:sz w:val="28"/>
          <w:szCs w:val="28"/>
        </w:rPr>
        <w:t>ZEKE:</w:t>
      </w:r>
      <w:r w:rsidR="00DA7A05">
        <w:rPr>
          <w:rFonts w:cstheme="minorHAnsi"/>
          <w:sz w:val="28"/>
          <w:szCs w:val="28"/>
        </w:rPr>
        <w:tab/>
      </w:r>
    </w:p>
    <w:p w14:paraId="185BC2AB" w14:textId="77777777" w:rsidR="00420944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 xml:space="preserve">(VO) </w:t>
      </w:r>
    </w:p>
    <w:p w14:paraId="1347D731" w14:textId="77777777" w:rsidR="00DA7A05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>Got it</w:t>
      </w:r>
    </w:p>
    <w:p w14:paraId="461727B3" w14:textId="77777777" w:rsidR="00DA7A05" w:rsidRDefault="00DA7A0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15AE103" w14:textId="77777777" w:rsidR="00420944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>BASS:</w:t>
      </w:r>
      <w:r w:rsidR="00DA7A05">
        <w:rPr>
          <w:rFonts w:cstheme="minorHAnsi"/>
          <w:sz w:val="28"/>
          <w:szCs w:val="28"/>
        </w:rPr>
        <w:tab/>
      </w:r>
    </w:p>
    <w:p w14:paraId="1676E18C" w14:textId="77777777" w:rsidR="00420944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 xml:space="preserve">(VO FORMAL) </w:t>
      </w:r>
    </w:p>
    <w:p w14:paraId="69B766D7" w14:textId="77777777" w:rsidR="00DA7A05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>One Stapler, black and one clear tape dispenser.</w:t>
      </w:r>
    </w:p>
    <w:p w14:paraId="3BF1272D" w14:textId="77777777" w:rsidR="00DA7A05" w:rsidRDefault="00DA7A0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D78BC12" w14:textId="77777777" w:rsidR="00420944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>ZEKE:</w:t>
      </w:r>
      <w:r w:rsidR="00DA7A05">
        <w:rPr>
          <w:rFonts w:cstheme="minorHAnsi"/>
          <w:sz w:val="28"/>
          <w:szCs w:val="28"/>
        </w:rPr>
        <w:tab/>
      </w:r>
    </w:p>
    <w:p w14:paraId="0BD3C666" w14:textId="77777777" w:rsidR="00420944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 xml:space="preserve">(VO) </w:t>
      </w:r>
    </w:p>
    <w:p w14:paraId="566EF1F3" w14:textId="77777777" w:rsidR="00DA7A05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>Got it.</w:t>
      </w:r>
    </w:p>
    <w:p w14:paraId="7944C846" w14:textId="77777777" w:rsidR="00DA7A05" w:rsidRDefault="00DA7A0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EC40CD4" w14:textId="77777777" w:rsidR="00420944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>BASS:</w:t>
      </w:r>
      <w:r w:rsidR="00DA7A05">
        <w:rPr>
          <w:rFonts w:cstheme="minorHAnsi"/>
          <w:sz w:val="28"/>
          <w:szCs w:val="28"/>
        </w:rPr>
        <w:tab/>
      </w:r>
    </w:p>
    <w:p w14:paraId="222D1455" w14:textId="77777777" w:rsidR="00420944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 xml:space="preserve">(VO FORMAL) </w:t>
      </w:r>
    </w:p>
    <w:p w14:paraId="3671C943" w14:textId="77777777" w:rsidR="00DA7A05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>One desk lamp. Black</w:t>
      </w:r>
      <w:r w:rsidR="00557263">
        <w:rPr>
          <w:rFonts w:cstheme="minorHAnsi"/>
          <w:sz w:val="28"/>
          <w:szCs w:val="28"/>
        </w:rPr>
        <w:t>,</w:t>
      </w:r>
      <w:r w:rsidR="00DA7A05">
        <w:rPr>
          <w:rFonts w:cstheme="minorHAnsi"/>
          <w:sz w:val="28"/>
          <w:szCs w:val="28"/>
        </w:rPr>
        <w:t xml:space="preserve"> LED bulb.  Brand name has been wor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>off.  It’s</w:t>
      </w:r>
      <w:r w:rsidR="006817AA">
        <w:rPr>
          <w:rFonts w:cstheme="minorHAnsi"/>
          <w:sz w:val="28"/>
          <w:szCs w:val="28"/>
        </w:rPr>
        <w:t xml:space="preserve">; still </w:t>
      </w:r>
      <w:r w:rsidR="00DA7A05">
        <w:rPr>
          <w:rFonts w:cstheme="minorHAnsi"/>
          <w:sz w:val="28"/>
          <w:szCs w:val="28"/>
        </w:rPr>
        <w:t xml:space="preserve">plugged in. Give me a second. </w:t>
      </w:r>
    </w:p>
    <w:p w14:paraId="4642D4A6" w14:textId="77777777" w:rsidR="00DA7A05" w:rsidRDefault="00DA7A0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CE4BED2" w14:textId="77777777" w:rsidR="00DA7A05" w:rsidRDefault="00DA7A0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DA7A05">
        <w:rPr>
          <w:rFonts w:cstheme="minorHAnsi"/>
          <w:sz w:val="28"/>
          <w:szCs w:val="28"/>
          <w:u w:val="single"/>
        </w:rPr>
        <w:t>CHAIR SCOOTING OUT</w:t>
      </w:r>
      <w:r>
        <w:rPr>
          <w:rFonts w:cstheme="minorHAnsi"/>
          <w:sz w:val="28"/>
          <w:szCs w:val="28"/>
          <w:u w:val="single"/>
        </w:rPr>
        <w:t>, CLIMBING UNDERNEATH DESK.</w:t>
      </w:r>
    </w:p>
    <w:p w14:paraId="3E7941F3" w14:textId="77777777" w:rsidR="00DA7A05" w:rsidRDefault="00DA7A0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4CE3E1F1" w14:textId="77777777" w:rsidR="00420944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5D5FAC25" w14:textId="77777777" w:rsidR="00420944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3A5C003A" w14:textId="77777777" w:rsidR="00420944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7681836A" w14:textId="77777777" w:rsidR="00420944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 w:rsidRPr="00DA7A05">
        <w:rPr>
          <w:rFonts w:cstheme="minorHAnsi"/>
          <w:sz w:val="28"/>
          <w:szCs w:val="28"/>
        </w:rPr>
        <w:t>BASS:</w:t>
      </w:r>
      <w:r w:rsidR="00DA7A05">
        <w:rPr>
          <w:rFonts w:cstheme="minorHAnsi"/>
          <w:sz w:val="28"/>
          <w:szCs w:val="28"/>
        </w:rPr>
        <w:tab/>
      </w:r>
    </w:p>
    <w:p w14:paraId="619B6B3F" w14:textId="77777777" w:rsidR="00420944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 xml:space="preserve">(VO INFORMAL) </w:t>
      </w:r>
    </w:p>
    <w:p w14:paraId="226E45E7" w14:textId="77777777" w:rsidR="00DA7A05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 xml:space="preserve">We’ll </w:t>
      </w:r>
      <w:proofErr w:type="spellStart"/>
      <w:r w:rsidR="00DA7A05">
        <w:rPr>
          <w:rFonts w:cstheme="minorHAnsi"/>
          <w:sz w:val="28"/>
          <w:szCs w:val="28"/>
        </w:rPr>
        <w:t>helloooooo</w:t>
      </w:r>
      <w:proofErr w:type="spellEnd"/>
      <w:r w:rsidR="00DA7A05">
        <w:rPr>
          <w:rFonts w:cstheme="minorHAnsi"/>
          <w:sz w:val="28"/>
          <w:szCs w:val="28"/>
        </w:rPr>
        <w:t>. How did you get there?</w:t>
      </w:r>
    </w:p>
    <w:p w14:paraId="7B7C659D" w14:textId="77777777" w:rsidR="00DA7A05" w:rsidRDefault="00DA7A0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E5328CD" w14:textId="77777777" w:rsidR="00420944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>KARL:</w:t>
      </w:r>
      <w:r w:rsidR="00DA7A05">
        <w:rPr>
          <w:rFonts w:cstheme="minorHAnsi"/>
          <w:sz w:val="28"/>
          <w:szCs w:val="28"/>
        </w:rPr>
        <w:tab/>
      </w:r>
    </w:p>
    <w:p w14:paraId="0751288D" w14:textId="77777777" w:rsidR="00420944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 xml:space="preserve">(VO) </w:t>
      </w:r>
    </w:p>
    <w:p w14:paraId="4F8D683D" w14:textId="77777777" w:rsidR="00DA7A05" w:rsidRDefault="0042094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>What</w:t>
      </w:r>
      <w:r w:rsidR="006817AA">
        <w:rPr>
          <w:rFonts w:cstheme="minorHAnsi"/>
          <w:sz w:val="28"/>
          <w:szCs w:val="28"/>
        </w:rPr>
        <w:t xml:space="preserve">, </w:t>
      </w:r>
      <w:r w:rsidR="00DA7A05">
        <w:rPr>
          <w:rFonts w:cstheme="minorHAnsi"/>
          <w:sz w:val="28"/>
          <w:szCs w:val="28"/>
        </w:rPr>
        <w:t>what is it?</w:t>
      </w:r>
    </w:p>
    <w:p w14:paraId="7EE4BCC8" w14:textId="77777777" w:rsidR="00DA7A05" w:rsidRDefault="00DA7A0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82B2F95" w14:textId="77777777" w:rsidR="00D44DEC" w:rsidRDefault="00D44DE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>BASS:</w:t>
      </w:r>
      <w:r w:rsidR="00DA7A05">
        <w:rPr>
          <w:rFonts w:cstheme="minorHAnsi"/>
          <w:sz w:val="28"/>
          <w:szCs w:val="28"/>
        </w:rPr>
        <w:tab/>
      </w:r>
    </w:p>
    <w:p w14:paraId="1BCD2266" w14:textId="77777777" w:rsidR="00D44DEC" w:rsidRDefault="00D44DE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 xml:space="preserve">(VO INFORMAL) </w:t>
      </w:r>
    </w:p>
    <w:p w14:paraId="27AD7088" w14:textId="77777777" w:rsidR="00DA7A05" w:rsidRDefault="00D44DE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 xml:space="preserve">Diane, I’ve just discovered what appears to be a thumb drive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 xml:space="preserve">tapped to the bottom of the sliding desk drawer with electrical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A7A05">
        <w:rPr>
          <w:rFonts w:cstheme="minorHAnsi"/>
          <w:sz w:val="28"/>
          <w:szCs w:val="28"/>
        </w:rPr>
        <w:t xml:space="preserve">tape. Am moving to get my phone and </w:t>
      </w:r>
      <w:r w:rsidR="006817AA">
        <w:rPr>
          <w:rFonts w:cstheme="minorHAnsi"/>
          <w:sz w:val="28"/>
          <w:szCs w:val="28"/>
        </w:rPr>
        <w:t>…</w:t>
      </w:r>
    </w:p>
    <w:p w14:paraId="43C2E434" w14:textId="77777777" w:rsidR="00DA7A05" w:rsidRDefault="00DA7A0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6B96DB8" w14:textId="77777777" w:rsidR="00DA7A05" w:rsidRDefault="00DA7A0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2878EC">
        <w:rPr>
          <w:rFonts w:cstheme="minorHAnsi"/>
          <w:sz w:val="28"/>
          <w:szCs w:val="28"/>
          <w:u w:val="single"/>
        </w:rPr>
        <w:t>SOUND OF PHOTO TAKEN ON IPHONE</w:t>
      </w:r>
    </w:p>
    <w:p w14:paraId="32B2E29E" w14:textId="77777777" w:rsidR="002878EC" w:rsidRDefault="002878E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13AC98C6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878EC" w:rsidRPr="002878EC">
        <w:rPr>
          <w:rFonts w:cstheme="minorHAnsi"/>
          <w:sz w:val="28"/>
          <w:szCs w:val="28"/>
        </w:rPr>
        <w:t>BASS:</w:t>
      </w:r>
      <w:r w:rsidR="002878EC">
        <w:rPr>
          <w:rFonts w:cstheme="minorHAnsi"/>
          <w:sz w:val="28"/>
          <w:szCs w:val="28"/>
        </w:rPr>
        <w:tab/>
      </w:r>
    </w:p>
    <w:p w14:paraId="5F6DA172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878EC">
        <w:rPr>
          <w:rFonts w:cstheme="minorHAnsi"/>
          <w:sz w:val="28"/>
          <w:szCs w:val="28"/>
        </w:rPr>
        <w:t xml:space="preserve">(VO INFOMRAL) </w:t>
      </w:r>
    </w:p>
    <w:p w14:paraId="0BD77120" w14:textId="77777777" w:rsidR="002878EC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878EC">
        <w:rPr>
          <w:rFonts w:cstheme="minorHAnsi"/>
          <w:sz w:val="28"/>
          <w:szCs w:val="28"/>
        </w:rPr>
        <w:t>…photograph for evidence.  I think</w:t>
      </w:r>
      <w:r w:rsidR="00B11BBB">
        <w:rPr>
          <w:rFonts w:cstheme="minorHAnsi"/>
          <w:sz w:val="28"/>
          <w:szCs w:val="28"/>
        </w:rPr>
        <w:t xml:space="preserve"> </w:t>
      </w:r>
      <w:r w:rsidR="00C876B9">
        <w:rPr>
          <w:rFonts w:cstheme="minorHAnsi"/>
          <w:sz w:val="28"/>
          <w:szCs w:val="28"/>
        </w:rPr>
        <w:t>…….</w:t>
      </w:r>
      <w:r w:rsidR="00B11BBB">
        <w:rPr>
          <w:rFonts w:cstheme="minorHAnsi"/>
          <w:sz w:val="28"/>
          <w:szCs w:val="28"/>
        </w:rPr>
        <w:t>if</w:t>
      </w:r>
      <w:r w:rsidR="002878EC">
        <w:rPr>
          <w:rFonts w:cstheme="minorHAnsi"/>
          <w:sz w:val="28"/>
          <w:szCs w:val="28"/>
        </w:rPr>
        <w:t>…</w:t>
      </w:r>
    </w:p>
    <w:p w14:paraId="631BA2E1" w14:textId="77777777" w:rsidR="002878EC" w:rsidRDefault="002878E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6446BCE" w14:textId="77777777" w:rsidR="002878EC" w:rsidRDefault="002878E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3B2F20">
        <w:rPr>
          <w:rFonts w:cstheme="minorHAnsi"/>
          <w:sz w:val="28"/>
          <w:szCs w:val="28"/>
          <w:u w:val="single"/>
        </w:rPr>
        <w:t>SOUND OF STANDING UP FROM FLOOR</w:t>
      </w:r>
      <w:r w:rsidR="00B11BBB">
        <w:rPr>
          <w:rFonts w:cstheme="minorHAnsi"/>
          <w:sz w:val="28"/>
          <w:szCs w:val="28"/>
          <w:u w:val="single"/>
        </w:rPr>
        <w:t xml:space="preserve">. 2SP AND THEN DRAWER SLIDING </w:t>
      </w:r>
      <w:r w:rsidR="0003756D">
        <w:rPr>
          <w:rFonts w:cstheme="minorHAnsi"/>
          <w:sz w:val="28"/>
          <w:szCs w:val="28"/>
        </w:rPr>
        <w:tab/>
      </w:r>
      <w:r w:rsidR="00B11BBB">
        <w:rPr>
          <w:rFonts w:cstheme="minorHAnsi"/>
          <w:sz w:val="28"/>
          <w:szCs w:val="28"/>
          <w:u w:val="single"/>
        </w:rPr>
        <w:t>OUT</w:t>
      </w:r>
    </w:p>
    <w:p w14:paraId="79E87E0C" w14:textId="77777777" w:rsidR="00B11BBB" w:rsidRDefault="00B11BB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673885BF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E2B43">
        <w:rPr>
          <w:rFonts w:cstheme="minorHAnsi"/>
          <w:sz w:val="28"/>
          <w:szCs w:val="28"/>
        </w:rPr>
        <w:t>BASS:</w:t>
      </w:r>
      <w:r w:rsidR="004E2B43">
        <w:rPr>
          <w:rFonts w:cstheme="minorHAnsi"/>
          <w:sz w:val="28"/>
          <w:szCs w:val="28"/>
        </w:rPr>
        <w:tab/>
      </w:r>
    </w:p>
    <w:p w14:paraId="7E6FE618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E2B43">
        <w:rPr>
          <w:rFonts w:cstheme="minorHAnsi"/>
          <w:sz w:val="28"/>
          <w:szCs w:val="28"/>
        </w:rPr>
        <w:t xml:space="preserve">(VO INFORMAL) </w:t>
      </w:r>
    </w:p>
    <w:p w14:paraId="25DB34A3" w14:textId="77777777" w:rsidR="00B11BBB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E2B43">
        <w:rPr>
          <w:rFonts w:cstheme="minorHAnsi"/>
          <w:sz w:val="28"/>
          <w:szCs w:val="28"/>
        </w:rPr>
        <w:t xml:space="preserve">Let’s clear this out first. Inside of the drawer we have …6 ball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E2B43">
        <w:rPr>
          <w:rFonts w:cstheme="minorHAnsi"/>
          <w:sz w:val="28"/>
          <w:szCs w:val="28"/>
        </w:rPr>
        <w:t xml:space="preserve">point pens, 6 pencils, paper clips, staples, staple remover a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E2B43">
        <w:rPr>
          <w:rFonts w:cstheme="minorHAnsi"/>
          <w:sz w:val="28"/>
          <w:szCs w:val="28"/>
        </w:rPr>
        <w:t xml:space="preserve">whiteout.  </w:t>
      </w:r>
    </w:p>
    <w:p w14:paraId="657F05E3" w14:textId="77777777" w:rsidR="004E2B43" w:rsidRDefault="004E2B43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511C9E7" w14:textId="77777777" w:rsidR="004E2B43" w:rsidRDefault="004E2B43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4E2B43">
        <w:rPr>
          <w:rFonts w:cstheme="minorHAnsi"/>
          <w:sz w:val="28"/>
          <w:szCs w:val="28"/>
          <w:u w:val="single"/>
        </w:rPr>
        <w:t>DUMPING CONTENTS IN BOX</w:t>
      </w:r>
    </w:p>
    <w:p w14:paraId="267B8719" w14:textId="77777777" w:rsidR="004E2B43" w:rsidRDefault="004E2B43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6BFA9E4D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E2B43" w:rsidRPr="004E2B43">
        <w:rPr>
          <w:rFonts w:cstheme="minorHAnsi"/>
          <w:sz w:val="28"/>
          <w:szCs w:val="28"/>
        </w:rPr>
        <w:t>KARL:</w:t>
      </w:r>
      <w:r w:rsidR="004E2B43">
        <w:rPr>
          <w:rFonts w:cstheme="minorHAnsi"/>
          <w:sz w:val="28"/>
          <w:szCs w:val="28"/>
        </w:rPr>
        <w:tab/>
      </w:r>
    </w:p>
    <w:p w14:paraId="0897D01C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E2B43">
        <w:rPr>
          <w:rFonts w:cstheme="minorHAnsi"/>
          <w:sz w:val="28"/>
          <w:szCs w:val="28"/>
        </w:rPr>
        <w:t>(VO</w:t>
      </w:r>
      <w:r w:rsidR="00C96E17">
        <w:rPr>
          <w:rFonts w:cstheme="minorHAnsi"/>
          <w:sz w:val="28"/>
          <w:szCs w:val="28"/>
        </w:rPr>
        <w:t xml:space="preserve"> INFORMAL</w:t>
      </w:r>
      <w:r w:rsidR="004E2B43">
        <w:rPr>
          <w:rFonts w:cstheme="minorHAnsi"/>
          <w:sz w:val="28"/>
          <w:szCs w:val="28"/>
        </w:rPr>
        <w:t xml:space="preserve">) </w:t>
      </w:r>
    </w:p>
    <w:p w14:paraId="43177772" w14:textId="450CCFF6" w:rsidR="004E2B43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E2B43">
        <w:rPr>
          <w:rFonts w:cstheme="minorHAnsi"/>
          <w:sz w:val="28"/>
          <w:szCs w:val="28"/>
        </w:rPr>
        <w:t xml:space="preserve">Should we see </w:t>
      </w:r>
      <w:r w:rsidR="00147E0A">
        <w:rPr>
          <w:rFonts w:cstheme="minorHAnsi"/>
          <w:sz w:val="28"/>
          <w:szCs w:val="28"/>
        </w:rPr>
        <w:t>what’s</w:t>
      </w:r>
      <w:r w:rsidR="004E2B43">
        <w:rPr>
          <w:rFonts w:cstheme="minorHAnsi"/>
          <w:sz w:val="28"/>
          <w:szCs w:val="28"/>
        </w:rPr>
        <w:t xml:space="preserve"> on it?</w:t>
      </w:r>
      <w:r w:rsidR="00636AF3">
        <w:rPr>
          <w:rFonts w:cstheme="minorHAnsi"/>
          <w:sz w:val="28"/>
          <w:szCs w:val="28"/>
        </w:rPr>
        <w:t xml:space="preserve"> He was still getting hate mail from Neil </w:t>
      </w:r>
      <w:proofErr w:type="spellStart"/>
      <w:r w:rsidR="00636AF3">
        <w:rPr>
          <w:rFonts w:cstheme="minorHAnsi"/>
          <w:sz w:val="28"/>
          <w:szCs w:val="28"/>
        </w:rPr>
        <w:t>DeGrass</w:t>
      </w:r>
      <w:proofErr w:type="spellEnd"/>
      <w:r w:rsidR="00636AF3">
        <w:rPr>
          <w:rFonts w:cstheme="minorHAnsi"/>
          <w:sz w:val="28"/>
          <w:szCs w:val="28"/>
        </w:rPr>
        <w:t xml:space="preserve"> Tyson. . .</w:t>
      </w:r>
    </w:p>
    <w:p w14:paraId="764E2FDF" w14:textId="77777777" w:rsidR="004E2B43" w:rsidRDefault="004E2B43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08F6796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885BCCA" w14:textId="77777777" w:rsidR="00C876B9" w:rsidRDefault="00C876B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DA835F4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E2B43">
        <w:rPr>
          <w:rFonts w:cstheme="minorHAnsi"/>
          <w:sz w:val="28"/>
          <w:szCs w:val="28"/>
        </w:rPr>
        <w:t>BASS:</w:t>
      </w:r>
      <w:r w:rsidR="004E2B43">
        <w:rPr>
          <w:rFonts w:cstheme="minorHAnsi"/>
          <w:sz w:val="28"/>
          <w:szCs w:val="28"/>
        </w:rPr>
        <w:tab/>
      </w:r>
    </w:p>
    <w:p w14:paraId="092A7755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6E17">
        <w:rPr>
          <w:rFonts w:cstheme="minorHAnsi"/>
          <w:sz w:val="28"/>
          <w:szCs w:val="28"/>
        </w:rPr>
        <w:t xml:space="preserve">(VO INFORMAL) </w:t>
      </w:r>
    </w:p>
    <w:p w14:paraId="3D30B95E" w14:textId="77777777" w:rsidR="00DA7A05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E2B43">
        <w:rPr>
          <w:rFonts w:cstheme="minorHAnsi"/>
          <w:sz w:val="28"/>
          <w:szCs w:val="28"/>
        </w:rPr>
        <w:t xml:space="preserve">Not yet Doctor. I want to dust the bottom of this drawer, tap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E2B43">
        <w:rPr>
          <w:rFonts w:cstheme="minorHAnsi"/>
          <w:sz w:val="28"/>
          <w:szCs w:val="28"/>
        </w:rPr>
        <w:t xml:space="preserve">and </w:t>
      </w:r>
      <w:proofErr w:type="spellStart"/>
      <w:r w:rsidR="00795F29">
        <w:rPr>
          <w:rFonts w:cstheme="minorHAnsi"/>
          <w:sz w:val="28"/>
          <w:szCs w:val="28"/>
        </w:rPr>
        <w:t>thummbdrive</w:t>
      </w:r>
      <w:proofErr w:type="spellEnd"/>
      <w:r w:rsidR="004E2B43">
        <w:rPr>
          <w:rFonts w:cstheme="minorHAnsi"/>
          <w:sz w:val="28"/>
          <w:szCs w:val="28"/>
        </w:rPr>
        <w:t xml:space="preserve"> for prints.  </w:t>
      </w:r>
      <w:r w:rsidR="00FF1FA7">
        <w:rPr>
          <w:rFonts w:cstheme="minorHAnsi"/>
          <w:sz w:val="28"/>
          <w:szCs w:val="28"/>
        </w:rPr>
        <w:t xml:space="preserve">I’ll set this off to the side while </w:t>
      </w:r>
      <w:r w:rsidR="00795F29">
        <w:rPr>
          <w:rFonts w:cstheme="minorHAnsi"/>
          <w:sz w:val="28"/>
          <w:szCs w:val="28"/>
        </w:rPr>
        <w:tab/>
      </w:r>
      <w:r w:rsidR="00795F29">
        <w:rPr>
          <w:rFonts w:cstheme="minorHAnsi"/>
          <w:sz w:val="28"/>
          <w:szCs w:val="28"/>
        </w:rPr>
        <w:tab/>
      </w:r>
      <w:r w:rsidR="00795F29">
        <w:rPr>
          <w:rFonts w:cstheme="minorHAnsi"/>
          <w:sz w:val="28"/>
          <w:szCs w:val="28"/>
        </w:rPr>
        <w:tab/>
      </w:r>
      <w:r w:rsidR="00FF1FA7">
        <w:rPr>
          <w:rFonts w:cstheme="minorHAnsi"/>
          <w:sz w:val="28"/>
          <w:szCs w:val="28"/>
        </w:rPr>
        <w:t>we finish clearing the room.</w:t>
      </w:r>
    </w:p>
    <w:p w14:paraId="11441B8D" w14:textId="77777777" w:rsidR="00FF1FA7" w:rsidRDefault="00FF1FA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CE19FE0" w14:textId="77777777" w:rsidR="00FF1FA7" w:rsidRDefault="00FF1FA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FF1FA7">
        <w:rPr>
          <w:rFonts w:cstheme="minorHAnsi"/>
          <w:sz w:val="28"/>
          <w:szCs w:val="28"/>
          <w:u w:val="single"/>
        </w:rPr>
        <w:t xml:space="preserve">FILE CABINETS OPENING AND CLOSING (2) </w:t>
      </w:r>
    </w:p>
    <w:p w14:paraId="76BF424B" w14:textId="77777777" w:rsidR="00FF1FA7" w:rsidRDefault="00FF1FA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225F2312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6E17" w:rsidRPr="00C96E17">
        <w:rPr>
          <w:rFonts w:cstheme="minorHAnsi"/>
          <w:sz w:val="28"/>
          <w:szCs w:val="28"/>
        </w:rPr>
        <w:t>BASS</w:t>
      </w:r>
      <w:r w:rsidR="00C96E17">
        <w:rPr>
          <w:rFonts w:cstheme="minorHAnsi"/>
          <w:sz w:val="28"/>
          <w:szCs w:val="28"/>
        </w:rPr>
        <w:t>:</w:t>
      </w:r>
      <w:r w:rsidR="00C96E17">
        <w:rPr>
          <w:rFonts w:cstheme="minorHAnsi"/>
          <w:sz w:val="28"/>
          <w:szCs w:val="28"/>
        </w:rPr>
        <w:tab/>
      </w:r>
    </w:p>
    <w:p w14:paraId="36D12BB4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6E17">
        <w:rPr>
          <w:rFonts w:cstheme="minorHAnsi"/>
          <w:sz w:val="28"/>
          <w:szCs w:val="28"/>
        </w:rPr>
        <w:t xml:space="preserve">(VO FORMAL) </w:t>
      </w:r>
    </w:p>
    <w:p w14:paraId="11865AC8" w14:textId="77777777" w:rsidR="00FF1FA7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6E17">
        <w:rPr>
          <w:rFonts w:cstheme="minorHAnsi"/>
          <w:sz w:val="28"/>
          <w:szCs w:val="28"/>
        </w:rPr>
        <w:t>Nothing in the desk filing cabinets</w:t>
      </w:r>
    </w:p>
    <w:p w14:paraId="6A555B95" w14:textId="77777777" w:rsidR="00C96E17" w:rsidRDefault="00C96E1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7A7546B" w14:textId="77777777" w:rsidR="00C96E17" w:rsidRDefault="00C96E1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C96E17">
        <w:rPr>
          <w:rFonts w:cstheme="minorHAnsi"/>
          <w:sz w:val="28"/>
          <w:szCs w:val="28"/>
          <w:u w:val="single"/>
        </w:rPr>
        <w:t>BEGIN FADE OUT PROCESS</w:t>
      </w:r>
    </w:p>
    <w:p w14:paraId="195E7F4A" w14:textId="77777777" w:rsidR="00C96E17" w:rsidRDefault="00C96E1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5945FB5E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6E17" w:rsidRPr="00C96E17">
        <w:rPr>
          <w:rFonts w:cstheme="minorHAnsi"/>
          <w:sz w:val="28"/>
          <w:szCs w:val="28"/>
        </w:rPr>
        <w:t>BASS:</w:t>
      </w:r>
      <w:r w:rsidR="00C96E17">
        <w:rPr>
          <w:rFonts w:cstheme="minorHAnsi"/>
          <w:sz w:val="28"/>
          <w:szCs w:val="28"/>
        </w:rPr>
        <w:tab/>
      </w:r>
    </w:p>
    <w:p w14:paraId="6CC93BE8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6E17">
        <w:rPr>
          <w:rFonts w:cstheme="minorHAnsi"/>
          <w:sz w:val="28"/>
          <w:szCs w:val="28"/>
        </w:rPr>
        <w:t xml:space="preserve">(VO FORMAL) </w:t>
      </w:r>
    </w:p>
    <w:p w14:paraId="7F0C2FA9" w14:textId="77777777" w:rsidR="00C96E17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6E17">
        <w:rPr>
          <w:rFonts w:cstheme="minorHAnsi"/>
          <w:sz w:val="28"/>
          <w:szCs w:val="28"/>
        </w:rPr>
        <w:t xml:space="preserve">Beginning with clothing dresser. Seven T-shirts, white cotton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6E17">
        <w:rPr>
          <w:rFonts w:cstheme="minorHAnsi"/>
          <w:sz w:val="28"/>
          <w:szCs w:val="28"/>
        </w:rPr>
        <w:t xml:space="preserve">Seven pairs of socks.  Seven pairs of trousers, various color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6E17">
        <w:rPr>
          <w:rFonts w:cstheme="minorHAnsi"/>
          <w:sz w:val="28"/>
          <w:szCs w:val="28"/>
        </w:rPr>
        <w:t>and style</w:t>
      </w:r>
      <w:r w:rsidR="004F3E57">
        <w:rPr>
          <w:rFonts w:cstheme="minorHAnsi"/>
          <w:sz w:val="28"/>
          <w:szCs w:val="28"/>
        </w:rPr>
        <w:t>s</w:t>
      </w:r>
      <w:r w:rsidR="006817AA">
        <w:rPr>
          <w:rFonts w:cstheme="minorHAnsi"/>
          <w:sz w:val="28"/>
          <w:szCs w:val="28"/>
        </w:rPr>
        <w:t>…</w:t>
      </w:r>
    </w:p>
    <w:p w14:paraId="118D5451" w14:textId="77777777" w:rsidR="00C96E17" w:rsidRDefault="00C96E1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5E86CE2" w14:textId="77777777" w:rsidR="00C96E17" w:rsidRDefault="00C96E1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C96E17">
        <w:rPr>
          <w:rFonts w:cstheme="minorHAnsi"/>
          <w:sz w:val="28"/>
          <w:szCs w:val="28"/>
          <w:u w:val="single"/>
        </w:rPr>
        <w:t>2SP</w:t>
      </w:r>
      <w:r>
        <w:rPr>
          <w:rFonts w:cstheme="minorHAnsi"/>
          <w:sz w:val="28"/>
          <w:szCs w:val="28"/>
          <w:u w:val="single"/>
        </w:rPr>
        <w:t xml:space="preserve"> </w:t>
      </w:r>
    </w:p>
    <w:p w14:paraId="70A6028D" w14:textId="77777777" w:rsidR="0003756D" w:rsidRDefault="00C96E1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2BBCBD28" w14:textId="77777777" w:rsidR="00C96E17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C96E17" w:rsidRPr="00C96E17">
        <w:rPr>
          <w:rFonts w:cstheme="minorHAnsi"/>
          <w:sz w:val="28"/>
          <w:szCs w:val="28"/>
          <w:u w:val="single"/>
        </w:rPr>
        <w:t>ELECTRONIC BEEP</w:t>
      </w:r>
      <w:r w:rsidR="00F914F6">
        <w:rPr>
          <w:rFonts w:cstheme="minorHAnsi"/>
          <w:sz w:val="28"/>
          <w:szCs w:val="28"/>
          <w:u w:val="single"/>
        </w:rPr>
        <w:t xml:space="preserve">. SUBDUED BACKGROUND HALLWAY CHATTER FROM </w:t>
      </w:r>
      <w:r>
        <w:rPr>
          <w:rFonts w:cstheme="minorHAnsi"/>
          <w:sz w:val="28"/>
          <w:szCs w:val="28"/>
        </w:rPr>
        <w:tab/>
      </w:r>
      <w:r w:rsidR="00F914F6">
        <w:rPr>
          <w:rFonts w:cstheme="minorHAnsi"/>
          <w:sz w:val="28"/>
          <w:szCs w:val="28"/>
          <w:u w:val="single"/>
        </w:rPr>
        <w:t>BEHIND CLOSED DOOR.</w:t>
      </w:r>
    </w:p>
    <w:p w14:paraId="02B16A99" w14:textId="77777777" w:rsidR="00C96E17" w:rsidRDefault="00C96E17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6B53127F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6E17">
        <w:rPr>
          <w:rFonts w:cstheme="minorHAnsi"/>
          <w:sz w:val="28"/>
          <w:szCs w:val="28"/>
        </w:rPr>
        <w:t>BASS:</w:t>
      </w:r>
      <w:r w:rsidR="00C96E17">
        <w:rPr>
          <w:rFonts w:cstheme="minorHAnsi"/>
          <w:sz w:val="28"/>
          <w:szCs w:val="28"/>
        </w:rPr>
        <w:tab/>
      </w:r>
    </w:p>
    <w:p w14:paraId="6CF984B4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6E17">
        <w:rPr>
          <w:rFonts w:cstheme="minorHAnsi"/>
          <w:sz w:val="28"/>
          <w:szCs w:val="28"/>
        </w:rPr>
        <w:t>(VO Formal)</w:t>
      </w:r>
      <w:r w:rsidR="00382CF8">
        <w:rPr>
          <w:rFonts w:cstheme="minorHAnsi"/>
          <w:sz w:val="28"/>
          <w:szCs w:val="28"/>
        </w:rPr>
        <w:t xml:space="preserve"> </w:t>
      </w:r>
    </w:p>
    <w:p w14:paraId="3B64D3D1" w14:textId="77777777" w:rsidR="00694285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82CF8">
        <w:rPr>
          <w:rFonts w:cstheme="minorHAnsi"/>
          <w:sz w:val="28"/>
          <w:szCs w:val="28"/>
        </w:rPr>
        <w:t xml:space="preserve">Deputy Marshal Bass Marlow, Rodney Homicide investigation;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82CF8">
        <w:rPr>
          <w:rFonts w:cstheme="minorHAnsi"/>
          <w:sz w:val="28"/>
          <w:szCs w:val="28"/>
        </w:rPr>
        <w:t xml:space="preserve">continuance. </w:t>
      </w:r>
      <w:r w:rsidR="00382CF8" w:rsidRPr="00795F29">
        <w:rPr>
          <w:rFonts w:cstheme="minorHAnsi"/>
          <w:i/>
          <w:sz w:val="28"/>
          <w:szCs w:val="28"/>
        </w:rPr>
        <w:t>(breath)</w:t>
      </w:r>
      <w:r w:rsidR="00382CF8">
        <w:rPr>
          <w:rFonts w:cstheme="minorHAnsi"/>
          <w:sz w:val="28"/>
          <w:szCs w:val="28"/>
        </w:rPr>
        <w:t xml:space="preserve"> Re-examination of private living quarter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82CF8">
        <w:rPr>
          <w:rFonts w:cstheme="minorHAnsi"/>
          <w:sz w:val="28"/>
          <w:szCs w:val="28"/>
        </w:rPr>
        <w:t xml:space="preserve">resulted in discover of a small external thumb drive. Eigh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82CF8">
        <w:rPr>
          <w:rFonts w:cstheme="minorHAnsi"/>
          <w:sz w:val="28"/>
          <w:szCs w:val="28"/>
        </w:rPr>
        <w:t xml:space="preserve">gigabytes.  Much smaller in capacity than the missing driv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82CF8">
        <w:rPr>
          <w:rFonts w:cstheme="minorHAnsi"/>
          <w:sz w:val="28"/>
          <w:szCs w:val="28"/>
        </w:rPr>
        <w:t>from Doctor Rodney’s office.</w:t>
      </w:r>
    </w:p>
    <w:p w14:paraId="261EDE75" w14:textId="77777777" w:rsidR="00382CF8" w:rsidRDefault="00382CF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948E6B4" w14:textId="77777777" w:rsidR="00382CF8" w:rsidRPr="00382CF8" w:rsidRDefault="00382CF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382CF8">
        <w:rPr>
          <w:rFonts w:cstheme="minorHAnsi"/>
          <w:sz w:val="28"/>
          <w:szCs w:val="28"/>
          <w:u w:val="single"/>
        </w:rPr>
        <w:t>DRINKING WATER</w:t>
      </w:r>
    </w:p>
    <w:p w14:paraId="4CC743B5" w14:textId="77777777" w:rsidR="00694285" w:rsidRPr="00147E0A" w:rsidRDefault="0069428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37D5910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4ACE7A47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E35C9DC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08DF57C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82CF8" w:rsidRPr="00382CF8">
        <w:rPr>
          <w:rFonts w:cstheme="minorHAnsi"/>
          <w:sz w:val="28"/>
          <w:szCs w:val="28"/>
        </w:rPr>
        <w:t>BASS:</w:t>
      </w:r>
      <w:r w:rsidR="00382CF8">
        <w:rPr>
          <w:rFonts w:cstheme="minorHAnsi"/>
          <w:sz w:val="28"/>
          <w:szCs w:val="28"/>
        </w:rPr>
        <w:tab/>
      </w:r>
    </w:p>
    <w:p w14:paraId="010F5391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25680">
        <w:rPr>
          <w:rFonts w:cstheme="minorHAnsi"/>
          <w:sz w:val="28"/>
          <w:szCs w:val="28"/>
        </w:rPr>
        <w:t xml:space="preserve">(VO Formal) </w:t>
      </w:r>
    </w:p>
    <w:p w14:paraId="44059A06" w14:textId="77777777" w:rsidR="00425680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25680">
        <w:rPr>
          <w:rFonts w:cstheme="minorHAnsi"/>
          <w:sz w:val="28"/>
          <w:szCs w:val="28"/>
        </w:rPr>
        <w:t xml:space="preserve">Examination of the cabinet underside revealed only one set of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25680">
        <w:rPr>
          <w:rFonts w:cstheme="minorHAnsi"/>
          <w:sz w:val="28"/>
          <w:szCs w:val="28"/>
        </w:rPr>
        <w:t xml:space="preserve">finger prints, match was able to be established with Doct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25680">
        <w:rPr>
          <w:rFonts w:cstheme="minorHAnsi"/>
          <w:sz w:val="28"/>
          <w:szCs w:val="28"/>
        </w:rPr>
        <w:t xml:space="preserve">Rodney. Similar results with partial prints </w:t>
      </w:r>
      <w:r w:rsidR="004F3E57">
        <w:rPr>
          <w:rFonts w:cstheme="minorHAnsi"/>
          <w:sz w:val="28"/>
          <w:szCs w:val="28"/>
        </w:rPr>
        <w:t>f</w:t>
      </w:r>
      <w:r w:rsidR="00425680">
        <w:rPr>
          <w:rFonts w:cstheme="minorHAnsi"/>
          <w:sz w:val="28"/>
          <w:szCs w:val="28"/>
        </w:rPr>
        <w:t xml:space="preserve">ound on electrical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25680">
        <w:rPr>
          <w:rFonts w:cstheme="minorHAnsi"/>
          <w:sz w:val="28"/>
          <w:szCs w:val="28"/>
        </w:rPr>
        <w:t>tape as well as thumb drive.</w:t>
      </w:r>
    </w:p>
    <w:p w14:paraId="25F2A270" w14:textId="77777777" w:rsidR="00425680" w:rsidRDefault="0042568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84E61DA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25680">
        <w:rPr>
          <w:rFonts w:cstheme="minorHAnsi"/>
          <w:sz w:val="28"/>
          <w:szCs w:val="28"/>
        </w:rPr>
        <w:t>BASS:</w:t>
      </w:r>
      <w:r w:rsidR="00425680">
        <w:rPr>
          <w:rFonts w:cstheme="minorHAnsi"/>
          <w:sz w:val="28"/>
          <w:szCs w:val="28"/>
        </w:rPr>
        <w:tab/>
      </w:r>
    </w:p>
    <w:p w14:paraId="220CC6C2" w14:textId="77777777" w:rsidR="0003756D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25680">
        <w:rPr>
          <w:rFonts w:cstheme="minorHAnsi"/>
          <w:sz w:val="28"/>
          <w:szCs w:val="28"/>
        </w:rPr>
        <w:t xml:space="preserve">(VO Formal) </w:t>
      </w:r>
    </w:p>
    <w:p w14:paraId="5F31BCCB" w14:textId="77777777" w:rsidR="00DA7A05" w:rsidRDefault="0003756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 w:rsidR="00425680">
        <w:rPr>
          <w:rFonts w:cstheme="minorHAnsi"/>
          <w:sz w:val="28"/>
          <w:szCs w:val="28"/>
        </w:rPr>
        <w:t>Thumbdrive</w:t>
      </w:r>
      <w:proofErr w:type="spellEnd"/>
      <w:r w:rsidR="00425680">
        <w:rPr>
          <w:rFonts w:cstheme="minorHAnsi"/>
          <w:sz w:val="28"/>
          <w:szCs w:val="28"/>
        </w:rPr>
        <w:t xml:space="preserve"> contents were not encrypted nor passwor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25680">
        <w:rPr>
          <w:rFonts w:cstheme="minorHAnsi"/>
          <w:sz w:val="28"/>
          <w:szCs w:val="28"/>
        </w:rPr>
        <w:t xml:space="preserve">protected. </w:t>
      </w:r>
      <w:r w:rsidR="00425680" w:rsidRPr="00795F29">
        <w:rPr>
          <w:rFonts w:cstheme="minorHAnsi"/>
          <w:i/>
          <w:sz w:val="28"/>
          <w:szCs w:val="28"/>
        </w:rPr>
        <w:t>(exhale)</w:t>
      </w:r>
      <w:r w:rsidR="00425680">
        <w:rPr>
          <w:rFonts w:cstheme="minorHAnsi"/>
          <w:sz w:val="28"/>
          <w:szCs w:val="28"/>
        </w:rPr>
        <w:t xml:space="preserve">   If not for the security seal I placed on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25680">
        <w:rPr>
          <w:rFonts w:cstheme="minorHAnsi"/>
          <w:sz w:val="28"/>
          <w:szCs w:val="28"/>
        </w:rPr>
        <w:t xml:space="preserve">door and frame to the berth, I would suspect this item ha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25680">
        <w:rPr>
          <w:rFonts w:cstheme="minorHAnsi"/>
          <w:sz w:val="28"/>
          <w:szCs w:val="28"/>
        </w:rPr>
        <w:t xml:space="preserve">been planted after the fact.  To not have this drive protecte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25680">
        <w:rPr>
          <w:rFonts w:cstheme="minorHAnsi"/>
          <w:sz w:val="28"/>
          <w:szCs w:val="28"/>
        </w:rPr>
        <w:t xml:space="preserve">almost suggests Doctor Rodney wanted to have </w:t>
      </w:r>
      <w:r w:rsidR="006817AA">
        <w:rPr>
          <w:rFonts w:cstheme="minorHAnsi"/>
          <w:sz w:val="28"/>
          <w:szCs w:val="28"/>
        </w:rPr>
        <w:t>it</w:t>
      </w:r>
      <w:r w:rsidR="00425680">
        <w:rPr>
          <w:rFonts w:cstheme="minorHAnsi"/>
          <w:sz w:val="28"/>
          <w:szCs w:val="28"/>
        </w:rPr>
        <w:t xml:space="preserve"> </w:t>
      </w:r>
      <w:r w:rsidR="00795F29">
        <w:rPr>
          <w:rFonts w:cstheme="minorHAnsi"/>
          <w:sz w:val="28"/>
          <w:szCs w:val="28"/>
        </w:rPr>
        <w:tab/>
      </w:r>
      <w:r w:rsidR="00425680">
        <w:rPr>
          <w:rFonts w:cstheme="minorHAnsi"/>
          <w:sz w:val="28"/>
          <w:szCs w:val="28"/>
        </w:rPr>
        <w:t>discovered.</w:t>
      </w:r>
    </w:p>
    <w:p w14:paraId="12249A0E" w14:textId="77777777" w:rsidR="00425680" w:rsidRDefault="0042568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136CA8D" w14:textId="77777777" w:rsidR="00425680" w:rsidRDefault="0042568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425680">
        <w:rPr>
          <w:rFonts w:cstheme="minorHAnsi"/>
          <w:sz w:val="28"/>
          <w:szCs w:val="28"/>
          <w:u w:val="single"/>
        </w:rPr>
        <w:t>2SP</w:t>
      </w:r>
    </w:p>
    <w:p w14:paraId="4E05574B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25680" w:rsidRPr="00425680">
        <w:rPr>
          <w:rFonts w:cstheme="minorHAnsi"/>
          <w:sz w:val="28"/>
          <w:szCs w:val="28"/>
        </w:rPr>
        <w:t>BASS:</w:t>
      </w:r>
      <w:r w:rsidR="00425680">
        <w:rPr>
          <w:rFonts w:cstheme="minorHAnsi"/>
          <w:sz w:val="28"/>
          <w:szCs w:val="28"/>
        </w:rPr>
        <w:tab/>
      </w:r>
    </w:p>
    <w:p w14:paraId="3DF2AA71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25680">
        <w:rPr>
          <w:rFonts w:cstheme="minorHAnsi"/>
          <w:sz w:val="28"/>
          <w:szCs w:val="28"/>
        </w:rPr>
        <w:t xml:space="preserve">(VO Formal) </w:t>
      </w:r>
    </w:p>
    <w:p w14:paraId="218194DC" w14:textId="77777777" w:rsidR="00425680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25680">
        <w:rPr>
          <w:rFonts w:cstheme="minorHAnsi"/>
          <w:sz w:val="28"/>
          <w:szCs w:val="28"/>
        </w:rPr>
        <w:t xml:space="preserve">Contents of the drive held a dozen individual email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25680">
        <w:rPr>
          <w:rFonts w:cstheme="minorHAnsi"/>
          <w:sz w:val="28"/>
          <w:szCs w:val="28"/>
        </w:rPr>
        <w:t xml:space="preserve">correspondences. </w:t>
      </w:r>
      <w:r w:rsidR="00C876B9">
        <w:rPr>
          <w:rFonts w:cstheme="minorHAnsi"/>
          <w:sz w:val="28"/>
          <w:szCs w:val="28"/>
        </w:rPr>
        <w:t>I'm</w:t>
      </w:r>
      <w:r w:rsidR="00425680">
        <w:rPr>
          <w:rFonts w:cstheme="minorHAnsi"/>
          <w:sz w:val="28"/>
          <w:szCs w:val="28"/>
        </w:rPr>
        <w:t xml:space="preserve"> considering </w:t>
      </w:r>
      <w:r w:rsidR="00F914F6">
        <w:rPr>
          <w:rFonts w:cstheme="minorHAnsi"/>
          <w:sz w:val="28"/>
          <w:szCs w:val="28"/>
        </w:rPr>
        <w:t xml:space="preserve">sending this off to Honolulu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914F6">
        <w:rPr>
          <w:rFonts w:cstheme="minorHAnsi"/>
          <w:sz w:val="28"/>
          <w:szCs w:val="28"/>
        </w:rPr>
        <w:t>for Fiona’s cyber crime eggheads to</w:t>
      </w:r>
      <w:r w:rsidR="00425680">
        <w:rPr>
          <w:rFonts w:cstheme="minorHAnsi"/>
          <w:sz w:val="28"/>
          <w:szCs w:val="28"/>
        </w:rPr>
        <w:t xml:space="preserve"> exam for any potential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25680">
        <w:rPr>
          <w:rFonts w:cstheme="minorHAnsi"/>
          <w:sz w:val="28"/>
          <w:szCs w:val="28"/>
        </w:rPr>
        <w:t>hidden or masked files.</w:t>
      </w:r>
    </w:p>
    <w:p w14:paraId="03386D4E" w14:textId="77777777" w:rsidR="00425680" w:rsidRDefault="0042568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6C5F159" w14:textId="77777777" w:rsidR="00425680" w:rsidRDefault="0042568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425680">
        <w:rPr>
          <w:rFonts w:cstheme="minorHAnsi"/>
          <w:sz w:val="28"/>
          <w:szCs w:val="28"/>
          <w:u w:val="single"/>
        </w:rPr>
        <w:t>2SP</w:t>
      </w:r>
    </w:p>
    <w:p w14:paraId="12C8BD07" w14:textId="77777777" w:rsidR="00425680" w:rsidRDefault="0042568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3A0869EB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25680">
        <w:rPr>
          <w:rFonts w:cstheme="minorHAnsi"/>
          <w:sz w:val="28"/>
          <w:szCs w:val="28"/>
        </w:rPr>
        <w:t>BASS:</w:t>
      </w:r>
      <w:r w:rsidR="00425680">
        <w:rPr>
          <w:rFonts w:cstheme="minorHAnsi"/>
          <w:sz w:val="28"/>
          <w:szCs w:val="28"/>
        </w:rPr>
        <w:tab/>
      </w:r>
    </w:p>
    <w:p w14:paraId="6FD434EF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25680">
        <w:rPr>
          <w:rFonts w:cstheme="minorHAnsi"/>
          <w:sz w:val="28"/>
          <w:szCs w:val="28"/>
        </w:rPr>
        <w:t xml:space="preserve">(VO Informal) </w:t>
      </w:r>
    </w:p>
    <w:p w14:paraId="7D15F334" w14:textId="11DD876F" w:rsidR="00425680" w:rsidRDefault="00425680" w:rsidP="002E1F6A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Okay Diane, everything here on out is O.T.R.</w:t>
      </w:r>
      <w:r w:rsidR="002E1F6A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 xml:space="preserve">The twelve emails were all between </w:t>
      </w:r>
      <w:r w:rsidR="00795F29">
        <w:rPr>
          <w:rFonts w:cstheme="minorHAnsi"/>
          <w:sz w:val="28"/>
          <w:szCs w:val="28"/>
        </w:rPr>
        <w:t>Waynewright</w:t>
      </w:r>
      <w:r>
        <w:rPr>
          <w:rFonts w:cstheme="minorHAnsi"/>
          <w:sz w:val="28"/>
          <w:szCs w:val="28"/>
        </w:rPr>
        <w:t xml:space="preserve"> and somebody in Colorado with a ‘Bolo’ email address. </w:t>
      </w:r>
      <w:proofErr w:type="spellStart"/>
      <w:r w:rsidR="00432A4D">
        <w:rPr>
          <w:rFonts w:cstheme="minorHAnsi"/>
          <w:sz w:val="28"/>
          <w:szCs w:val="28"/>
        </w:rPr>
        <w:t>MDantes</w:t>
      </w:r>
      <w:proofErr w:type="spellEnd"/>
      <w:r w:rsidR="00432A4D">
        <w:rPr>
          <w:rFonts w:cstheme="minorHAnsi"/>
          <w:sz w:val="28"/>
          <w:szCs w:val="28"/>
        </w:rPr>
        <w:t xml:space="preserve">.  </w:t>
      </w:r>
      <w:r w:rsidR="00795F29">
        <w:rPr>
          <w:rFonts w:cstheme="minorHAnsi"/>
          <w:sz w:val="28"/>
          <w:szCs w:val="28"/>
        </w:rPr>
        <w:t>Waynewright</w:t>
      </w:r>
      <w:r w:rsidR="00432A4D">
        <w:rPr>
          <w:rFonts w:cstheme="minorHAnsi"/>
          <w:sz w:val="28"/>
          <w:szCs w:val="28"/>
        </w:rPr>
        <w:t xml:space="preserve"> is providing technical updates and status of something called ‘Project: Atlas’. He mentions Doctor Jovac</w:t>
      </w:r>
      <w:r w:rsidR="002E1F6A">
        <w:rPr>
          <w:rFonts w:cstheme="minorHAnsi"/>
          <w:sz w:val="28"/>
          <w:szCs w:val="28"/>
        </w:rPr>
        <w:t>, Doctor Van Zandt</w:t>
      </w:r>
      <w:r w:rsidR="00432A4D">
        <w:rPr>
          <w:rFonts w:cstheme="minorHAnsi"/>
          <w:sz w:val="28"/>
          <w:szCs w:val="28"/>
        </w:rPr>
        <w:t xml:space="preserve"> as well as Doctor Rodney i</w:t>
      </w:r>
      <w:r w:rsidR="004F3E57">
        <w:rPr>
          <w:rFonts w:cstheme="minorHAnsi"/>
          <w:sz w:val="28"/>
          <w:szCs w:val="28"/>
        </w:rPr>
        <w:t>n</w:t>
      </w:r>
      <w:r w:rsidR="00432A4D">
        <w:rPr>
          <w:rFonts w:cstheme="minorHAnsi"/>
          <w:sz w:val="28"/>
          <w:szCs w:val="28"/>
        </w:rPr>
        <w:t xml:space="preserve"> two separate emails.  Also interesting </w:t>
      </w:r>
      <w:r w:rsidR="006817AA">
        <w:rPr>
          <w:rFonts w:cstheme="minorHAnsi"/>
          <w:sz w:val="28"/>
          <w:szCs w:val="28"/>
        </w:rPr>
        <w:t>he mentioned</w:t>
      </w:r>
      <w:r w:rsidR="00432A4D">
        <w:rPr>
          <w:rFonts w:cstheme="minorHAnsi"/>
          <w:sz w:val="28"/>
          <w:szCs w:val="28"/>
        </w:rPr>
        <w:t xml:space="preserve"> the Ice Caves and new security precautions. </w:t>
      </w:r>
    </w:p>
    <w:p w14:paraId="4E200714" w14:textId="77777777" w:rsidR="00432A4D" w:rsidRDefault="00432A4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DBC6767" w14:textId="77777777" w:rsidR="00432A4D" w:rsidRDefault="00432A4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432A4D">
        <w:rPr>
          <w:rFonts w:cstheme="minorHAnsi"/>
          <w:sz w:val="28"/>
          <w:szCs w:val="28"/>
          <w:u w:val="single"/>
        </w:rPr>
        <w:t>DRINK WATER</w:t>
      </w:r>
    </w:p>
    <w:p w14:paraId="7FD7ABC9" w14:textId="77777777" w:rsidR="00432A4D" w:rsidRDefault="00432A4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0FE64844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32A4D" w:rsidRPr="00432A4D">
        <w:rPr>
          <w:rFonts w:cstheme="minorHAnsi"/>
          <w:sz w:val="28"/>
          <w:szCs w:val="28"/>
        </w:rPr>
        <w:t>BASS</w:t>
      </w:r>
      <w:r w:rsidR="00432A4D">
        <w:rPr>
          <w:rFonts w:cstheme="minorHAnsi"/>
          <w:sz w:val="28"/>
          <w:szCs w:val="28"/>
        </w:rPr>
        <w:t>:</w:t>
      </w:r>
      <w:r w:rsidR="00432A4D">
        <w:rPr>
          <w:rFonts w:cstheme="minorHAnsi"/>
          <w:sz w:val="28"/>
          <w:szCs w:val="28"/>
        </w:rPr>
        <w:tab/>
      </w:r>
    </w:p>
    <w:p w14:paraId="106F1121" w14:textId="3A7EC4DB" w:rsidR="00432A4D" w:rsidRDefault="006817AA" w:rsidP="002E1F6A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Whatever this ‘A</w:t>
      </w:r>
      <w:r w:rsidR="00432A4D">
        <w:rPr>
          <w:rFonts w:cstheme="minorHAnsi"/>
          <w:sz w:val="28"/>
          <w:szCs w:val="28"/>
        </w:rPr>
        <w:t xml:space="preserve">tlas’ is.  As far as I can discern, only </w:t>
      </w:r>
      <w:r w:rsidR="002E1F6A">
        <w:rPr>
          <w:rFonts w:cstheme="minorHAnsi"/>
          <w:sz w:val="28"/>
          <w:szCs w:val="28"/>
        </w:rPr>
        <w:t>4</w:t>
      </w:r>
      <w:r w:rsidR="00432A4D">
        <w:rPr>
          <w:rFonts w:cstheme="minorHAnsi"/>
          <w:sz w:val="28"/>
          <w:szCs w:val="28"/>
        </w:rPr>
        <w:t xml:space="preserve"> station occupants were familiar with it and one of them was mur</w:t>
      </w:r>
      <w:r w:rsidR="00795F29">
        <w:rPr>
          <w:rFonts w:cstheme="minorHAnsi"/>
          <w:sz w:val="28"/>
          <w:szCs w:val="28"/>
        </w:rPr>
        <w:t>dered.  Doctor</w:t>
      </w:r>
      <w:r w:rsidR="00432A4D">
        <w:rPr>
          <w:rFonts w:cstheme="minorHAnsi"/>
          <w:sz w:val="28"/>
          <w:szCs w:val="28"/>
        </w:rPr>
        <w:t xml:space="preserve"> </w:t>
      </w:r>
      <w:r w:rsidR="00795F29">
        <w:rPr>
          <w:rFonts w:cstheme="minorHAnsi"/>
          <w:sz w:val="28"/>
          <w:szCs w:val="28"/>
        </w:rPr>
        <w:t>Waynewright</w:t>
      </w:r>
      <w:r w:rsidR="00432A4D">
        <w:rPr>
          <w:rFonts w:cstheme="minorHAnsi"/>
          <w:sz w:val="28"/>
          <w:szCs w:val="28"/>
        </w:rPr>
        <w:t xml:space="preserve"> just got bumped to the top of my</w:t>
      </w:r>
      <w:r w:rsidR="00F914F6">
        <w:rPr>
          <w:rFonts w:cstheme="minorHAnsi"/>
          <w:sz w:val="28"/>
          <w:szCs w:val="28"/>
        </w:rPr>
        <w:t xml:space="preserve"> suspect</w:t>
      </w:r>
      <w:r w:rsidR="00432A4D">
        <w:rPr>
          <w:rFonts w:cstheme="minorHAnsi"/>
          <w:sz w:val="28"/>
          <w:szCs w:val="28"/>
        </w:rPr>
        <w:t xml:space="preserve"> list</w:t>
      </w:r>
      <w:r w:rsidR="00795F29">
        <w:rPr>
          <w:rFonts w:cstheme="minorHAnsi"/>
          <w:sz w:val="28"/>
          <w:szCs w:val="28"/>
        </w:rPr>
        <w:t xml:space="preserve"> with Jovac</w:t>
      </w:r>
      <w:r w:rsidR="002E1F6A">
        <w:rPr>
          <w:rFonts w:cstheme="minorHAnsi"/>
          <w:sz w:val="28"/>
          <w:szCs w:val="28"/>
        </w:rPr>
        <w:t>, Van Zandt</w:t>
      </w:r>
      <w:r w:rsidR="004C0CCC">
        <w:rPr>
          <w:rFonts w:cstheme="minorHAnsi"/>
          <w:sz w:val="28"/>
          <w:szCs w:val="28"/>
        </w:rPr>
        <w:t xml:space="preserve"> and Reno Dave right behind</w:t>
      </w:r>
      <w:r w:rsidR="00432A4D">
        <w:rPr>
          <w:rFonts w:cstheme="minorHAnsi"/>
          <w:sz w:val="28"/>
          <w:szCs w:val="28"/>
        </w:rPr>
        <w:t xml:space="preserve">.   </w:t>
      </w:r>
    </w:p>
    <w:p w14:paraId="0FF0C9DA" w14:textId="77777777" w:rsidR="00432A4D" w:rsidRDefault="00432A4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237C5FC7" w14:textId="77777777" w:rsidR="00432A4D" w:rsidRDefault="00432A4D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432A4D">
        <w:rPr>
          <w:rFonts w:cstheme="minorHAnsi"/>
          <w:sz w:val="28"/>
          <w:szCs w:val="28"/>
          <w:u w:val="single"/>
        </w:rPr>
        <w:t>FINGERS TAPPING ON DESK</w:t>
      </w:r>
    </w:p>
    <w:p w14:paraId="757315E1" w14:textId="77777777" w:rsidR="00F914F6" w:rsidRDefault="00F914F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5B1B489B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914F6">
        <w:rPr>
          <w:rFonts w:cstheme="minorHAnsi"/>
          <w:sz w:val="28"/>
          <w:szCs w:val="28"/>
        </w:rPr>
        <w:t>BASS:</w:t>
      </w:r>
      <w:r w:rsidR="00F914F6">
        <w:rPr>
          <w:rFonts w:cstheme="minorHAnsi"/>
          <w:sz w:val="28"/>
          <w:szCs w:val="28"/>
        </w:rPr>
        <w:tab/>
      </w:r>
    </w:p>
    <w:p w14:paraId="40BD437E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914F6">
        <w:rPr>
          <w:rFonts w:cstheme="minorHAnsi"/>
          <w:sz w:val="28"/>
          <w:szCs w:val="28"/>
        </w:rPr>
        <w:t xml:space="preserve">(VO Informal) </w:t>
      </w:r>
    </w:p>
    <w:p w14:paraId="37D302CE" w14:textId="77777777" w:rsidR="00F914F6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914F6">
        <w:rPr>
          <w:rFonts w:cstheme="minorHAnsi"/>
          <w:sz w:val="28"/>
          <w:szCs w:val="28"/>
        </w:rPr>
        <w:t xml:space="preserve">I’m debating telling </w:t>
      </w:r>
      <w:r w:rsidR="00795F29">
        <w:rPr>
          <w:rFonts w:cstheme="minorHAnsi"/>
          <w:sz w:val="28"/>
          <w:szCs w:val="28"/>
        </w:rPr>
        <w:t>Waynewright</w:t>
      </w:r>
      <w:r w:rsidR="00F914F6">
        <w:rPr>
          <w:rFonts w:cstheme="minorHAnsi"/>
          <w:sz w:val="28"/>
          <w:szCs w:val="28"/>
        </w:rPr>
        <w:t xml:space="preserve"> about the contents of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914F6">
        <w:rPr>
          <w:rFonts w:cstheme="minorHAnsi"/>
          <w:sz w:val="28"/>
          <w:szCs w:val="28"/>
        </w:rPr>
        <w:t xml:space="preserve">drive. I think I may have actually come up with a much bette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914F6">
        <w:rPr>
          <w:rFonts w:cstheme="minorHAnsi"/>
          <w:sz w:val="28"/>
          <w:szCs w:val="28"/>
        </w:rPr>
        <w:t xml:space="preserve">use for it.  Something a wise Janitor once told me abou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914F6">
        <w:rPr>
          <w:rFonts w:cstheme="minorHAnsi"/>
          <w:sz w:val="28"/>
          <w:szCs w:val="28"/>
        </w:rPr>
        <w:t>hunting pr</w:t>
      </w:r>
      <w:r w:rsidR="004F3E57">
        <w:rPr>
          <w:rFonts w:cstheme="minorHAnsi"/>
          <w:sz w:val="28"/>
          <w:szCs w:val="28"/>
        </w:rPr>
        <w:t>e</w:t>
      </w:r>
      <w:r w:rsidR="00F914F6">
        <w:rPr>
          <w:rFonts w:cstheme="minorHAnsi"/>
          <w:sz w:val="28"/>
          <w:szCs w:val="28"/>
        </w:rPr>
        <w:t>y through the forest</w:t>
      </w:r>
      <w:r w:rsidR="006817AA">
        <w:rPr>
          <w:rFonts w:cstheme="minorHAnsi"/>
          <w:sz w:val="28"/>
          <w:szCs w:val="28"/>
        </w:rPr>
        <w:t>…</w:t>
      </w:r>
    </w:p>
    <w:p w14:paraId="351F5DFF" w14:textId="77777777" w:rsidR="00F914F6" w:rsidRDefault="00F914F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F65CC37" w14:textId="77777777" w:rsidR="00F914F6" w:rsidRDefault="00F914F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DC179C">
        <w:rPr>
          <w:rFonts w:cstheme="minorHAnsi"/>
          <w:sz w:val="28"/>
          <w:szCs w:val="28"/>
          <w:u w:val="single"/>
        </w:rPr>
        <w:t>BASE HUM FADES OUT</w:t>
      </w:r>
    </w:p>
    <w:p w14:paraId="4F5825E2" w14:textId="77777777" w:rsidR="00DC179C" w:rsidRDefault="00DC179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03B22905" w14:textId="77777777" w:rsidR="00DC179C" w:rsidRDefault="00DC179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DC179C">
        <w:rPr>
          <w:rFonts w:cstheme="minorHAnsi"/>
          <w:sz w:val="28"/>
          <w:szCs w:val="28"/>
          <w:u w:val="single"/>
        </w:rPr>
        <w:t xml:space="preserve">ROBOTIC VOICE: RECORDING STARTED.  LARGE CONFERENCE ROOM, MANY </w:t>
      </w:r>
      <w:r w:rsidR="00D91645" w:rsidRPr="00D91645">
        <w:rPr>
          <w:rFonts w:cstheme="minorHAnsi"/>
          <w:sz w:val="28"/>
          <w:szCs w:val="28"/>
        </w:rPr>
        <w:tab/>
      </w:r>
      <w:r w:rsidRPr="00DC179C">
        <w:rPr>
          <w:rFonts w:cstheme="minorHAnsi"/>
          <w:sz w:val="28"/>
          <w:szCs w:val="28"/>
          <w:u w:val="single"/>
        </w:rPr>
        <w:t>VOICE</w:t>
      </w:r>
      <w:r>
        <w:rPr>
          <w:rFonts w:cstheme="minorHAnsi"/>
          <w:sz w:val="28"/>
          <w:szCs w:val="28"/>
          <w:u w:val="single"/>
        </w:rPr>
        <w:t>S</w:t>
      </w:r>
      <w:r w:rsidRPr="00DC179C">
        <w:rPr>
          <w:rFonts w:cstheme="minorHAnsi"/>
          <w:sz w:val="28"/>
          <w:szCs w:val="28"/>
          <w:u w:val="single"/>
        </w:rPr>
        <w:t xml:space="preserve"> WITHIN CHATTING AMONGST THEMSELVES. </w:t>
      </w:r>
    </w:p>
    <w:p w14:paraId="64DC5717" w14:textId="77777777" w:rsidR="00F33601" w:rsidRDefault="00F33601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740608FC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33601">
        <w:rPr>
          <w:rFonts w:cstheme="minorHAnsi"/>
          <w:sz w:val="28"/>
          <w:szCs w:val="28"/>
        </w:rPr>
        <w:t>BASS:</w:t>
      </w:r>
      <w:r w:rsidR="00F33601">
        <w:rPr>
          <w:rFonts w:cstheme="minorHAnsi"/>
          <w:sz w:val="28"/>
          <w:szCs w:val="28"/>
        </w:rPr>
        <w:tab/>
      </w:r>
    </w:p>
    <w:p w14:paraId="2693A083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33601">
        <w:rPr>
          <w:rFonts w:cstheme="minorHAnsi"/>
          <w:sz w:val="28"/>
          <w:szCs w:val="28"/>
        </w:rPr>
        <w:t xml:space="preserve">(raised voice to gather attention) </w:t>
      </w:r>
    </w:p>
    <w:p w14:paraId="088189E6" w14:textId="77777777" w:rsidR="00FF3112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F3112">
        <w:rPr>
          <w:rFonts w:cstheme="minorHAnsi"/>
          <w:sz w:val="28"/>
          <w:szCs w:val="28"/>
        </w:rPr>
        <w:t>Let’s get started, please!</w:t>
      </w:r>
    </w:p>
    <w:p w14:paraId="6C93FAE5" w14:textId="77777777" w:rsidR="00FF3112" w:rsidRDefault="00FF3112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40D01D4" w14:textId="77777777" w:rsidR="00FF3112" w:rsidRPr="00FF3112" w:rsidRDefault="00FF3112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FF3112">
        <w:rPr>
          <w:rFonts w:cstheme="minorHAnsi"/>
          <w:sz w:val="28"/>
          <w:szCs w:val="28"/>
          <w:u w:val="single"/>
        </w:rPr>
        <w:t>CONVERSASTIONS COME TO A CLOSE</w:t>
      </w:r>
    </w:p>
    <w:p w14:paraId="020BE561" w14:textId="77777777" w:rsidR="00FF3112" w:rsidRDefault="00FF3112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D6B7908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F3112">
        <w:rPr>
          <w:rFonts w:cstheme="minorHAnsi"/>
          <w:sz w:val="28"/>
          <w:szCs w:val="28"/>
        </w:rPr>
        <w:t>BASS:</w:t>
      </w:r>
      <w:r w:rsidR="00FF3112">
        <w:rPr>
          <w:rFonts w:cstheme="minorHAnsi"/>
          <w:sz w:val="28"/>
          <w:szCs w:val="28"/>
        </w:rPr>
        <w:tab/>
      </w:r>
    </w:p>
    <w:p w14:paraId="3F0EE3A0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F3112">
        <w:rPr>
          <w:rFonts w:cstheme="minorHAnsi"/>
          <w:sz w:val="28"/>
          <w:szCs w:val="28"/>
        </w:rPr>
        <w:t xml:space="preserve">(Professional voice) </w:t>
      </w:r>
    </w:p>
    <w:p w14:paraId="393F590D" w14:textId="77777777" w:rsidR="00F33601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33601">
        <w:rPr>
          <w:rFonts w:cstheme="minorHAnsi"/>
          <w:sz w:val="28"/>
          <w:szCs w:val="28"/>
        </w:rPr>
        <w:t>Ladies, gentlemen &amp; those b</w:t>
      </w:r>
      <w:r w:rsidR="00FF3112">
        <w:rPr>
          <w:rFonts w:cstheme="minorHAnsi"/>
          <w:sz w:val="28"/>
          <w:szCs w:val="28"/>
        </w:rPr>
        <w:t xml:space="preserve">eyond the binary; thank you f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33601">
        <w:rPr>
          <w:rFonts w:cstheme="minorHAnsi"/>
          <w:sz w:val="28"/>
          <w:szCs w:val="28"/>
        </w:rPr>
        <w:t xml:space="preserve">gathering so quickly today. </w:t>
      </w:r>
      <w:r w:rsidR="00FF3112">
        <w:rPr>
          <w:rFonts w:cstheme="minorHAnsi"/>
          <w:sz w:val="28"/>
          <w:szCs w:val="28"/>
        </w:rPr>
        <w:t xml:space="preserve">I know there is a lot of informatio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F3112">
        <w:rPr>
          <w:rFonts w:cstheme="minorHAnsi"/>
          <w:sz w:val="28"/>
          <w:szCs w:val="28"/>
        </w:rPr>
        <w:t xml:space="preserve">swirling around in regard to my investigation. I know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F3112">
        <w:rPr>
          <w:rFonts w:cstheme="minorHAnsi"/>
          <w:sz w:val="28"/>
          <w:szCs w:val="28"/>
        </w:rPr>
        <w:t xml:space="preserve">especially for the ten of you who </w:t>
      </w:r>
      <w:r w:rsidR="00C876B9">
        <w:rPr>
          <w:rFonts w:cstheme="minorHAnsi"/>
          <w:sz w:val="28"/>
          <w:szCs w:val="28"/>
        </w:rPr>
        <w:t>should</w:t>
      </w:r>
      <w:r w:rsidR="00FF3112">
        <w:rPr>
          <w:rFonts w:cstheme="minorHAnsi"/>
          <w:sz w:val="28"/>
          <w:szCs w:val="28"/>
        </w:rPr>
        <w:t xml:space="preserve"> have departed</w:t>
      </w:r>
      <w:r w:rsidR="00C876B9">
        <w:rPr>
          <w:rFonts w:cstheme="minorHAnsi"/>
          <w:sz w:val="28"/>
          <w:szCs w:val="28"/>
        </w:rPr>
        <w:t xml:space="preserve"> </w:t>
      </w:r>
      <w:r w:rsidR="00C876B9">
        <w:rPr>
          <w:rFonts w:cstheme="minorHAnsi"/>
          <w:sz w:val="28"/>
          <w:szCs w:val="28"/>
        </w:rPr>
        <w:tab/>
      </w:r>
      <w:r w:rsidR="00C876B9">
        <w:rPr>
          <w:rFonts w:cstheme="minorHAnsi"/>
          <w:sz w:val="28"/>
          <w:szCs w:val="28"/>
        </w:rPr>
        <w:tab/>
      </w:r>
      <w:r w:rsidR="00C876B9">
        <w:rPr>
          <w:rFonts w:cstheme="minorHAnsi"/>
          <w:sz w:val="28"/>
          <w:szCs w:val="28"/>
        </w:rPr>
        <w:tab/>
      </w:r>
      <w:r w:rsidR="00C876B9">
        <w:rPr>
          <w:rFonts w:cstheme="minorHAnsi"/>
          <w:sz w:val="28"/>
          <w:szCs w:val="28"/>
        </w:rPr>
        <w:tab/>
        <w:t>already</w:t>
      </w:r>
      <w:r w:rsidR="00FF3112">
        <w:rPr>
          <w:rFonts w:cstheme="minorHAnsi"/>
          <w:sz w:val="28"/>
          <w:szCs w:val="28"/>
        </w:rPr>
        <w:t>, a lot has been asked of you.</w:t>
      </w:r>
    </w:p>
    <w:p w14:paraId="4E481F17" w14:textId="77777777" w:rsidR="00FF3112" w:rsidRDefault="00FF3112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FDD8741" w14:textId="77777777" w:rsidR="00795F29" w:rsidRDefault="00795F2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09A908C" w14:textId="77777777" w:rsidR="00795F29" w:rsidRDefault="00795F29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4A80CB9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F3112">
        <w:rPr>
          <w:rFonts w:cstheme="minorHAnsi"/>
          <w:sz w:val="28"/>
          <w:szCs w:val="28"/>
        </w:rPr>
        <w:t>JOSH:</w:t>
      </w:r>
      <w:r w:rsidR="00FF3112">
        <w:rPr>
          <w:rFonts w:cstheme="minorHAnsi"/>
          <w:sz w:val="28"/>
          <w:szCs w:val="28"/>
        </w:rPr>
        <w:tab/>
      </w:r>
    </w:p>
    <w:p w14:paraId="2DFCE216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F3112">
        <w:rPr>
          <w:rFonts w:cstheme="minorHAnsi"/>
          <w:sz w:val="28"/>
          <w:szCs w:val="28"/>
        </w:rPr>
        <w:t xml:space="preserve">(from back of room) </w:t>
      </w:r>
    </w:p>
    <w:p w14:paraId="597A2767" w14:textId="77777777" w:rsidR="00FF3112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T</w:t>
      </w:r>
      <w:r w:rsidR="00FF3112">
        <w:rPr>
          <w:rFonts w:cstheme="minorHAnsi"/>
          <w:sz w:val="28"/>
          <w:szCs w:val="28"/>
        </w:rPr>
        <w:t>oo much!</w:t>
      </w:r>
    </w:p>
    <w:p w14:paraId="3E468A36" w14:textId="77777777" w:rsidR="00FF3112" w:rsidRDefault="00FF3112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33113C2" w14:textId="77777777" w:rsidR="00FF3112" w:rsidRPr="006817AA" w:rsidRDefault="00FF3112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6817AA">
        <w:rPr>
          <w:rFonts w:cstheme="minorHAnsi"/>
          <w:sz w:val="28"/>
          <w:szCs w:val="28"/>
          <w:u w:val="single"/>
        </w:rPr>
        <w:t xml:space="preserve">SLIGHT MURMURING FROM CROWD </w:t>
      </w:r>
    </w:p>
    <w:p w14:paraId="7CCFC0A8" w14:textId="77777777" w:rsidR="00FF3112" w:rsidRDefault="00FF3112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91EDC4D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F3112">
        <w:rPr>
          <w:rFonts w:cstheme="minorHAnsi"/>
          <w:sz w:val="28"/>
          <w:szCs w:val="28"/>
        </w:rPr>
        <w:t>BASS:</w:t>
      </w:r>
      <w:r w:rsidR="00FF3112">
        <w:rPr>
          <w:rFonts w:cstheme="minorHAnsi"/>
          <w:sz w:val="28"/>
          <w:szCs w:val="28"/>
        </w:rPr>
        <w:tab/>
      </w:r>
    </w:p>
    <w:p w14:paraId="3FF645C6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F3112">
        <w:rPr>
          <w:rFonts w:cstheme="minorHAnsi"/>
          <w:sz w:val="28"/>
          <w:szCs w:val="28"/>
        </w:rPr>
        <w:t>(calming)</w:t>
      </w:r>
    </w:p>
    <w:p w14:paraId="65DF8190" w14:textId="77777777" w:rsidR="00FF3112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 w:rsidR="00FF3112">
        <w:rPr>
          <w:rFonts w:cstheme="minorHAnsi"/>
          <w:sz w:val="28"/>
          <w:szCs w:val="28"/>
        </w:rPr>
        <w:t xml:space="preserve"> I know, I know Mr. Nichols and I am not oblivious to this.  It’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F3112">
        <w:rPr>
          <w:rFonts w:cstheme="minorHAnsi"/>
          <w:sz w:val="28"/>
          <w:szCs w:val="28"/>
        </w:rPr>
        <w:t xml:space="preserve">in part why I asked </w:t>
      </w:r>
      <w:r w:rsidR="00F82E33">
        <w:rPr>
          <w:rFonts w:cstheme="minorHAnsi"/>
          <w:sz w:val="28"/>
          <w:szCs w:val="28"/>
        </w:rPr>
        <w:t xml:space="preserve">all remaining thirty winterovers &amp; Ms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82E33">
        <w:rPr>
          <w:rFonts w:cstheme="minorHAnsi"/>
          <w:sz w:val="28"/>
          <w:szCs w:val="28"/>
        </w:rPr>
        <w:t xml:space="preserve">Derecha to attend today. So I can provide you with update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82E33">
        <w:rPr>
          <w:rFonts w:cstheme="minorHAnsi"/>
          <w:sz w:val="28"/>
          <w:szCs w:val="28"/>
        </w:rPr>
        <w:t xml:space="preserve">and while I may not be able to go into specifics, it wa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82E33">
        <w:rPr>
          <w:rFonts w:cstheme="minorHAnsi"/>
          <w:sz w:val="28"/>
          <w:szCs w:val="28"/>
        </w:rPr>
        <w:t xml:space="preserve">suggested that </w:t>
      </w:r>
      <w:r w:rsidR="004F3E57">
        <w:rPr>
          <w:rFonts w:cstheme="minorHAnsi"/>
          <w:sz w:val="28"/>
          <w:szCs w:val="28"/>
        </w:rPr>
        <w:t>providing</w:t>
      </w:r>
      <w:r w:rsidR="00F82E33">
        <w:rPr>
          <w:rFonts w:cstheme="minorHAnsi"/>
          <w:sz w:val="28"/>
          <w:szCs w:val="28"/>
        </w:rPr>
        <w:t xml:space="preserve"> some insight may help the overall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82E33">
        <w:rPr>
          <w:rFonts w:cstheme="minorHAnsi"/>
          <w:sz w:val="28"/>
          <w:szCs w:val="28"/>
        </w:rPr>
        <w:t xml:space="preserve">process. </w:t>
      </w:r>
    </w:p>
    <w:p w14:paraId="4A7A59D6" w14:textId="77777777" w:rsidR="00F82E33" w:rsidRDefault="00F82E33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D54F7E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>MALE VOICE:</w:t>
      </w:r>
      <w:r w:rsidR="00A243E8">
        <w:rPr>
          <w:rFonts w:cstheme="minorHAnsi"/>
          <w:sz w:val="28"/>
          <w:szCs w:val="28"/>
        </w:rPr>
        <w:tab/>
      </w:r>
    </w:p>
    <w:p w14:paraId="5C576C10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 xml:space="preserve">(frustrated) </w:t>
      </w:r>
    </w:p>
    <w:p w14:paraId="20D9931B" w14:textId="77777777" w:rsidR="00F82E33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>Am I leaving soon or what?</w:t>
      </w:r>
    </w:p>
    <w:p w14:paraId="55ED3EDC" w14:textId="77777777" w:rsidR="00A243E8" w:rsidRDefault="00A243E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99165C7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>BASS:</w:t>
      </w:r>
      <w:r w:rsidR="00A243E8">
        <w:rPr>
          <w:rFonts w:cstheme="minorHAnsi"/>
          <w:sz w:val="28"/>
          <w:szCs w:val="28"/>
        </w:rPr>
        <w:tab/>
      </w:r>
    </w:p>
    <w:p w14:paraId="29FA2D54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 xml:space="preserve">(calming) </w:t>
      </w:r>
    </w:p>
    <w:p w14:paraId="7DA9C588" w14:textId="77777777" w:rsidR="00A243E8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 xml:space="preserve">I’m working with an incredible number of resources a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 xml:space="preserve">assistance from the Marshal’s service, FBI as well as NSF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>personal to expedite the search for Doctor Rodney’s killer.</w:t>
      </w:r>
    </w:p>
    <w:p w14:paraId="750BE053" w14:textId="77777777" w:rsidR="00A243E8" w:rsidRDefault="00A243E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3A9BBF9" w14:textId="77777777" w:rsidR="00D91645" w:rsidRDefault="00A243E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</w:t>
      </w:r>
      <w:r w:rsidR="00D91645">
        <w:rPr>
          <w:rFonts w:cstheme="minorHAnsi"/>
          <w:sz w:val="28"/>
          <w:szCs w:val="28"/>
        </w:rPr>
        <w:tab/>
      </w:r>
      <w:r w:rsidR="00D91645">
        <w:rPr>
          <w:rFonts w:cstheme="minorHAnsi"/>
          <w:sz w:val="28"/>
          <w:szCs w:val="28"/>
        </w:rPr>
        <w:tab/>
      </w:r>
      <w:r w:rsidR="00D91645">
        <w:rPr>
          <w:rFonts w:cstheme="minorHAnsi"/>
          <w:sz w:val="28"/>
          <w:szCs w:val="28"/>
        </w:rPr>
        <w:tab/>
      </w:r>
      <w:r w:rsidR="00D91645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>LARRY:</w:t>
      </w:r>
      <w:r>
        <w:rPr>
          <w:rFonts w:cstheme="minorHAnsi"/>
          <w:sz w:val="28"/>
          <w:szCs w:val="28"/>
        </w:rPr>
        <w:tab/>
      </w:r>
    </w:p>
    <w:p w14:paraId="019D27FC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 xml:space="preserve">(sarcastic) </w:t>
      </w:r>
    </w:p>
    <w:p w14:paraId="0513B0F0" w14:textId="77777777" w:rsidR="00A243E8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 xml:space="preserve">What a wonderful idea </w:t>
      </w:r>
      <w:r w:rsidR="00A243E8" w:rsidRPr="00795F29">
        <w:rPr>
          <w:rFonts w:cstheme="minorHAnsi"/>
          <w:b/>
          <w:sz w:val="28"/>
          <w:szCs w:val="28"/>
        </w:rPr>
        <w:t>DEPUTY</w:t>
      </w:r>
      <w:r w:rsidR="00A243E8">
        <w:rPr>
          <w:rFonts w:cstheme="minorHAnsi"/>
          <w:sz w:val="28"/>
          <w:szCs w:val="28"/>
        </w:rPr>
        <w:t xml:space="preserve"> Marshal, I’m glad it just cam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>to you!</w:t>
      </w:r>
    </w:p>
    <w:p w14:paraId="5F77981E" w14:textId="77777777" w:rsidR="00A243E8" w:rsidRDefault="00A243E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A138D54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>BASS:</w:t>
      </w:r>
      <w:r w:rsidR="00A243E8">
        <w:rPr>
          <w:rFonts w:cstheme="minorHAnsi"/>
          <w:sz w:val="28"/>
          <w:szCs w:val="28"/>
        </w:rPr>
        <w:tab/>
      </w:r>
    </w:p>
    <w:p w14:paraId="2B217C40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 xml:space="preserve">(irked) </w:t>
      </w:r>
    </w:p>
    <w:p w14:paraId="3EA86796" w14:textId="77777777" w:rsidR="00A243E8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 w:rsidR="00A243E8">
        <w:rPr>
          <w:rFonts w:cstheme="minorHAnsi"/>
          <w:sz w:val="28"/>
          <w:szCs w:val="28"/>
        </w:rPr>
        <w:t>ermm</w:t>
      </w:r>
      <w:proofErr w:type="spellEnd"/>
      <w:r w:rsidR="00A243E8">
        <w:rPr>
          <w:rFonts w:cstheme="minorHAnsi"/>
          <w:sz w:val="28"/>
          <w:szCs w:val="28"/>
        </w:rPr>
        <w:t xml:space="preserve">! </w:t>
      </w:r>
      <w:r w:rsidR="00A243E8" w:rsidRPr="00795F29">
        <w:rPr>
          <w:rFonts w:cstheme="minorHAnsi"/>
          <w:i/>
          <w:sz w:val="28"/>
          <w:szCs w:val="28"/>
        </w:rPr>
        <w:t>(deep breath, holding his anger in).</w:t>
      </w:r>
      <w:r w:rsidR="00A243E8">
        <w:rPr>
          <w:rFonts w:cstheme="minorHAnsi"/>
          <w:sz w:val="28"/>
          <w:szCs w:val="28"/>
        </w:rPr>
        <w:t xml:space="preserve"> Recently, during a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>review of Do</w:t>
      </w:r>
      <w:r w:rsidR="006817AA">
        <w:rPr>
          <w:rFonts w:cstheme="minorHAnsi"/>
          <w:sz w:val="28"/>
          <w:szCs w:val="28"/>
        </w:rPr>
        <w:t>ctor Rodney’s berth and person a</w:t>
      </w:r>
      <w:r w:rsidR="00A243E8">
        <w:rPr>
          <w:rFonts w:cstheme="minorHAnsi"/>
          <w:sz w:val="28"/>
          <w:szCs w:val="28"/>
        </w:rPr>
        <w:t>ffect</w:t>
      </w:r>
      <w:r w:rsidR="006817AA">
        <w:rPr>
          <w:rFonts w:cstheme="minorHAnsi"/>
          <w:sz w:val="28"/>
          <w:szCs w:val="28"/>
        </w:rPr>
        <w:t>s</w:t>
      </w:r>
      <w:r w:rsidR="00A243E8">
        <w:rPr>
          <w:rFonts w:cstheme="minorHAnsi"/>
          <w:sz w:val="28"/>
          <w:szCs w:val="28"/>
        </w:rPr>
        <w:t xml:space="preserve"> as the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 xml:space="preserve">were being packaged for return to his family, we came upon a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>item which had been hidden.</w:t>
      </w:r>
    </w:p>
    <w:p w14:paraId="5D9AB224" w14:textId="77777777" w:rsidR="00A243E8" w:rsidRDefault="00A243E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2B10851" w14:textId="77777777" w:rsidR="00A243E8" w:rsidRDefault="00A243E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A243E8">
        <w:rPr>
          <w:rFonts w:cstheme="minorHAnsi"/>
          <w:sz w:val="28"/>
          <w:szCs w:val="28"/>
          <w:u w:val="single"/>
        </w:rPr>
        <w:t>SLIGHT CROWD MURMER</w:t>
      </w:r>
    </w:p>
    <w:p w14:paraId="2C98BADB" w14:textId="77777777" w:rsidR="00A243E8" w:rsidRDefault="00A243E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7A453C92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 w:rsidRPr="00A243E8">
        <w:rPr>
          <w:rFonts w:cstheme="minorHAnsi"/>
          <w:sz w:val="28"/>
          <w:szCs w:val="28"/>
        </w:rPr>
        <w:t>SONDRA:</w:t>
      </w:r>
      <w:r w:rsidR="00A243E8">
        <w:rPr>
          <w:rFonts w:cstheme="minorHAnsi"/>
          <w:sz w:val="28"/>
          <w:szCs w:val="28"/>
        </w:rPr>
        <w:tab/>
      </w:r>
    </w:p>
    <w:p w14:paraId="4D31A526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 xml:space="preserve">(Curious) </w:t>
      </w:r>
    </w:p>
    <w:p w14:paraId="0499833E" w14:textId="77777777" w:rsidR="00A243E8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 xml:space="preserve">What was it (distorted) that you found?(End distortion) </w:t>
      </w:r>
    </w:p>
    <w:p w14:paraId="104C8C3C" w14:textId="77777777" w:rsidR="00A243E8" w:rsidRDefault="00A243E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3ACA1CD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>LARRY:</w:t>
      </w:r>
      <w:r w:rsidR="00A243E8">
        <w:rPr>
          <w:rFonts w:cstheme="minorHAnsi"/>
          <w:sz w:val="28"/>
          <w:szCs w:val="28"/>
        </w:rPr>
        <w:tab/>
      </w:r>
    </w:p>
    <w:p w14:paraId="70C824AA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 xml:space="preserve">(stern curiosity) </w:t>
      </w:r>
    </w:p>
    <w:p w14:paraId="49337CE0" w14:textId="77777777" w:rsidR="00A243E8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 w:rsidR="00A243E8">
        <w:rPr>
          <w:rFonts w:cstheme="minorHAnsi"/>
          <w:sz w:val="28"/>
          <w:szCs w:val="28"/>
        </w:rPr>
        <w:t>What item?</w:t>
      </w:r>
    </w:p>
    <w:p w14:paraId="574A8599" w14:textId="77777777" w:rsidR="00A243E8" w:rsidRDefault="00A243E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0F431D2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24102">
        <w:rPr>
          <w:rFonts w:cstheme="minorHAnsi"/>
          <w:sz w:val="28"/>
          <w:szCs w:val="28"/>
        </w:rPr>
        <w:t>BASS:</w:t>
      </w:r>
      <w:r w:rsidR="00824102">
        <w:rPr>
          <w:rFonts w:cstheme="minorHAnsi"/>
          <w:sz w:val="28"/>
          <w:szCs w:val="28"/>
        </w:rPr>
        <w:tab/>
      </w:r>
    </w:p>
    <w:p w14:paraId="13282D11" w14:textId="77777777" w:rsidR="00D91645" w:rsidRP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24102" w:rsidRPr="00D91645">
        <w:rPr>
          <w:rFonts w:cstheme="minorHAnsi"/>
          <w:sz w:val="28"/>
          <w:szCs w:val="28"/>
        </w:rPr>
        <w:t xml:space="preserve">(cautious) </w:t>
      </w:r>
    </w:p>
    <w:p w14:paraId="0755AE9C" w14:textId="77777777" w:rsidR="00A243E8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D91645">
        <w:rPr>
          <w:rFonts w:cstheme="minorHAnsi"/>
          <w:sz w:val="28"/>
          <w:szCs w:val="28"/>
        </w:rPr>
        <w:tab/>
      </w:r>
      <w:r w:rsidRPr="00D91645">
        <w:rPr>
          <w:rFonts w:cstheme="minorHAnsi"/>
          <w:sz w:val="28"/>
          <w:szCs w:val="28"/>
        </w:rPr>
        <w:tab/>
      </w:r>
      <w:r w:rsidR="00824102" w:rsidRPr="00D91645">
        <w:rPr>
          <w:rFonts w:cstheme="minorHAnsi"/>
          <w:sz w:val="28"/>
          <w:szCs w:val="28"/>
        </w:rPr>
        <w:t xml:space="preserve">I can’t really go into specifics on what was discovered.  What I </w:t>
      </w:r>
      <w:r w:rsidRPr="00D91645">
        <w:rPr>
          <w:rFonts w:cstheme="minorHAnsi"/>
          <w:sz w:val="28"/>
          <w:szCs w:val="28"/>
        </w:rPr>
        <w:tab/>
      </w:r>
      <w:r w:rsidRPr="00D91645">
        <w:rPr>
          <w:rFonts w:cstheme="minorHAnsi"/>
          <w:sz w:val="28"/>
          <w:szCs w:val="28"/>
        </w:rPr>
        <w:tab/>
      </w:r>
      <w:r w:rsidRPr="00D91645">
        <w:rPr>
          <w:rFonts w:cstheme="minorHAnsi"/>
          <w:sz w:val="28"/>
          <w:szCs w:val="28"/>
        </w:rPr>
        <w:tab/>
      </w:r>
      <w:r w:rsidR="00824102" w:rsidRPr="00D91645">
        <w:rPr>
          <w:rFonts w:cstheme="minorHAnsi"/>
          <w:sz w:val="28"/>
          <w:szCs w:val="28"/>
        </w:rPr>
        <w:t xml:space="preserve">can tell you is that if this item provides the answers I think it </w:t>
      </w:r>
      <w:r w:rsidRPr="00D91645">
        <w:rPr>
          <w:rFonts w:cstheme="minorHAnsi"/>
          <w:sz w:val="28"/>
          <w:szCs w:val="28"/>
        </w:rPr>
        <w:tab/>
      </w:r>
      <w:r w:rsidRPr="00D91645">
        <w:rPr>
          <w:rFonts w:cstheme="minorHAnsi"/>
          <w:sz w:val="28"/>
          <w:szCs w:val="28"/>
        </w:rPr>
        <w:tab/>
      </w:r>
      <w:r w:rsidRPr="00D91645">
        <w:rPr>
          <w:rFonts w:cstheme="minorHAnsi"/>
          <w:sz w:val="28"/>
          <w:szCs w:val="28"/>
        </w:rPr>
        <w:tab/>
      </w:r>
      <w:r w:rsidR="00824102" w:rsidRPr="00D91645">
        <w:rPr>
          <w:rFonts w:cstheme="minorHAnsi"/>
          <w:sz w:val="28"/>
          <w:szCs w:val="28"/>
        </w:rPr>
        <w:t xml:space="preserve">can, I may be able to use that information to swiftly zero in on </w:t>
      </w:r>
      <w:r w:rsidRPr="00D91645">
        <w:rPr>
          <w:rFonts w:cstheme="minorHAnsi"/>
          <w:sz w:val="28"/>
          <w:szCs w:val="28"/>
        </w:rPr>
        <w:tab/>
      </w:r>
      <w:r w:rsidRPr="00D91645">
        <w:rPr>
          <w:rFonts w:cstheme="minorHAnsi"/>
          <w:sz w:val="28"/>
          <w:szCs w:val="28"/>
        </w:rPr>
        <w:tab/>
      </w:r>
      <w:r w:rsidRPr="00D91645">
        <w:rPr>
          <w:rFonts w:cstheme="minorHAnsi"/>
          <w:sz w:val="28"/>
          <w:szCs w:val="28"/>
        </w:rPr>
        <w:tab/>
      </w:r>
      <w:r w:rsidR="00824102" w:rsidRPr="00D91645">
        <w:rPr>
          <w:rFonts w:cstheme="minorHAnsi"/>
          <w:sz w:val="28"/>
          <w:szCs w:val="28"/>
        </w:rPr>
        <w:t>our killer.</w:t>
      </w:r>
    </w:p>
    <w:p w14:paraId="7D184A72" w14:textId="77777777" w:rsidR="00824102" w:rsidRDefault="00824102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7ECE4F6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817AA">
        <w:rPr>
          <w:rFonts w:cstheme="minorHAnsi"/>
          <w:sz w:val="28"/>
          <w:szCs w:val="28"/>
        </w:rPr>
        <w:t>CHERYL-LYNN</w:t>
      </w:r>
      <w:r w:rsidR="00962FB3">
        <w:rPr>
          <w:rFonts w:cstheme="minorHAnsi"/>
          <w:sz w:val="28"/>
          <w:szCs w:val="28"/>
        </w:rPr>
        <w:t>:</w:t>
      </w:r>
      <w:r w:rsidR="00962FB3">
        <w:rPr>
          <w:rFonts w:cstheme="minorHAnsi"/>
          <w:sz w:val="28"/>
          <w:szCs w:val="28"/>
        </w:rPr>
        <w:tab/>
      </w:r>
    </w:p>
    <w:p w14:paraId="46187A6C" w14:textId="77777777" w:rsidR="00962FB3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>I</w:t>
      </w:r>
      <w:r w:rsidR="006817AA">
        <w:rPr>
          <w:rFonts w:cstheme="minorHAnsi"/>
          <w:sz w:val="28"/>
          <w:szCs w:val="28"/>
        </w:rPr>
        <w:t>s</w:t>
      </w:r>
      <w:r w:rsidR="00962FB3">
        <w:rPr>
          <w:rFonts w:cstheme="minorHAnsi"/>
          <w:sz w:val="28"/>
          <w:szCs w:val="28"/>
        </w:rPr>
        <w:t xml:space="preserve"> this about the purple </w:t>
      </w:r>
      <w:proofErr w:type="spellStart"/>
      <w:r w:rsidR="00962FB3">
        <w:rPr>
          <w:rFonts w:cstheme="minorHAnsi"/>
          <w:sz w:val="28"/>
          <w:szCs w:val="28"/>
        </w:rPr>
        <w:t>thumbdrive</w:t>
      </w:r>
      <w:proofErr w:type="spellEnd"/>
      <w:r w:rsidR="00962FB3">
        <w:rPr>
          <w:rFonts w:cstheme="minorHAnsi"/>
          <w:sz w:val="28"/>
          <w:szCs w:val="28"/>
        </w:rPr>
        <w:t>?</w:t>
      </w:r>
    </w:p>
    <w:p w14:paraId="341D5EE5" w14:textId="77777777" w:rsidR="00D91645" w:rsidRDefault="00962FB3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65CE52FA" w14:textId="77777777" w:rsidR="00962FB3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962FB3" w:rsidRPr="00962FB3">
        <w:rPr>
          <w:rFonts w:cstheme="minorHAnsi"/>
          <w:sz w:val="28"/>
          <w:szCs w:val="28"/>
          <w:u w:val="single"/>
        </w:rPr>
        <w:t>CROWD MURMUR</w:t>
      </w:r>
    </w:p>
    <w:p w14:paraId="37522E37" w14:textId="77777777" w:rsidR="00962FB3" w:rsidRDefault="00962FB3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66C3D54F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 w:rsidRPr="00962FB3">
        <w:rPr>
          <w:rFonts w:cstheme="minorHAnsi"/>
          <w:sz w:val="28"/>
          <w:szCs w:val="28"/>
        </w:rPr>
        <w:t>THOMAS:</w:t>
      </w:r>
      <w:r w:rsidR="00962FB3">
        <w:rPr>
          <w:rFonts w:cstheme="minorHAnsi"/>
          <w:sz w:val="28"/>
          <w:szCs w:val="28"/>
        </w:rPr>
        <w:tab/>
      </w:r>
    </w:p>
    <w:p w14:paraId="01DB3608" w14:textId="77777777" w:rsidR="00962FB3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proofErr w:type="gramStart"/>
      <w:r w:rsidR="00962FB3">
        <w:rPr>
          <w:rFonts w:cstheme="minorHAnsi"/>
          <w:sz w:val="28"/>
          <w:szCs w:val="28"/>
        </w:rPr>
        <w:t>wellll</w:t>
      </w:r>
      <w:proofErr w:type="spellEnd"/>
      <w:proofErr w:type="gramEnd"/>
      <w:r w:rsidR="00962FB3">
        <w:rPr>
          <w:rFonts w:cstheme="minorHAnsi"/>
          <w:sz w:val="28"/>
          <w:szCs w:val="28"/>
        </w:rPr>
        <w:t xml:space="preserve"> I heard that too!</w:t>
      </w:r>
    </w:p>
    <w:p w14:paraId="51B48DD2" w14:textId="77777777" w:rsidR="00962FB3" w:rsidRDefault="00962FB3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6B1A4FC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>MALE VOICE:</w:t>
      </w:r>
      <w:r w:rsidR="00962FB3">
        <w:rPr>
          <w:rFonts w:cstheme="minorHAnsi"/>
          <w:sz w:val="28"/>
          <w:szCs w:val="28"/>
        </w:rPr>
        <w:tab/>
      </w:r>
    </w:p>
    <w:p w14:paraId="38130D0C" w14:textId="77777777" w:rsidR="00962FB3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>Me too.</w:t>
      </w:r>
    </w:p>
    <w:p w14:paraId="4DE8535C" w14:textId="68F35DFD" w:rsidR="00962FB3" w:rsidRDefault="00962FB3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B69A33A" w14:textId="044BDEFD" w:rsidR="00393318" w:rsidRDefault="0039331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BASS</w:t>
      </w:r>
    </w:p>
    <w:p w14:paraId="6DB64E06" w14:textId="1842FE21" w:rsidR="00393318" w:rsidRDefault="0039331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I’m sorry but I can’t confirm nor deny….</w:t>
      </w:r>
    </w:p>
    <w:p w14:paraId="0661E6D4" w14:textId="77777777" w:rsidR="00393318" w:rsidRDefault="0039331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64B2B25" w14:textId="2635D000" w:rsidR="0085261F" w:rsidRDefault="0085261F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NIC</w:t>
      </w:r>
    </w:p>
    <w:p w14:paraId="00F43817" w14:textId="77777777" w:rsidR="0085261F" w:rsidRDefault="0085261F" w:rsidP="0085261F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Was it in the cabinet, or taped underneath, cause I </w:t>
      </w:r>
      <w:proofErr w:type="gramStart"/>
      <w:r>
        <w:rPr>
          <w:rFonts w:cstheme="minorHAnsi"/>
          <w:sz w:val="28"/>
          <w:szCs w:val="28"/>
        </w:rPr>
        <w:t>heard</w:t>
      </w:r>
      <w:proofErr w:type="gramEnd"/>
      <w:r>
        <w:rPr>
          <w:rFonts w:cstheme="minorHAnsi"/>
          <w:sz w:val="28"/>
          <w:szCs w:val="28"/>
        </w:rPr>
        <w:t xml:space="preserve">  </w:t>
      </w:r>
    </w:p>
    <w:p w14:paraId="797962CB" w14:textId="5D1BEAB7" w:rsidR="0085261F" w:rsidRDefault="0085261F" w:rsidP="0085261F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both?</w:t>
      </w:r>
    </w:p>
    <w:p w14:paraId="13084733" w14:textId="2C52CD57" w:rsidR="00393318" w:rsidRDefault="00393318" w:rsidP="0085261F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F9C5CE4" w14:textId="77777777" w:rsidR="002E1F6A" w:rsidRDefault="002E1F6A" w:rsidP="0085261F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DC7AAE5" w14:textId="6B1974E4" w:rsidR="00393318" w:rsidRDefault="00393318" w:rsidP="0085261F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BASS</w:t>
      </w:r>
    </w:p>
    <w:p w14:paraId="4AA62EBC" w14:textId="78C9F856" w:rsidR="00393318" w:rsidRDefault="00393318" w:rsidP="0085261F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I can’t really go into details at….</w:t>
      </w:r>
    </w:p>
    <w:p w14:paraId="0FE0A13D" w14:textId="3F605FCD" w:rsidR="0085261F" w:rsidRDefault="0085261F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F4810DA" w14:textId="50CEB58D" w:rsidR="0085261F" w:rsidRDefault="0085261F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bookmarkStart w:id="0" w:name="_Hlk83106967"/>
      <w:r>
        <w:rPr>
          <w:rFonts w:cstheme="minorHAnsi"/>
          <w:sz w:val="28"/>
          <w:szCs w:val="28"/>
        </w:rPr>
        <w:t>FEMALE VOICE:</w:t>
      </w:r>
    </w:p>
    <w:p w14:paraId="2517BFA9" w14:textId="3973DBD6" w:rsidR="0085261F" w:rsidRDefault="0085261F" w:rsidP="002E6695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Keenan said it had hidden video footage</w:t>
      </w:r>
      <w:r w:rsidR="00393318">
        <w:rPr>
          <w:rFonts w:cstheme="minorHAnsi"/>
          <w:sz w:val="28"/>
          <w:szCs w:val="28"/>
        </w:rPr>
        <w:t>, is that true</w:t>
      </w:r>
      <w:r w:rsidR="00410514">
        <w:rPr>
          <w:rFonts w:cstheme="minorHAnsi"/>
          <w:sz w:val="28"/>
          <w:szCs w:val="28"/>
        </w:rPr>
        <w:t xml:space="preserve"> Deputy Marshal?</w:t>
      </w:r>
    </w:p>
    <w:bookmarkEnd w:id="0"/>
    <w:p w14:paraId="2A669671" w14:textId="65185970" w:rsidR="0085261F" w:rsidRDefault="0085261F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722C03BD" w14:textId="33A686E9" w:rsidR="0085261F" w:rsidRDefault="0085261F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MALE VOICE</w:t>
      </w:r>
    </w:p>
    <w:p w14:paraId="16925B55" w14:textId="774906E8" w:rsidR="0085261F" w:rsidRDefault="0085261F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Keenan also thinks Tupac faked his own death.</w:t>
      </w:r>
    </w:p>
    <w:p w14:paraId="479AE24D" w14:textId="77777777" w:rsidR="00393318" w:rsidRDefault="00393318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5F6A6DE" w14:textId="0B356F9F" w:rsidR="0085261F" w:rsidRDefault="0085261F" w:rsidP="0085261F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SANDRA</w:t>
      </w:r>
    </w:p>
    <w:p w14:paraId="3EA003B9" w14:textId="77777777" w:rsidR="00393318" w:rsidRDefault="0085261F" w:rsidP="0085261F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Wait…Tupac’s dead?</w:t>
      </w:r>
      <w:r w:rsidR="0071120C">
        <w:rPr>
          <w:rFonts w:cstheme="minorHAnsi"/>
          <w:sz w:val="28"/>
          <w:szCs w:val="28"/>
        </w:rPr>
        <w:t xml:space="preserve">  (distortion) When did this happen? </w:t>
      </w:r>
    </w:p>
    <w:p w14:paraId="1C07E1BC" w14:textId="067AC270" w:rsidR="0085261F" w:rsidRDefault="00393318" w:rsidP="0085261F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1120C">
        <w:rPr>
          <w:rFonts w:cstheme="minorHAnsi"/>
          <w:sz w:val="28"/>
          <w:szCs w:val="28"/>
        </w:rPr>
        <w:t>(distortion)</w:t>
      </w:r>
    </w:p>
    <w:p w14:paraId="77A6FD1F" w14:textId="77777777" w:rsidR="0085261F" w:rsidRDefault="0085261F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4D2CDA1" w14:textId="77777777" w:rsidR="00962FB3" w:rsidRDefault="00962FB3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962FB3">
        <w:rPr>
          <w:rFonts w:cstheme="minorHAnsi"/>
          <w:sz w:val="28"/>
          <w:szCs w:val="28"/>
          <w:u w:val="single"/>
        </w:rPr>
        <w:t>2SP</w:t>
      </w:r>
    </w:p>
    <w:p w14:paraId="06279832" w14:textId="77777777" w:rsidR="00962FB3" w:rsidRDefault="00962FB3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38066F8F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 w:rsidRPr="00962FB3">
        <w:rPr>
          <w:rFonts w:cstheme="minorHAnsi"/>
          <w:sz w:val="28"/>
          <w:szCs w:val="28"/>
        </w:rPr>
        <w:t>BASS</w:t>
      </w:r>
      <w:r w:rsidR="00962FB3">
        <w:rPr>
          <w:rFonts w:cstheme="minorHAnsi"/>
          <w:sz w:val="28"/>
          <w:szCs w:val="28"/>
        </w:rPr>
        <w:t>:</w:t>
      </w:r>
      <w:r w:rsidR="00962FB3">
        <w:rPr>
          <w:rFonts w:cstheme="minorHAnsi"/>
          <w:sz w:val="28"/>
          <w:szCs w:val="28"/>
        </w:rPr>
        <w:tab/>
      </w:r>
    </w:p>
    <w:p w14:paraId="69F2A008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 xml:space="preserve">(frustrated) </w:t>
      </w:r>
    </w:p>
    <w:p w14:paraId="1BF24001" w14:textId="77777777" w:rsidR="00962FB3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gramStart"/>
      <w:r w:rsidR="00962FB3">
        <w:rPr>
          <w:rFonts w:cstheme="minorHAnsi"/>
          <w:sz w:val="28"/>
          <w:szCs w:val="28"/>
        </w:rPr>
        <w:t>Seriously</w:t>
      </w:r>
      <w:r w:rsidR="006817AA">
        <w:rPr>
          <w:rFonts w:cstheme="minorHAnsi"/>
          <w:sz w:val="28"/>
          <w:szCs w:val="28"/>
        </w:rPr>
        <w:t>;</w:t>
      </w:r>
      <w:proofErr w:type="gramEnd"/>
      <w:r w:rsidR="006817AA">
        <w:rPr>
          <w:rFonts w:cstheme="minorHAnsi"/>
          <w:sz w:val="28"/>
          <w:szCs w:val="28"/>
        </w:rPr>
        <w:t xml:space="preserve"> </w:t>
      </w:r>
      <w:r w:rsidR="00962FB3">
        <w:rPr>
          <w:rFonts w:cstheme="minorHAnsi"/>
          <w:sz w:val="28"/>
          <w:szCs w:val="28"/>
        </w:rPr>
        <w:t>guys?</w:t>
      </w:r>
    </w:p>
    <w:p w14:paraId="54AF0632" w14:textId="77777777" w:rsidR="0071120C" w:rsidRDefault="0071120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DE47E98" w14:textId="6D28E390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>ZEKE:</w:t>
      </w:r>
      <w:r w:rsidR="00962FB3">
        <w:rPr>
          <w:rFonts w:cstheme="minorHAnsi"/>
          <w:sz w:val="28"/>
          <w:szCs w:val="28"/>
        </w:rPr>
        <w:tab/>
      </w:r>
    </w:p>
    <w:p w14:paraId="31D96350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 xml:space="preserve">(apologetic) </w:t>
      </w:r>
    </w:p>
    <w:p w14:paraId="7BC3C296" w14:textId="77777777" w:rsidR="00962FB3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 w:rsidR="00962FB3">
        <w:rPr>
          <w:rFonts w:cstheme="minorHAnsi"/>
          <w:sz w:val="28"/>
          <w:szCs w:val="28"/>
        </w:rPr>
        <w:t>Awwww</w:t>
      </w:r>
      <w:proofErr w:type="spellEnd"/>
      <w:r w:rsidR="00962FB3">
        <w:rPr>
          <w:rFonts w:cstheme="minorHAnsi"/>
          <w:sz w:val="28"/>
          <w:szCs w:val="28"/>
        </w:rPr>
        <w:t xml:space="preserve"> my bad lawman, didn’t know you wanted that kept o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>the low-low.</w:t>
      </w:r>
    </w:p>
    <w:p w14:paraId="200CDC1F" w14:textId="77777777" w:rsidR="00962FB3" w:rsidRDefault="00962FB3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8654CD5" w14:textId="77777777" w:rsidR="00962FB3" w:rsidRDefault="00962FB3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962FB3">
        <w:rPr>
          <w:rFonts w:cstheme="minorHAnsi"/>
          <w:sz w:val="28"/>
          <w:szCs w:val="28"/>
          <w:u w:val="single"/>
        </w:rPr>
        <w:t>MURMUR STOPS</w:t>
      </w:r>
    </w:p>
    <w:p w14:paraId="51414A5D" w14:textId="77777777" w:rsidR="00962FB3" w:rsidRDefault="00962FB3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50CEBA76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>BASS:</w:t>
      </w:r>
      <w:r w:rsidR="00962FB3">
        <w:rPr>
          <w:rFonts w:cstheme="minorHAnsi"/>
          <w:sz w:val="28"/>
          <w:szCs w:val="28"/>
        </w:rPr>
        <w:tab/>
      </w:r>
    </w:p>
    <w:p w14:paraId="25D41131" w14:textId="77777777" w:rsidR="00962FB3" w:rsidRPr="00962FB3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>(</w:t>
      </w:r>
      <w:proofErr w:type="gramStart"/>
      <w:r w:rsidR="00962FB3">
        <w:rPr>
          <w:rFonts w:cstheme="minorHAnsi"/>
          <w:sz w:val="28"/>
          <w:szCs w:val="28"/>
        </w:rPr>
        <w:t>needing</w:t>
      </w:r>
      <w:proofErr w:type="gramEnd"/>
      <w:r w:rsidR="00962FB3">
        <w:rPr>
          <w:rFonts w:cstheme="minorHAnsi"/>
          <w:sz w:val="28"/>
          <w:szCs w:val="28"/>
        </w:rPr>
        <w:t xml:space="preserve"> to regain control of the meeting)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 xml:space="preserve">Regardless, I can’t *officially* confirm what was discovered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 xml:space="preserve">but I can say I’m extremely optimistic on </w:t>
      </w:r>
      <w:proofErr w:type="spellStart"/>
      <w:r w:rsidR="00962FB3">
        <w:rPr>
          <w:rFonts w:cstheme="minorHAnsi"/>
          <w:sz w:val="28"/>
          <w:szCs w:val="28"/>
        </w:rPr>
        <w:t>it’s</w:t>
      </w:r>
      <w:proofErr w:type="spellEnd"/>
      <w:r w:rsidR="00962FB3">
        <w:rPr>
          <w:rFonts w:cstheme="minorHAnsi"/>
          <w:sz w:val="28"/>
          <w:szCs w:val="28"/>
        </w:rPr>
        <w:t xml:space="preserve"> </w:t>
      </w:r>
      <w:r w:rsidR="00C876B9">
        <w:rPr>
          <w:rFonts w:cstheme="minorHAnsi"/>
          <w:sz w:val="28"/>
          <w:szCs w:val="28"/>
        </w:rPr>
        <w:t>value</w:t>
      </w:r>
      <w:r w:rsidR="00962FB3">
        <w:rPr>
          <w:rFonts w:cstheme="minorHAnsi"/>
          <w:sz w:val="28"/>
          <w:szCs w:val="28"/>
        </w:rPr>
        <w:t xml:space="preserve"> to m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876B9"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>investigation.</w:t>
      </w:r>
    </w:p>
    <w:p w14:paraId="53A453D9" w14:textId="2CC57FC1" w:rsidR="00962FB3" w:rsidRDefault="00962FB3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FC2CEE1" w14:textId="5F875751" w:rsidR="002E6695" w:rsidRDefault="002E669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62DA680" w14:textId="005961CF" w:rsidR="002E6695" w:rsidRDefault="002E669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009E57F" w14:textId="16B5DB75" w:rsidR="002E6695" w:rsidRDefault="002E669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9B0E0B2" w14:textId="77777777" w:rsidR="002E6695" w:rsidRDefault="002E669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2319DDF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24102">
        <w:rPr>
          <w:rFonts w:cstheme="minorHAnsi"/>
          <w:sz w:val="28"/>
          <w:szCs w:val="28"/>
        </w:rPr>
        <w:t>FRED:</w:t>
      </w:r>
      <w:r w:rsidR="00824102">
        <w:rPr>
          <w:rFonts w:cstheme="minorHAnsi"/>
          <w:sz w:val="28"/>
          <w:szCs w:val="28"/>
        </w:rPr>
        <w:tab/>
      </w:r>
    </w:p>
    <w:p w14:paraId="24825F63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24102">
        <w:rPr>
          <w:rFonts w:cstheme="minorHAnsi"/>
          <w:sz w:val="28"/>
          <w:szCs w:val="28"/>
        </w:rPr>
        <w:t xml:space="preserve">(Anxious) </w:t>
      </w:r>
    </w:p>
    <w:p w14:paraId="3892179B" w14:textId="52D500D3" w:rsidR="00824102" w:rsidRDefault="00824102" w:rsidP="002E6695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Then come on already! If this thing </w:t>
      </w:r>
      <w:r w:rsidR="00795F29">
        <w:rPr>
          <w:rFonts w:cstheme="minorHAnsi"/>
          <w:sz w:val="28"/>
          <w:szCs w:val="28"/>
        </w:rPr>
        <w:t xml:space="preserve">here </w:t>
      </w:r>
      <w:r>
        <w:rPr>
          <w:rFonts w:cstheme="minorHAnsi"/>
          <w:sz w:val="28"/>
          <w:szCs w:val="28"/>
        </w:rPr>
        <w:t>is the smoking gun</w:t>
      </w:r>
      <w:r w:rsidR="006817AA">
        <w:rPr>
          <w:rFonts w:cstheme="minorHAnsi"/>
          <w:sz w:val="28"/>
          <w:szCs w:val="28"/>
        </w:rPr>
        <w:t xml:space="preserve"> or whatever; </w:t>
      </w:r>
      <w:r>
        <w:rPr>
          <w:rFonts w:cstheme="minorHAnsi"/>
          <w:sz w:val="28"/>
          <w:szCs w:val="28"/>
        </w:rPr>
        <w:t xml:space="preserve">do your Sherlock </w:t>
      </w:r>
      <w:r w:rsidR="002E6695">
        <w:rPr>
          <w:rFonts w:cstheme="minorHAnsi"/>
          <w:sz w:val="28"/>
          <w:szCs w:val="28"/>
        </w:rPr>
        <w:t>H</w:t>
      </w:r>
      <w:r>
        <w:rPr>
          <w:rFonts w:cstheme="minorHAnsi"/>
          <w:sz w:val="28"/>
          <w:szCs w:val="28"/>
        </w:rPr>
        <w:t>omes thing and cuff the murdering punk so I</w:t>
      </w:r>
      <w:r w:rsidR="006817AA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can get back to Boston</w:t>
      </w:r>
      <w:r w:rsidR="006817AA">
        <w:rPr>
          <w:rFonts w:cstheme="minorHAnsi"/>
          <w:sz w:val="28"/>
          <w:szCs w:val="28"/>
        </w:rPr>
        <w:t xml:space="preserve"> and what not</w:t>
      </w:r>
      <w:r>
        <w:rPr>
          <w:rFonts w:cstheme="minorHAnsi"/>
          <w:sz w:val="28"/>
          <w:szCs w:val="28"/>
        </w:rPr>
        <w:t>!</w:t>
      </w:r>
      <w:r w:rsidR="002E6695">
        <w:rPr>
          <w:rFonts w:cstheme="minorHAnsi"/>
          <w:sz w:val="28"/>
          <w:szCs w:val="28"/>
        </w:rPr>
        <w:t xml:space="preserve"> Fuck already!</w:t>
      </w:r>
    </w:p>
    <w:p w14:paraId="57A06974" w14:textId="43EDFC4A" w:rsidR="00824102" w:rsidRDefault="00824102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BF469EB" w14:textId="77777777" w:rsidR="006326AB" w:rsidRDefault="006326A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FFA604E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24102">
        <w:rPr>
          <w:rFonts w:cstheme="minorHAnsi"/>
          <w:sz w:val="28"/>
          <w:szCs w:val="28"/>
        </w:rPr>
        <w:t>BASS:</w:t>
      </w:r>
      <w:r w:rsidR="00824102">
        <w:rPr>
          <w:rFonts w:cstheme="minorHAnsi"/>
          <w:sz w:val="28"/>
          <w:szCs w:val="28"/>
        </w:rPr>
        <w:tab/>
      </w:r>
    </w:p>
    <w:p w14:paraId="034D7006" w14:textId="77777777" w:rsidR="00824102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 w:rsidR="00824102">
        <w:rPr>
          <w:rFonts w:cstheme="minorHAnsi"/>
          <w:sz w:val="28"/>
          <w:szCs w:val="28"/>
        </w:rPr>
        <w:t xml:space="preserve">Mister </w:t>
      </w:r>
      <w:proofErr w:type="spellStart"/>
      <w:r w:rsidR="00824102">
        <w:rPr>
          <w:rFonts w:cstheme="minorHAnsi"/>
          <w:sz w:val="28"/>
          <w:szCs w:val="28"/>
        </w:rPr>
        <w:t>Fergerson</w:t>
      </w:r>
      <w:proofErr w:type="spellEnd"/>
      <w:r w:rsidR="00824102">
        <w:rPr>
          <w:rFonts w:cstheme="minorHAnsi"/>
          <w:sz w:val="28"/>
          <w:szCs w:val="28"/>
        </w:rPr>
        <w:t>, my life</w:t>
      </w:r>
      <w:r w:rsidR="006817AA">
        <w:rPr>
          <w:rFonts w:cstheme="minorHAnsi"/>
          <w:sz w:val="28"/>
          <w:szCs w:val="28"/>
        </w:rPr>
        <w:t xml:space="preserve">, </w:t>
      </w:r>
      <w:r w:rsidR="00824102">
        <w:rPr>
          <w:rFonts w:cstheme="minorHAnsi"/>
          <w:sz w:val="28"/>
          <w:szCs w:val="28"/>
        </w:rPr>
        <w:t xml:space="preserve">all our lives would be much simple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24102">
        <w:rPr>
          <w:rFonts w:cstheme="minorHAnsi"/>
          <w:sz w:val="28"/>
          <w:szCs w:val="28"/>
        </w:rPr>
        <w:t xml:space="preserve">if it were that easy. Unfortunately I need to send this item t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24102">
        <w:rPr>
          <w:rFonts w:cstheme="minorHAnsi"/>
          <w:sz w:val="28"/>
          <w:szCs w:val="28"/>
        </w:rPr>
        <w:t xml:space="preserve">Honolulu for professional analysis.  The next Hercules LC-130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24102">
        <w:rPr>
          <w:rFonts w:cstheme="minorHAnsi"/>
          <w:sz w:val="28"/>
          <w:szCs w:val="28"/>
        </w:rPr>
        <w:t xml:space="preserve">set to drop supplies and head back to McMurdo is se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24102">
        <w:rPr>
          <w:rFonts w:cstheme="minorHAnsi"/>
          <w:sz w:val="28"/>
          <w:szCs w:val="28"/>
        </w:rPr>
        <w:t>for</w:t>
      </w:r>
      <w:r w:rsidR="006817AA">
        <w:rPr>
          <w:rFonts w:cstheme="minorHAnsi"/>
          <w:sz w:val="28"/>
          <w:szCs w:val="28"/>
        </w:rPr>
        <w:t xml:space="preserve">; </w:t>
      </w:r>
      <w:r w:rsidR="00824102">
        <w:rPr>
          <w:rFonts w:cstheme="minorHAnsi"/>
          <w:sz w:val="28"/>
          <w:szCs w:val="28"/>
        </w:rPr>
        <w:t>when again Ms. June?</w:t>
      </w:r>
    </w:p>
    <w:p w14:paraId="4CCF47EE" w14:textId="77777777" w:rsidR="00824102" w:rsidRDefault="00824102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70766AE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10B6C">
        <w:rPr>
          <w:rFonts w:cstheme="minorHAnsi"/>
          <w:sz w:val="28"/>
          <w:szCs w:val="28"/>
        </w:rPr>
        <w:t>CHERLYN</w:t>
      </w:r>
      <w:r w:rsidR="00824102">
        <w:rPr>
          <w:rFonts w:cstheme="minorHAnsi"/>
          <w:sz w:val="28"/>
          <w:szCs w:val="28"/>
        </w:rPr>
        <w:t>-</w:t>
      </w:r>
      <w:r w:rsidR="00B10B6C">
        <w:rPr>
          <w:rFonts w:cstheme="minorHAnsi"/>
          <w:sz w:val="28"/>
          <w:szCs w:val="28"/>
        </w:rPr>
        <w:t>LYNN</w:t>
      </w:r>
      <w:r w:rsidR="00824102">
        <w:rPr>
          <w:rFonts w:cstheme="minorHAnsi"/>
          <w:sz w:val="28"/>
          <w:szCs w:val="28"/>
        </w:rPr>
        <w:t xml:space="preserve">: </w:t>
      </w:r>
      <w:r w:rsidR="00824102">
        <w:rPr>
          <w:rFonts w:cstheme="minorHAnsi"/>
          <w:sz w:val="28"/>
          <w:szCs w:val="28"/>
        </w:rPr>
        <w:tab/>
      </w:r>
    </w:p>
    <w:p w14:paraId="01FAFD4D" w14:textId="3A0AEA71" w:rsidR="00824102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24102">
        <w:rPr>
          <w:rFonts w:cstheme="minorHAnsi"/>
          <w:sz w:val="28"/>
          <w:szCs w:val="28"/>
        </w:rPr>
        <w:t xml:space="preserve">On </w:t>
      </w:r>
      <w:r w:rsidR="009538C3">
        <w:rPr>
          <w:rFonts w:cstheme="minorHAnsi"/>
          <w:sz w:val="28"/>
          <w:szCs w:val="28"/>
        </w:rPr>
        <w:t>Thursday</w:t>
      </w:r>
      <w:r w:rsidR="00824102">
        <w:rPr>
          <w:rFonts w:cstheme="minorHAnsi"/>
          <w:sz w:val="28"/>
          <w:szCs w:val="28"/>
        </w:rPr>
        <w:t xml:space="preserve">, </w:t>
      </w:r>
      <w:r w:rsidR="00553FB8">
        <w:rPr>
          <w:rFonts w:cstheme="minorHAnsi"/>
          <w:sz w:val="28"/>
          <w:szCs w:val="28"/>
        </w:rPr>
        <w:t>d</w:t>
      </w:r>
      <w:r w:rsidR="00824102">
        <w:rPr>
          <w:rFonts w:cstheme="minorHAnsi"/>
          <w:sz w:val="28"/>
          <w:szCs w:val="28"/>
        </w:rPr>
        <w:t>arlin.</w:t>
      </w:r>
    </w:p>
    <w:p w14:paraId="14D42F85" w14:textId="77777777" w:rsidR="00824102" w:rsidRDefault="00824102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B2FABCE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24102">
        <w:rPr>
          <w:rFonts w:cstheme="minorHAnsi"/>
          <w:sz w:val="28"/>
          <w:szCs w:val="28"/>
        </w:rPr>
        <w:t>BASS:</w:t>
      </w:r>
      <w:r w:rsidR="00824102">
        <w:rPr>
          <w:rFonts w:cstheme="minorHAnsi"/>
          <w:sz w:val="28"/>
          <w:szCs w:val="28"/>
        </w:rPr>
        <w:tab/>
      </w:r>
    </w:p>
    <w:p w14:paraId="5EDEC7F0" w14:textId="77777777" w:rsidR="00824102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24102">
        <w:rPr>
          <w:rFonts w:cstheme="minorHAnsi"/>
          <w:sz w:val="28"/>
          <w:szCs w:val="28"/>
        </w:rPr>
        <w:t xml:space="preserve">On </w:t>
      </w:r>
      <w:r w:rsidR="009538C3">
        <w:rPr>
          <w:rFonts w:cstheme="minorHAnsi"/>
          <w:sz w:val="28"/>
          <w:szCs w:val="28"/>
        </w:rPr>
        <w:t>Thursday</w:t>
      </w:r>
      <w:r w:rsidR="006817AA">
        <w:rPr>
          <w:rFonts w:cstheme="minorHAnsi"/>
          <w:sz w:val="28"/>
          <w:szCs w:val="28"/>
        </w:rPr>
        <w:t xml:space="preserve"> the</w:t>
      </w:r>
      <w:r w:rsidR="004F3E57">
        <w:rPr>
          <w:rFonts w:cstheme="minorHAnsi"/>
          <w:sz w:val="28"/>
          <w:szCs w:val="28"/>
        </w:rPr>
        <w:t>…</w:t>
      </w:r>
      <w:r w:rsidR="006817AA">
        <w:rPr>
          <w:rFonts w:cstheme="minorHAnsi"/>
          <w:sz w:val="28"/>
          <w:szCs w:val="28"/>
        </w:rPr>
        <w:t>e</w:t>
      </w:r>
      <w:r w:rsidR="009538C3">
        <w:rPr>
          <w:rFonts w:cstheme="minorHAnsi"/>
          <w:sz w:val="28"/>
          <w:szCs w:val="28"/>
        </w:rPr>
        <w:t>ighteenth</w:t>
      </w:r>
      <w:r w:rsidR="00824102">
        <w:rPr>
          <w:rFonts w:cstheme="minorHAnsi"/>
          <w:sz w:val="28"/>
          <w:szCs w:val="28"/>
        </w:rPr>
        <w:t xml:space="preserve">. It should be in Honolulu tw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24102">
        <w:rPr>
          <w:rFonts w:cstheme="minorHAnsi"/>
          <w:sz w:val="28"/>
          <w:szCs w:val="28"/>
        </w:rPr>
        <w:t xml:space="preserve">days after and with the confidence I have with </w:t>
      </w:r>
      <w:r w:rsidR="006817AA">
        <w:rPr>
          <w:rFonts w:cstheme="minorHAnsi"/>
          <w:sz w:val="28"/>
          <w:szCs w:val="28"/>
        </w:rPr>
        <w:t>our</w:t>
      </w:r>
      <w:r w:rsidR="00824102">
        <w:rPr>
          <w:rFonts w:cstheme="minorHAnsi"/>
          <w:sz w:val="28"/>
          <w:szCs w:val="28"/>
        </w:rPr>
        <w:t xml:space="preserve"> forensic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24102">
        <w:rPr>
          <w:rFonts w:cstheme="minorHAnsi"/>
          <w:sz w:val="28"/>
          <w:szCs w:val="28"/>
        </w:rPr>
        <w:t xml:space="preserve">teams in </w:t>
      </w:r>
      <w:r w:rsidR="006817AA">
        <w:rPr>
          <w:rFonts w:cstheme="minorHAnsi"/>
          <w:sz w:val="28"/>
          <w:szCs w:val="28"/>
        </w:rPr>
        <w:t>the</w:t>
      </w:r>
      <w:r w:rsidR="00824102">
        <w:rPr>
          <w:rFonts w:cstheme="minorHAnsi"/>
          <w:sz w:val="28"/>
          <w:szCs w:val="28"/>
        </w:rPr>
        <w:t xml:space="preserve"> Hawaii office, I’m willing to bet that by this tim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24102">
        <w:rPr>
          <w:rFonts w:cstheme="minorHAnsi"/>
          <w:sz w:val="28"/>
          <w:szCs w:val="28"/>
        </w:rPr>
        <w:t>next week, I’ll have that data and</w:t>
      </w:r>
      <w:r w:rsidR="006817AA">
        <w:rPr>
          <w:rFonts w:cstheme="minorHAnsi"/>
          <w:sz w:val="28"/>
          <w:szCs w:val="28"/>
        </w:rPr>
        <w:t xml:space="preserve">, </w:t>
      </w:r>
      <w:r w:rsidR="00824102">
        <w:rPr>
          <w:rFonts w:cstheme="minorHAnsi"/>
          <w:sz w:val="28"/>
          <w:szCs w:val="28"/>
        </w:rPr>
        <w:t xml:space="preserve">with luck, a prime suspec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24102">
        <w:rPr>
          <w:rFonts w:cstheme="minorHAnsi"/>
          <w:sz w:val="28"/>
          <w:szCs w:val="28"/>
        </w:rPr>
        <w:t xml:space="preserve">should be easily identifiable. </w:t>
      </w:r>
    </w:p>
    <w:p w14:paraId="23A934AE" w14:textId="77777777" w:rsidR="003C37C6" w:rsidRDefault="003C37C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D56BFAB" w14:textId="77777777" w:rsidR="003C37C6" w:rsidRPr="003C37C6" w:rsidRDefault="003C37C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3C37C6">
        <w:rPr>
          <w:rFonts w:cstheme="minorHAnsi"/>
          <w:sz w:val="28"/>
          <w:szCs w:val="28"/>
          <w:u w:val="single"/>
        </w:rPr>
        <w:t>CROWD MURMUR GOES ON IN BACKGROUND</w:t>
      </w:r>
    </w:p>
    <w:p w14:paraId="7403CF65" w14:textId="77777777" w:rsidR="00B10B6C" w:rsidRDefault="00B10B6C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1385272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A3AD0">
        <w:rPr>
          <w:rFonts w:cstheme="minorHAnsi"/>
          <w:sz w:val="28"/>
          <w:szCs w:val="28"/>
        </w:rPr>
        <w:t>THOMAS:</w:t>
      </w:r>
      <w:r w:rsidR="00CA3AD0">
        <w:rPr>
          <w:rFonts w:cstheme="minorHAnsi"/>
          <w:sz w:val="28"/>
          <w:szCs w:val="28"/>
        </w:rPr>
        <w:tab/>
      </w:r>
    </w:p>
    <w:p w14:paraId="78BFC9E2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A3AD0">
        <w:rPr>
          <w:rFonts w:cstheme="minorHAnsi"/>
          <w:sz w:val="28"/>
          <w:szCs w:val="28"/>
        </w:rPr>
        <w:t xml:space="preserve">(excited) </w:t>
      </w:r>
    </w:p>
    <w:p w14:paraId="70B0E792" w14:textId="77777777" w:rsidR="00B10B6C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A3AD0">
        <w:rPr>
          <w:rFonts w:cstheme="minorHAnsi"/>
          <w:sz w:val="28"/>
          <w:szCs w:val="28"/>
        </w:rPr>
        <w:t>Oh boy, this is fantastic news.</w:t>
      </w:r>
    </w:p>
    <w:p w14:paraId="4DB0D1A3" w14:textId="77777777" w:rsidR="00CA3AD0" w:rsidRDefault="00CA3AD0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3672EF6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A3AD0">
        <w:rPr>
          <w:rFonts w:cstheme="minorHAnsi"/>
          <w:sz w:val="28"/>
          <w:szCs w:val="28"/>
        </w:rPr>
        <w:t>LARRY:</w:t>
      </w:r>
      <w:r w:rsidR="00CA3AD0">
        <w:rPr>
          <w:rFonts w:cstheme="minorHAnsi"/>
          <w:sz w:val="28"/>
          <w:szCs w:val="28"/>
        </w:rPr>
        <w:tab/>
      </w:r>
    </w:p>
    <w:p w14:paraId="7881578C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A3AD0">
        <w:rPr>
          <w:rFonts w:cstheme="minorHAnsi"/>
          <w:sz w:val="28"/>
          <w:szCs w:val="28"/>
        </w:rPr>
        <w:t xml:space="preserve">(smug) </w:t>
      </w:r>
    </w:p>
    <w:p w14:paraId="1508A14E" w14:textId="77777777" w:rsidR="00CA3AD0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A3AD0">
        <w:rPr>
          <w:rFonts w:cstheme="minorHAnsi"/>
          <w:sz w:val="28"/>
          <w:szCs w:val="28"/>
        </w:rPr>
        <w:t>Let’s not get too</w:t>
      </w:r>
      <w:r w:rsidR="00E56344">
        <w:rPr>
          <w:rFonts w:cstheme="minorHAnsi"/>
          <w:sz w:val="28"/>
          <w:szCs w:val="28"/>
        </w:rPr>
        <w:t xml:space="preserve"> overly excited people. </w:t>
      </w:r>
      <w:r w:rsidR="00E56344" w:rsidRPr="00795F29">
        <w:rPr>
          <w:rFonts w:cstheme="minorHAnsi"/>
          <w:b/>
          <w:sz w:val="28"/>
          <w:szCs w:val="28"/>
        </w:rPr>
        <w:t>DEPUTY</w:t>
      </w:r>
      <w:r w:rsidR="00E56344">
        <w:rPr>
          <w:rFonts w:cstheme="minorHAnsi"/>
          <w:sz w:val="28"/>
          <w:szCs w:val="28"/>
        </w:rPr>
        <w:t xml:space="preserve"> M</w:t>
      </w:r>
      <w:r w:rsidR="00CA3AD0">
        <w:rPr>
          <w:rFonts w:cstheme="minorHAnsi"/>
          <w:sz w:val="28"/>
          <w:szCs w:val="28"/>
        </w:rPr>
        <w:t xml:space="preserve">arshal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A3AD0">
        <w:rPr>
          <w:rFonts w:cstheme="minorHAnsi"/>
          <w:sz w:val="28"/>
          <w:szCs w:val="28"/>
        </w:rPr>
        <w:t xml:space="preserve">Marlow said his entire process will take a week.  We all need t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A3AD0">
        <w:rPr>
          <w:rFonts w:cstheme="minorHAnsi"/>
          <w:sz w:val="28"/>
          <w:szCs w:val="28"/>
        </w:rPr>
        <w:t xml:space="preserve">stay focused on our work and research responsibilities and no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A3AD0">
        <w:rPr>
          <w:rFonts w:cstheme="minorHAnsi"/>
          <w:sz w:val="28"/>
          <w:szCs w:val="28"/>
        </w:rPr>
        <w:t>let this</w:t>
      </w:r>
      <w:r w:rsidR="004F3E57">
        <w:rPr>
          <w:rFonts w:cstheme="minorHAnsi"/>
          <w:sz w:val="28"/>
          <w:szCs w:val="28"/>
        </w:rPr>
        <w:t>…</w:t>
      </w:r>
      <w:r w:rsidR="00CA3AD0">
        <w:rPr>
          <w:rFonts w:cstheme="minorHAnsi"/>
          <w:sz w:val="28"/>
          <w:szCs w:val="28"/>
        </w:rPr>
        <w:t>endeavor distract us.</w:t>
      </w:r>
    </w:p>
    <w:p w14:paraId="0720E22A" w14:textId="77777777" w:rsidR="003C37C6" w:rsidRDefault="003C37C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13911AE9" w14:textId="77777777" w:rsidR="003C37C6" w:rsidRPr="003C37C6" w:rsidRDefault="003C37C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3C37C6">
        <w:rPr>
          <w:rFonts w:cstheme="minorHAnsi"/>
          <w:sz w:val="28"/>
          <w:szCs w:val="28"/>
          <w:u w:val="single"/>
        </w:rPr>
        <w:t>MURMUR DIES DOWN</w:t>
      </w:r>
    </w:p>
    <w:p w14:paraId="77F12C2E" w14:textId="77777777" w:rsidR="006326AB" w:rsidRDefault="006326A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041C34F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A3AD0">
        <w:rPr>
          <w:rFonts w:cstheme="minorHAnsi"/>
          <w:sz w:val="28"/>
          <w:szCs w:val="28"/>
        </w:rPr>
        <w:t>BASS:</w:t>
      </w:r>
      <w:r w:rsidR="00CA3AD0">
        <w:rPr>
          <w:rFonts w:cstheme="minorHAnsi"/>
          <w:sz w:val="28"/>
          <w:szCs w:val="28"/>
        </w:rPr>
        <w:tab/>
      </w:r>
    </w:p>
    <w:p w14:paraId="25EEAD27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A3AD0">
        <w:rPr>
          <w:rFonts w:cstheme="minorHAnsi"/>
          <w:sz w:val="28"/>
          <w:szCs w:val="28"/>
        </w:rPr>
        <w:t xml:space="preserve">(feigned politeness) </w:t>
      </w:r>
    </w:p>
    <w:p w14:paraId="507589F5" w14:textId="77777777" w:rsidR="00CA3AD0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A3AD0">
        <w:rPr>
          <w:rFonts w:cstheme="minorHAnsi"/>
          <w:sz w:val="28"/>
          <w:szCs w:val="28"/>
        </w:rPr>
        <w:t xml:space="preserve">Doctor </w:t>
      </w:r>
      <w:r w:rsidR="00795F29">
        <w:rPr>
          <w:rFonts w:cstheme="minorHAnsi"/>
          <w:sz w:val="28"/>
          <w:szCs w:val="28"/>
        </w:rPr>
        <w:t>Waynewright</w:t>
      </w:r>
      <w:r w:rsidR="00CA3AD0">
        <w:rPr>
          <w:rFonts w:cstheme="minorHAnsi"/>
          <w:sz w:val="28"/>
          <w:szCs w:val="28"/>
        </w:rPr>
        <w:t xml:space="preserve">, for the first time you and I are i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A3AD0">
        <w:rPr>
          <w:rFonts w:cstheme="minorHAnsi"/>
          <w:sz w:val="28"/>
          <w:szCs w:val="28"/>
        </w:rPr>
        <w:t xml:space="preserve">agreement upon something.  I’m glad people are excited and if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A3AD0">
        <w:rPr>
          <w:rFonts w:cstheme="minorHAnsi"/>
          <w:sz w:val="28"/>
          <w:szCs w:val="28"/>
        </w:rPr>
        <w:t>it helps reduce your understandable frustrations th</w:t>
      </w:r>
      <w:r w:rsidR="00795F29">
        <w:rPr>
          <w:rFonts w:cstheme="minorHAnsi"/>
          <w:sz w:val="28"/>
          <w:szCs w:val="28"/>
        </w:rPr>
        <w:t>e</w:t>
      </w:r>
      <w:r w:rsidR="00CA3AD0">
        <w:rPr>
          <w:rFonts w:cstheme="minorHAnsi"/>
          <w:sz w:val="28"/>
          <w:szCs w:val="28"/>
        </w:rPr>
        <w:t xml:space="preserve">n m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A3AD0">
        <w:rPr>
          <w:rFonts w:cstheme="minorHAnsi"/>
          <w:sz w:val="28"/>
          <w:szCs w:val="28"/>
        </w:rPr>
        <w:t xml:space="preserve">intention worked, but as Doctor </w:t>
      </w:r>
      <w:r w:rsidR="00795F29">
        <w:rPr>
          <w:rFonts w:cstheme="minorHAnsi"/>
          <w:sz w:val="28"/>
          <w:szCs w:val="28"/>
        </w:rPr>
        <w:t>Waynewright</w:t>
      </w:r>
      <w:r w:rsidR="00CA3AD0">
        <w:rPr>
          <w:rFonts w:cstheme="minorHAnsi"/>
          <w:sz w:val="28"/>
          <w:szCs w:val="28"/>
        </w:rPr>
        <w:t xml:space="preserve"> points out</w:t>
      </w:r>
      <w:r w:rsidR="00E56344">
        <w:rPr>
          <w:rFonts w:cstheme="minorHAnsi"/>
          <w:sz w:val="28"/>
          <w:szCs w:val="28"/>
        </w:rPr>
        <w:t xml:space="preserve">, </w:t>
      </w:r>
      <w:r w:rsidR="003C37C6">
        <w:rPr>
          <w:rFonts w:cstheme="minorHAnsi"/>
          <w:sz w:val="28"/>
          <w:szCs w:val="28"/>
        </w:rPr>
        <w:t xml:space="preserve">it’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 w:rsidR="003C37C6">
        <w:rPr>
          <w:rFonts w:cstheme="minorHAnsi"/>
          <w:sz w:val="28"/>
          <w:szCs w:val="28"/>
        </w:rPr>
        <w:t>best to keep to your normal routines</w:t>
      </w:r>
      <w:r w:rsidR="00E80BE1">
        <w:rPr>
          <w:rFonts w:cstheme="minorHAnsi"/>
          <w:sz w:val="28"/>
          <w:szCs w:val="28"/>
        </w:rPr>
        <w:t xml:space="preserve"> for now</w:t>
      </w:r>
      <w:r w:rsidR="003C37C6">
        <w:rPr>
          <w:rFonts w:cstheme="minorHAnsi"/>
          <w:sz w:val="28"/>
          <w:szCs w:val="28"/>
        </w:rPr>
        <w:t>.</w:t>
      </w:r>
      <w:r w:rsidR="00E80BE1">
        <w:rPr>
          <w:rFonts w:cstheme="minorHAnsi"/>
          <w:sz w:val="28"/>
          <w:szCs w:val="28"/>
        </w:rPr>
        <w:t xml:space="preserve">  Thank you f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0BE1">
        <w:rPr>
          <w:rFonts w:cstheme="minorHAnsi"/>
          <w:sz w:val="28"/>
          <w:szCs w:val="28"/>
        </w:rPr>
        <w:t>coming here and as soon as I’m able, I’ll provide more updates.</w:t>
      </w:r>
    </w:p>
    <w:p w14:paraId="483A5F35" w14:textId="77777777" w:rsidR="00E80BE1" w:rsidRDefault="00E80BE1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26360FB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0BE1">
        <w:rPr>
          <w:rFonts w:cstheme="minorHAnsi"/>
          <w:sz w:val="28"/>
          <w:szCs w:val="28"/>
        </w:rPr>
        <w:t>LARRY:</w:t>
      </w:r>
      <w:r w:rsidR="00E80BE1">
        <w:rPr>
          <w:rFonts w:cstheme="minorHAnsi"/>
          <w:sz w:val="28"/>
          <w:szCs w:val="28"/>
        </w:rPr>
        <w:tab/>
      </w:r>
    </w:p>
    <w:p w14:paraId="398C1FCD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0BE1">
        <w:rPr>
          <w:rFonts w:cstheme="minorHAnsi"/>
          <w:sz w:val="28"/>
          <w:szCs w:val="28"/>
        </w:rPr>
        <w:t xml:space="preserve">(formal) </w:t>
      </w:r>
    </w:p>
    <w:p w14:paraId="4FACD22B" w14:textId="77777777" w:rsidR="00E80BE1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0BE1">
        <w:rPr>
          <w:rFonts w:cstheme="minorHAnsi"/>
          <w:sz w:val="28"/>
          <w:szCs w:val="28"/>
        </w:rPr>
        <w:t xml:space="preserve">Alright everybody. Thank you for attending. Now that we hav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80BE1">
        <w:rPr>
          <w:rFonts w:cstheme="minorHAnsi"/>
          <w:sz w:val="28"/>
          <w:szCs w:val="28"/>
        </w:rPr>
        <w:t xml:space="preserve">this information to digest, I suggest we </w:t>
      </w:r>
      <w:r w:rsidR="00E626A4">
        <w:rPr>
          <w:rFonts w:cstheme="minorHAnsi"/>
          <w:sz w:val="28"/>
          <w:szCs w:val="28"/>
        </w:rPr>
        <w:t xml:space="preserve">go back and continu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26A4">
        <w:rPr>
          <w:rFonts w:cstheme="minorHAnsi"/>
          <w:sz w:val="28"/>
          <w:szCs w:val="28"/>
        </w:rPr>
        <w:t xml:space="preserve">on with our days.  </w:t>
      </w:r>
    </w:p>
    <w:p w14:paraId="34078C2C" w14:textId="77777777" w:rsidR="00E626A4" w:rsidRDefault="00E626A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0993194" w14:textId="77777777" w:rsidR="00E626A4" w:rsidRDefault="00E626A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E626A4">
        <w:rPr>
          <w:rFonts w:cstheme="minorHAnsi"/>
          <w:sz w:val="28"/>
          <w:szCs w:val="28"/>
          <w:u w:val="single"/>
        </w:rPr>
        <w:t>CHAIRS SCOOTING BACK, PEOPLE CHATTING A</w:t>
      </w:r>
      <w:r w:rsidR="008D68C8">
        <w:rPr>
          <w:rFonts w:cstheme="minorHAnsi"/>
          <w:sz w:val="28"/>
          <w:szCs w:val="28"/>
          <w:u w:val="single"/>
        </w:rPr>
        <w:t>S</w:t>
      </w:r>
      <w:r w:rsidRPr="00E626A4">
        <w:rPr>
          <w:rFonts w:cstheme="minorHAnsi"/>
          <w:sz w:val="28"/>
          <w:szCs w:val="28"/>
          <w:u w:val="single"/>
        </w:rPr>
        <w:t xml:space="preserve"> THEY EXIT THE ROOM</w:t>
      </w:r>
      <w:r>
        <w:rPr>
          <w:rFonts w:cstheme="minorHAnsi"/>
          <w:sz w:val="28"/>
          <w:szCs w:val="28"/>
          <w:u w:val="single"/>
        </w:rPr>
        <w:t xml:space="preserve">. </w:t>
      </w:r>
    </w:p>
    <w:p w14:paraId="300FBA15" w14:textId="77777777" w:rsidR="00E626A4" w:rsidRDefault="00E626A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66627DC3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26A4" w:rsidRPr="00E626A4">
        <w:rPr>
          <w:rFonts w:cstheme="minorHAnsi"/>
          <w:sz w:val="28"/>
          <w:szCs w:val="28"/>
        </w:rPr>
        <w:t>BASS:</w:t>
      </w:r>
      <w:r w:rsidR="00E626A4">
        <w:rPr>
          <w:rFonts w:cstheme="minorHAnsi"/>
          <w:sz w:val="28"/>
          <w:szCs w:val="28"/>
        </w:rPr>
        <w:tab/>
      </w:r>
    </w:p>
    <w:p w14:paraId="6B7F7C47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26A4">
        <w:rPr>
          <w:rFonts w:cstheme="minorHAnsi"/>
          <w:sz w:val="28"/>
          <w:szCs w:val="28"/>
        </w:rPr>
        <w:t xml:space="preserve">(curious) </w:t>
      </w:r>
    </w:p>
    <w:p w14:paraId="14CF92DA" w14:textId="77777777" w:rsidR="00E626A4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26A4">
        <w:rPr>
          <w:rFonts w:cstheme="minorHAnsi"/>
          <w:sz w:val="28"/>
          <w:szCs w:val="28"/>
        </w:rPr>
        <w:t>What’s up Zeke?</w:t>
      </w:r>
    </w:p>
    <w:p w14:paraId="5C7ED8A2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949B47E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 xml:space="preserve">ZEKE: </w:t>
      </w:r>
      <w:r w:rsidR="00962FB3">
        <w:rPr>
          <w:rFonts w:cstheme="minorHAnsi"/>
          <w:sz w:val="28"/>
          <w:szCs w:val="28"/>
        </w:rPr>
        <w:tab/>
      </w:r>
    </w:p>
    <w:p w14:paraId="6B9DFFFE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 xml:space="preserve">(Lowered voice) </w:t>
      </w:r>
    </w:p>
    <w:p w14:paraId="27729249" w14:textId="1A3593AA" w:rsidR="00962FB3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 xml:space="preserve">How </w:t>
      </w:r>
      <w:r w:rsidR="00795F29">
        <w:rPr>
          <w:rFonts w:cstheme="minorHAnsi"/>
          <w:sz w:val="28"/>
          <w:szCs w:val="28"/>
        </w:rPr>
        <w:t xml:space="preserve">come you told me to make sure </w:t>
      </w:r>
      <w:r w:rsidR="00962FB3">
        <w:rPr>
          <w:rFonts w:cstheme="minorHAnsi"/>
          <w:sz w:val="28"/>
          <w:szCs w:val="28"/>
        </w:rPr>
        <w:t>Ms. June</w:t>
      </w:r>
      <w:r w:rsidR="00795F29">
        <w:rPr>
          <w:rFonts w:cstheme="minorHAnsi"/>
          <w:sz w:val="28"/>
          <w:szCs w:val="28"/>
        </w:rPr>
        <w:t xml:space="preserve"> knew</w:t>
      </w:r>
      <w:r w:rsidR="00962FB3">
        <w:rPr>
          <w:rFonts w:cstheme="minorHAnsi"/>
          <w:sz w:val="28"/>
          <w:szCs w:val="28"/>
        </w:rPr>
        <w:t xml:space="preserve"> exactl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 xml:space="preserve">what we found, and then </w:t>
      </w:r>
      <w:r w:rsidR="00E56344">
        <w:rPr>
          <w:rFonts w:cstheme="minorHAnsi"/>
          <w:sz w:val="28"/>
          <w:szCs w:val="28"/>
        </w:rPr>
        <w:t>say</w:t>
      </w:r>
      <w:r w:rsidR="00962FB3">
        <w:rPr>
          <w:rFonts w:cstheme="minorHAnsi"/>
          <w:sz w:val="28"/>
          <w:szCs w:val="28"/>
        </w:rPr>
        <w:t xml:space="preserve"> I didn’t know not to tell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53FB8">
        <w:rPr>
          <w:rFonts w:cstheme="minorHAnsi"/>
          <w:sz w:val="28"/>
          <w:szCs w:val="28"/>
        </w:rPr>
        <w:t>nobody</w:t>
      </w:r>
      <w:r w:rsidR="00962FB3">
        <w:rPr>
          <w:rFonts w:cstheme="minorHAnsi"/>
          <w:sz w:val="28"/>
          <w:szCs w:val="28"/>
        </w:rPr>
        <w:t>?</w:t>
      </w:r>
    </w:p>
    <w:p w14:paraId="7162BA48" w14:textId="77777777" w:rsidR="00962FB3" w:rsidRDefault="00962FB3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3914C19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>BASS:</w:t>
      </w:r>
      <w:r w:rsidR="00962FB3">
        <w:rPr>
          <w:rFonts w:cstheme="minorHAnsi"/>
          <w:sz w:val="28"/>
          <w:szCs w:val="28"/>
        </w:rPr>
        <w:tab/>
      </w:r>
    </w:p>
    <w:p w14:paraId="2821434F" w14:textId="77777777" w:rsidR="00962FB3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>Cause I knew</w:t>
      </w:r>
      <w:r w:rsidR="00E56344">
        <w:rPr>
          <w:rFonts w:cstheme="minorHAnsi"/>
          <w:sz w:val="28"/>
          <w:szCs w:val="28"/>
        </w:rPr>
        <w:t xml:space="preserve">, </w:t>
      </w:r>
      <w:r w:rsidR="00962FB3">
        <w:rPr>
          <w:rFonts w:cstheme="minorHAnsi"/>
          <w:sz w:val="28"/>
          <w:szCs w:val="28"/>
        </w:rPr>
        <w:t xml:space="preserve">once this got to Cherlyn-Lynn that it only be a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 xml:space="preserve">matter of hours before </w:t>
      </w:r>
      <w:r w:rsidR="00E56344">
        <w:rPr>
          <w:rFonts w:cstheme="minorHAnsi"/>
          <w:sz w:val="28"/>
          <w:szCs w:val="28"/>
        </w:rPr>
        <w:t>the</w:t>
      </w:r>
      <w:r w:rsidR="00962FB3">
        <w:rPr>
          <w:rFonts w:cstheme="minorHAnsi"/>
          <w:sz w:val="28"/>
          <w:szCs w:val="28"/>
        </w:rPr>
        <w:t xml:space="preserve"> rumor made its way across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62FB3">
        <w:rPr>
          <w:rFonts w:cstheme="minorHAnsi"/>
          <w:sz w:val="28"/>
          <w:szCs w:val="28"/>
        </w:rPr>
        <w:t>station.  She’s a gossip tabloid on her own.</w:t>
      </w:r>
    </w:p>
    <w:p w14:paraId="1F1FFAA7" w14:textId="7A38D2AC" w:rsidR="00E626A4" w:rsidRDefault="00E626A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0F71B53" w14:textId="52E02F52" w:rsidR="006326AB" w:rsidRDefault="006326A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D84337A" w14:textId="77777777" w:rsidR="006326AB" w:rsidRDefault="006326AB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8DFA10D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26A4">
        <w:rPr>
          <w:rFonts w:cstheme="minorHAnsi"/>
          <w:sz w:val="28"/>
          <w:szCs w:val="28"/>
        </w:rPr>
        <w:t>ZEKE:</w:t>
      </w:r>
      <w:r w:rsidR="00E626A4">
        <w:rPr>
          <w:rFonts w:cstheme="minorHAnsi"/>
          <w:sz w:val="28"/>
          <w:szCs w:val="28"/>
        </w:rPr>
        <w:tab/>
      </w:r>
    </w:p>
    <w:p w14:paraId="26323509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26A4">
        <w:rPr>
          <w:rFonts w:cstheme="minorHAnsi"/>
          <w:sz w:val="28"/>
          <w:szCs w:val="28"/>
        </w:rPr>
        <w:t xml:space="preserve">(serious) </w:t>
      </w:r>
    </w:p>
    <w:p w14:paraId="6F294E6B" w14:textId="77777777" w:rsidR="00E626A4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26A4">
        <w:rPr>
          <w:rFonts w:cstheme="minorHAnsi"/>
          <w:sz w:val="28"/>
          <w:szCs w:val="28"/>
        </w:rPr>
        <w:t xml:space="preserve">You know lawman, </w:t>
      </w:r>
      <w:proofErr w:type="spellStart"/>
      <w:r w:rsidR="00E626A4">
        <w:rPr>
          <w:rFonts w:cstheme="minorHAnsi"/>
          <w:sz w:val="28"/>
          <w:szCs w:val="28"/>
        </w:rPr>
        <w:t>if’n</w:t>
      </w:r>
      <w:proofErr w:type="spellEnd"/>
      <w:r w:rsidR="00E626A4">
        <w:rPr>
          <w:rFonts w:cstheme="minorHAnsi"/>
          <w:sz w:val="28"/>
          <w:szCs w:val="28"/>
        </w:rPr>
        <w:t xml:space="preserve"> I’m the killer, and </w:t>
      </w:r>
      <w:proofErr w:type="spellStart"/>
      <w:r w:rsidR="00E626A4">
        <w:rPr>
          <w:rFonts w:cstheme="minorHAnsi"/>
          <w:sz w:val="28"/>
          <w:szCs w:val="28"/>
        </w:rPr>
        <w:t>if’n</w:t>
      </w:r>
      <w:proofErr w:type="spellEnd"/>
      <w:r w:rsidR="00E626A4">
        <w:rPr>
          <w:rFonts w:cstheme="minorHAnsi"/>
          <w:sz w:val="28"/>
          <w:szCs w:val="28"/>
        </w:rPr>
        <w:t xml:space="preserve"> I just heard tha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26A4">
        <w:rPr>
          <w:rFonts w:cstheme="minorHAnsi"/>
          <w:sz w:val="28"/>
          <w:szCs w:val="28"/>
        </w:rPr>
        <w:t xml:space="preserve">you had something that was about to fry my fish, I’m going t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26A4">
        <w:rPr>
          <w:rFonts w:cstheme="minorHAnsi"/>
          <w:sz w:val="28"/>
          <w:szCs w:val="28"/>
        </w:rPr>
        <w:t xml:space="preserve">be doing anything I can to get that evidence. </w:t>
      </w:r>
    </w:p>
    <w:p w14:paraId="1EB248E6" w14:textId="77777777" w:rsidR="00E626A4" w:rsidRDefault="00E626A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8A353EE" w14:textId="77777777" w:rsidR="00D91645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26A4">
        <w:rPr>
          <w:rFonts w:cstheme="minorHAnsi"/>
          <w:sz w:val="28"/>
          <w:szCs w:val="28"/>
        </w:rPr>
        <w:t>BASS:</w:t>
      </w:r>
      <w:r w:rsidR="00E626A4">
        <w:rPr>
          <w:rFonts w:cstheme="minorHAnsi"/>
          <w:sz w:val="28"/>
          <w:szCs w:val="28"/>
        </w:rPr>
        <w:tab/>
      </w:r>
    </w:p>
    <w:p w14:paraId="6CD7AA06" w14:textId="77777777" w:rsidR="00E626A4" w:rsidRDefault="00D91645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26A4">
        <w:rPr>
          <w:rFonts w:cstheme="minorHAnsi"/>
          <w:sz w:val="28"/>
          <w:szCs w:val="28"/>
        </w:rPr>
        <w:t>Zeke</w:t>
      </w:r>
      <w:r w:rsidR="004F3E57">
        <w:rPr>
          <w:rFonts w:cstheme="minorHAnsi"/>
          <w:sz w:val="28"/>
          <w:szCs w:val="28"/>
        </w:rPr>
        <w:t>,</w:t>
      </w:r>
      <w:r w:rsidR="00E56344">
        <w:rPr>
          <w:rFonts w:cstheme="minorHAnsi"/>
          <w:sz w:val="28"/>
          <w:szCs w:val="28"/>
        </w:rPr>
        <w:t xml:space="preserve"> </w:t>
      </w:r>
      <w:r w:rsidR="00E626A4">
        <w:rPr>
          <w:rFonts w:cstheme="minorHAnsi"/>
          <w:sz w:val="28"/>
          <w:szCs w:val="28"/>
        </w:rPr>
        <w:t>I’m counting on it.</w:t>
      </w:r>
    </w:p>
    <w:p w14:paraId="28A29CD8" w14:textId="77777777" w:rsidR="00E626A4" w:rsidRDefault="00E626A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167DD45" w14:textId="77777777" w:rsidR="00E626A4" w:rsidRPr="00E626A4" w:rsidRDefault="00E626A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 xml:space="preserve">Outro and </w:t>
      </w:r>
      <w:proofErr w:type="spellStart"/>
      <w:r>
        <w:rPr>
          <w:rFonts w:cstheme="minorHAnsi"/>
          <w:sz w:val="28"/>
          <w:szCs w:val="28"/>
        </w:rPr>
        <w:t>endcredits</w:t>
      </w:r>
      <w:proofErr w:type="spellEnd"/>
    </w:p>
    <w:p w14:paraId="08A04888" w14:textId="77777777" w:rsidR="00E626A4" w:rsidRDefault="00E626A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080B402F" w14:textId="77777777" w:rsidR="00E626A4" w:rsidRPr="00E626A4" w:rsidRDefault="00E626A4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32AA0196" w14:textId="77777777" w:rsidR="003C37C6" w:rsidRDefault="003C37C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F0BA3A8" w14:textId="77777777" w:rsidR="003C37C6" w:rsidRDefault="003C37C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C924327" w14:textId="77777777" w:rsidR="003C37C6" w:rsidRDefault="003C37C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270C87" w14:textId="77777777" w:rsidR="003C37C6" w:rsidRPr="00A243E8" w:rsidRDefault="003C37C6" w:rsidP="00014FCE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sectPr w:rsidR="003C37C6" w:rsidRPr="00A243E8" w:rsidSect="00FA300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8D10C" w14:textId="77777777" w:rsidR="00DA465D" w:rsidRDefault="00DA465D" w:rsidP="00331883">
      <w:r>
        <w:separator/>
      </w:r>
    </w:p>
  </w:endnote>
  <w:endnote w:type="continuationSeparator" w:id="0">
    <w:p w14:paraId="2FC478CA" w14:textId="77777777" w:rsidR="00DA465D" w:rsidRDefault="00DA465D" w:rsidP="003318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059FC" w14:textId="77777777" w:rsidR="00416E0E" w:rsidRDefault="00416E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21204"/>
      <w:docPartObj>
        <w:docPartGallery w:val="Page Numbers (Bottom of Page)"/>
        <w:docPartUnique/>
      </w:docPartObj>
    </w:sdtPr>
    <w:sdtEndPr/>
    <w:sdtContent>
      <w:p w14:paraId="676361FC" w14:textId="77777777" w:rsidR="00416E0E" w:rsidRDefault="008526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7542"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14:paraId="6AB3005F" w14:textId="77777777" w:rsidR="00416E0E" w:rsidRDefault="00416E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0F6AE" w14:textId="77777777" w:rsidR="00416E0E" w:rsidRDefault="00416E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FBC43" w14:textId="77777777" w:rsidR="00DA465D" w:rsidRDefault="00DA465D" w:rsidP="00331883">
      <w:r>
        <w:separator/>
      </w:r>
    </w:p>
  </w:footnote>
  <w:footnote w:type="continuationSeparator" w:id="0">
    <w:p w14:paraId="1C92C0B6" w14:textId="77777777" w:rsidR="00DA465D" w:rsidRDefault="00DA465D" w:rsidP="003318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63D7F" w14:textId="77777777" w:rsidR="00416E0E" w:rsidRDefault="00416E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645B5" w14:textId="77777777" w:rsidR="00416E0E" w:rsidRDefault="00416E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DD22B" w14:textId="77777777" w:rsidR="00416E0E" w:rsidRDefault="00416E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DEzMzEwM7E0sjRU0lEKTi0uzszPAykwNq4FAOYVRVotAAAA"/>
  </w:docVars>
  <w:rsids>
    <w:rsidRoot w:val="00417175"/>
    <w:rsid w:val="000023A2"/>
    <w:rsid w:val="00003F0D"/>
    <w:rsid w:val="00004C0D"/>
    <w:rsid w:val="00010FE3"/>
    <w:rsid w:val="00014FCE"/>
    <w:rsid w:val="000159EF"/>
    <w:rsid w:val="00015B30"/>
    <w:rsid w:val="0002516D"/>
    <w:rsid w:val="0002704F"/>
    <w:rsid w:val="0003756D"/>
    <w:rsid w:val="00055229"/>
    <w:rsid w:val="000565CB"/>
    <w:rsid w:val="00056CA0"/>
    <w:rsid w:val="000612F7"/>
    <w:rsid w:val="00061FD2"/>
    <w:rsid w:val="0006684B"/>
    <w:rsid w:val="00073CE0"/>
    <w:rsid w:val="00076908"/>
    <w:rsid w:val="000960AE"/>
    <w:rsid w:val="00096540"/>
    <w:rsid w:val="000D7736"/>
    <w:rsid w:val="000E58CB"/>
    <w:rsid w:val="000E6D11"/>
    <w:rsid w:val="000F08C7"/>
    <w:rsid w:val="001019F3"/>
    <w:rsid w:val="00101DB2"/>
    <w:rsid w:val="00110C9C"/>
    <w:rsid w:val="00111F09"/>
    <w:rsid w:val="00117A34"/>
    <w:rsid w:val="0013000C"/>
    <w:rsid w:val="001304F6"/>
    <w:rsid w:val="001423E9"/>
    <w:rsid w:val="00143895"/>
    <w:rsid w:val="00147E0A"/>
    <w:rsid w:val="001509DA"/>
    <w:rsid w:val="00151676"/>
    <w:rsid w:val="001541CF"/>
    <w:rsid w:val="00162FB7"/>
    <w:rsid w:val="00167B72"/>
    <w:rsid w:val="001804CC"/>
    <w:rsid w:val="001812A5"/>
    <w:rsid w:val="00187542"/>
    <w:rsid w:val="00195FCD"/>
    <w:rsid w:val="001B1FDB"/>
    <w:rsid w:val="001B362A"/>
    <w:rsid w:val="001D36AC"/>
    <w:rsid w:val="001D6C20"/>
    <w:rsid w:val="001E0D28"/>
    <w:rsid w:val="001E2278"/>
    <w:rsid w:val="001F2537"/>
    <w:rsid w:val="001F3E00"/>
    <w:rsid w:val="001F694E"/>
    <w:rsid w:val="001F74C7"/>
    <w:rsid w:val="00225ACA"/>
    <w:rsid w:val="00246196"/>
    <w:rsid w:val="002604FC"/>
    <w:rsid w:val="00283C8D"/>
    <w:rsid w:val="002878EC"/>
    <w:rsid w:val="00290124"/>
    <w:rsid w:val="0029262C"/>
    <w:rsid w:val="00293306"/>
    <w:rsid w:val="00297A70"/>
    <w:rsid w:val="002A05B0"/>
    <w:rsid w:val="002A1008"/>
    <w:rsid w:val="002B2989"/>
    <w:rsid w:val="002C4FF9"/>
    <w:rsid w:val="002D599A"/>
    <w:rsid w:val="002D5F4C"/>
    <w:rsid w:val="002D6370"/>
    <w:rsid w:val="002E1F6A"/>
    <w:rsid w:val="002E6695"/>
    <w:rsid w:val="002E693B"/>
    <w:rsid w:val="002E7406"/>
    <w:rsid w:val="002F16D2"/>
    <w:rsid w:val="003015C3"/>
    <w:rsid w:val="00331883"/>
    <w:rsid w:val="003318B2"/>
    <w:rsid w:val="00340524"/>
    <w:rsid w:val="00343C26"/>
    <w:rsid w:val="00362D26"/>
    <w:rsid w:val="003640FE"/>
    <w:rsid w:val="0036684D"/>
    <w:rsid w:val="00376E34"/>
    <w:rsid w:val="00377635"/>
    <w:rsid w:val="00382CF8"/>
    <w:rsid w:val="00393318"/>
    <w:rsid w:val="003B11B5"/>
    <w:rsid w:val="003B2F20"/>
    <w:rsid w:val="003C21DD"/>
    <w:rsid w:val="003C37C6"/>
    <w:rsid w:val="003C3B06"/>
    <w:rsid w:val="003C7542"/>
    <w:rsid w:val="003D08B3"/>
    <w:rsid w:val="003D4C58"/>
    <w:rsid w:val="003D4F24"/>
    <w:rsid w:val="003E4EE3"/>
    <w:rsid w:val="003F6625"/>
    <w:rsid w:val="00400C75"/>
    <w:rsid w:val="004015FE"/>
    <w:rsid w:val="004022BF"/>
    <w:rsid w:val="0040579C"/>
    <w:rsid w:val="00410514"/>
    <w:rsid w:val="00416E0E"/>
    <w:rsid w:val="00417175"/>
    <w:rsid w:val="00420944"/>
    <w:rsid w:val="00425680"/>
    <w:rsid w:val="00427C9F"/>
    <w:rsid w:val="00430348"/>
    <w:rsid w:val="00432A4D"/>
    <w:rsid w:val="00436201"/>
    <w:rsid w:val="00436B4F"/>
    <w:rsid w:val="00450E1D"/>
    <w:rsid w:val="004511EE"/>
    <w:rsid w:val="00451213"/>
    <w:rsid w:val="00462D36"/>
    <w:rsid w:val="00470865"/>
    <w:rsid w:val="0047630D"/>
    <w:rsid w:val="0048215D"/>
    <w:rsid w:val="004839E6"/>
    <w:rsid w:val="004850DD"/>
    <w:rsid w:val="00497F08"/>
    <w:rsid w:val="004A2AF2"/>
    <w:rsid w:val="004B0568"/>
    <w:rsid w:val="004B0944"/>
    <w:rsid w:val="004B7D16"/>
    <w:rsid w:val="004C0CCC"/>
    <w:rsid w:val="004C2709"/>
    <w:rsid w:val="004C38A0"/>
    <w:rsid w:val="004C4E60"/>
    <w:rsid w:val="004D343C"/>
    <w:rsid w:val="004E2B43"/>
    <w:rsid w:val="004E3BC3"/>
    <w:rsid w:val="004E5CB7"/>
    <w:rsid w:val="004F116D"/>
    <w:rsid w:val="004F3E57"/>
    <w:rsid w:val="00506327"/>
    <w:rsid w:val="00511D99"/>
    <w:rsid w:val="0052126A"/>
    <w:rsid w:val="005251E0"/>
    <w:rsid w:val="00530A68"/>
    <w:rsid w:val="005313ED"/>
    <w:rsid w:val="005326D0"/>
    <w:rsid w:val="00553FB8"/>
    <w:rsid w:val="00557263"/>
    <w:rsid w:val="0056062C"/>
    <w:rsid w:val="00564D1D"/>
    <w:rsid w:val="0056784F"/>
    <w:rsid w:val="00580A15"/>
    <w:rsid w:val="005868D2"/>
    <w:rsid w:val="00587C9A"/>
    <w:rsid w:val="00591FCA"/>
    <w:rsid w:val="00592E26"/>
    <w:rsid w:val="005A234E"/>
    <w:rsid w:val="005B3435"/>
    <w:rsid w:val="005B6465"/>
    <w:rsid w:val="005C5C4B"/>
    <w:rsid w:val="005D4BC6"/>
    <w:rsid w:val="005D6CB7"/>
    <w:rsid w:val="005E132D"/>
    <w:rsid w:val="005E1F0A"/>
    <w:rsid w:val="005F5781"/>
    <w:rsid w:val="00600991"/>
    <w:rsid w:val="0060786F"/>
    <w:rsid w:val="00623823"/>
    <w:rsid w:val="0062606D"/>
    <w:rsid w:val="006262A7"/>
    <w:rsid w:val="006326AB"/>
    <w:rsid w:val="00636AF3"/>
    <w:rsid w:val="006378AE"/>
    <w:rsid w:val="0064005D"/>
    <w:rsid w:val="00643C44"/>
    <w:rsid w:val="00652FCA"/>
    <w:rsid w:val="00657071"/>
    <w:rsid w:val="006619C7"/>
    <w:rsid w:val="00662CB2"/>
    <w:rsid w:val="00665E28"/>
    <w:rsid w:val="00674468"/>
    <w:rsid w:val="0067479F"/>
    <w:rsid w:val="00677787"/>
    <w:rsid w:val="006817AA"/>
    <w:rsid w:val="006829B5"/>
    <w:rsid w:val="00690121"/>
    <w:rsid w:val="00694285"/>
    <w:rsid w:val="00697FAC"/>
    <w:rsid w:val="006B738B"/>
    <w:rsid w:val="006D33B7"/>
    <w:rsid w:val="006D644F"/>
    <w:rsid w:val="006D6639"/>
    <w:rsid w:val="006E583D"/>
    <w:rsid w:val="006E5E28"/>
    <w:rsid w:val="006E6865"/>
    <w:rsid w:val="006F1467"/>
    <w:rsid w:val="006F7448"/>
    <w:rsid w:val="006F7C10"/>
    <w:rsid w:val="00701E62"/>
    <w:rsid w:val="0071120C"/>
    <w:rsid w:val="00712C4D"/>
    <w:rsid w:val="00721DDE"/>
    <w:rsid w:val="00726D16"/>
    <w:rsid w:val="00730773"/>
    <w:rsid w:val="00743334"/>
    <w:rsid w:val="00753FE8"/>
    <w:rsid w:val="0075440C"/>
    <w:rsid w:val="007558CD"/>
    <w:rsid w:val="00757955"/>
    <w:rsid w:val="00762E13"/>
    <w:rsid w:val="00765750"/>
    <w:rsid w:val="007668EE"/>
    <w:rsid w:val="00780CA3"/>
    <w:rsid w:val="0078668F"/>
    <w:rsid w:val="007958DA"/>
    <w:rsid w:val="00795F29"/>
    <w:rsid w:val="0079731D"/>
    <w:rsid w:val="00797422"/>
    <w:rsid w:val="007A7CC0"/>
    <w:rsid w:val="007B10DA"/>
    <w:rsid w:val="007B1BF2"/>
    <w:rsid w:val="007B367E"/>
    <w:rsid w:val="007D4EE6"/>
    <w:rsid w:val="007E4D05"/>
    <w:rsid w:val="007F1A1F"/>
    <w:rsid w:val="008008CD"/>
    <w:rsid w:val="0081102F"/>
    <w:rsid w:val="00814B88"/>
    <w:rsid w:val="00816272"/>
    <w:rsid w:val="00817DFD"/>
    <w:rsid w:val="00824102"/>
    <w:rsid w:val="00824922"/>
    <w:rsid w:val="00825786"/>
    <w:rsid w:val="00827E83"/>
    <w:rsid w:val="00830EF5"/>
    <w:rsid w:val="0084108A"/>
    <w:rsid w:val="0085261F"/>
    <w:rsid w:val="00862B45"/>
    <w:rsid w:val="008810EA"/>
    <w:rsid w:val="00882BD2"/>
    <w:rsid w:val="00884EC5"/>
    <w:rsid w:val="008919F5"/>
    <w:rsid w:val="00895FB6"/>
    <w:rsid w:val="008A052E"/>
    <w:rsid w:val="008A43F7"/>
    <w:rsid w:val="008B1CB9"/>
    <w:rsid w:val="008B4F5D"/>
    <w:rsid w:val="008B7B25"/>
    <w:rsid w:val="008D0EAD"/>
    <w:rsid w:val="008D556E"/>
    <w:rsid w:val="008D68C8"/>
    <w:rsid w:val="008E1737"/>
    <w:rsid w:val="008E434F"/>
    <w:rsid w:val="008F62FA"/>
    <w:rsid w:val="008F6A97"/>
    <w:rsid w:val="0090563E"/>
    <w:rsid w:val="00924234"/>
    <w:rsid w:val="00933256"/>
    <w:rsid w:val="00944CC9"/>
    <w:rsid w:val="00952C96"/>
    <w:rsid w:val="009538C3"/>
    <w:rsid w:val="00955FA0"/>
    <w:rsid w:val="00962FB3"/>
    <w:rsid w:val="00972F84"/>
    <w:rsid w:val="00975BF6"/>
    <w:rsid w:val="00976E86"/>
    <w:rsid w:val="009813A4"/>
    <w:rsid w:val="0099051F"/>
    <w:rsid w:val="009908DC"/>
    <w:rsid w:val="00991B1B"/>
    <w:rsid w:val="0099337A"/>
    <w:rsid w:val="00994BB6"/>
    <w:rsid w:val="009A7AB2"/>
    <w:rsid w:val="009C2042"/>
    <w:rsid w:val="009C32C7"/>
    <w:rsid w:val="009D56C2"/>
    <w:rsid w:val="009E26B1"/>
    <w:rsid w:val="009F3FEA"/>
    <w:rsid w:val="00A15908"/>
    <w:rsid w:val="00A243E8"/>
    <w:rsid w:val="00A26298"/>
    <w:rsid w:val="00A26C21"/>
    <w:rsid w:val="00A2703E"/>
    <w:rsid w:val="00A3002D"/>
    <w:rsid w:val="00A33D9B"/>
    <w:rsid w:val="00A41CCC"/>
    <w:rsid w:val="00A56BA7"/>
    <w:rsid w:val="00A64730"/>
    <w:rsid w:val="00A65B23"/>
    <w:rsid w:val="00A701A6"/>
    <w:rsid w:val="00A71A96"/>
    <w:rsid w:val="00A90D69"/>
    <w:rsid w:val="00A9544C"/>
    <w:rsid w:val="00AB143C"/>
    <w:rsid w:val="00AB380E"/>
    <w:rsid w:val="00AC505F"/>
    <w:rsid w:val="00AC58CE"/>
    <w:rsid w:val="00AD2CB3"/>
    <w:rsid w:val="00AD6A42"/>
    <w:rsid w:val="00AE06DB"/>
    <w:rsid w:val="00AE118A"/>
    <w:rsid w:val="00AF1E17"/>
    <w:rsid w:val="00B0134B"/>
    <w:rsid w:val="00B03DEF"/>
    <w:rsid w:val="00B074F1"/>
    <w:rsid w:val="00B10B6C"/>
    <w:rsid w:val="00B11BBB"/>
    <w:rsid w:val="00B11E0C"/>
    <w:rsid w:val="00B13C2B"/>
    <w:rsid w:val="00B141D6"/>
    <w:rsid w:val="00B21DA4"/>
    <w:rsid w:val="00B22AC2"/>
    <w:rsid w:val="00B31799"/>
    <w:rsid w:val="00B41F4F"/>
    <w:rsid w:val="00B50590"/>
    <w:rsid w:val="00B511CF"/>
    <w:rsid w:val="00B55693"/>
    <w:rsid w:val="00B57710"/>
    <w:rsid w:val="00B67001"/>
    <w:rsid w:val="00B91D28"/>
    <w:rsid w:val="00B91F24"/>
    <w:rsid w:val="00BB1D25"/>
    <w:rsid w:val="00BB48B7"/>
    <w:rsid w:val="00BC2F1C"/>
    <w:rsid w:val="00BD4062"/>
    <w:rsid w:val="00BD5B7F"/>
    <w:rsid w:val="00BD7C9F"/>
    <w:rsid w:val="00BE1874"/>
    <w:rsid w:val="00BE67CF"/>
    <w:rsid w:val="00BF1202"/>
    <w:rsid w:val="00BF2BC5"/>
    <w:rsid w:val="00BF6B0D"/>
    <w:rsid w:val="00C13F26"/>
    <w:rsid w:val="00C15559"/>
    <w:rsid w:val="00C166AD"/>
    <w:rsid w:val="00C17236"/>
    <w:rsid w:val="00C34D87"/>
    <w:rsid w:val="00C53A2B"/>
    <w:rsid w:val="00C546B2"/>
    <w:rsid w:val="00C55E42"/>
    <w:rsid w:val="00C56AD0"/>
    <w:rsid w:val="00C57415"/>
    <w:rsid w:val="00C62F22"/>
    <w:rsid w:val="00C64CC5"/>
    <w:rsid w:val="00C73C2F"/>
    <w:rsid w:val="00C819B8"/>
    <w:rsid w:val="00C85F4A"/>
    <w:rsid w:val="00C86522"/>
    <w:rsid w:val="00C876B9"/>
    <w:rsid w:val="00C9160A"/>
    <w:rsid w:val="00C96E17"/>
    <w:rsid w:val="00CA3395"/>
    <w:rsid w:val="00CA3AD0"/>
    <w:rsid w:val="00CC0D47"/>
    <w:rsid w:val="00CD2C35"/>
    <w:rsid w:val="00CD3850"/>
    <w:rsid w:val="00CE1951"/>
    <w:rsid w:val="00CE2F28"/>
    <w:rsid w:val="00CF605D"/>
    <w:rsid w:val="00D019D8"/>
    <w:rsid w:val="00D10E64"/>
    <w:rsid w:val="00D140F9"/>
    <w:rsid w:val="00D2072B"/>
    <w:rsid w:val="00D33F4F"/>
    <w:rsid w:val="00D41273"/>
    <w:rsid w:val="00D44DEC"/>
    <w:rsid w:val="00D629F5"/>
    <w:rsid w:val="00D65010"/>
    <w:rsid w:val="00D70D65"/>
    <w:rsid w:val="00D7284A"/>
    <w:rsid w:val="00D910D8"/>
    <w:rsid w:val="00D91645"/>
    <w:rsid w:val="00D939F7"/>
    <w:rsid w:val="00D977E1"/>
    <w:rsid w:val="00DA465D"/>
    <w:rsid w:val="00DA7A05"/>
    <w:rsid w:val="00DB1421"/>
    <w:rsid w:val="00DC179C"/>
    <w:rsid w:val="00DC4F33"/>
    <w:rsid w:val="00DD1E05"/>
    <w:rsid w:val="00DD5D5B"/>
    <w:rsid w:val="00DE1DBE"/>
    <w:rsid w:val="00DE3019"/>
    <w:rsid w:val="00DE484B"/>
    <w:rsid w:val="00DF3DF5"/>
    <w:rsid w:val="00E008CF"/>
    <w:rsid w:val="00E237CE"/>
    <w:rsid w:val="00E2382B"/>
    <w:rsid w:val="00E24C32"/>
    <w:rsid w:val="00E27C48"/>
    <w:rsid w:val="00E3326D"/>
    <w:rsid w:val="00E42A7D"/>
    <w:rsid w:val="00E42EFE"/>
    <w:rsid w:val="00E518E8"/>
    <w:rsid w:val="00E52C95"/>
    <w:rsid w:val="00E56344"/>
    <w:rsid w:val="00E626A4"/>
    <w:rsid w:val="00E62736"/>
    <w:rsid w:val="00E65200"/>
    <w:rsid w:val="00E66166"/>
    <w:rsid w:val="00E72EC0"/>
    <w:rsid w:val="00E74C14"/>
    <w:rsid w:val="00E80BE1"/>
    <w:rsid w:val="00E82FFA"/>
    <w:rsid w:val="00EB019A"/>
    <w:rsid w:val="00EC46A4"/>
    <w:rsid w:val="00EC53FE"/>
    <w:rsid w:val="00ED221C"/>
    <w:rsid w:val="00EE035D"/>
    <w:rsid w:val="00EE147B"/>
    <w:rsid w:val="00EE1952"/>
    <w:rsid w:val="00EE3C15"/>
    <w:rsid w:val="00EE3FEA"/>
    <w:rsid w:val="00EF6A56"/>
    <w:rsid w:val="00F051DF"/>
    <w:rsid w:val="00F052FC"/>
    <w:rsid w:val="00F06433"/>
    <w:rsid w:val="00F06B1C"/>
    <w:rsid w:val="00F0724C"/>
    <w:rsid w:val="00F130AF"/>
    <w:rsid w:val="00F130E4"/>
    <w:rsid w:val="00F15B7E"/>
    <w:rsid w:val="00F20533"/>
    <w:rsid w:val="00F269D7"/>
    <w:rsid w:val="00F33601"/>
    <w:rsid w:val="00F34576"/>
    <w:rsid w:val="00F40E14"/>
    <w:rsid w:val="00F43A18"/>
    <w:rsid w:val="00F53B83"/>
    <w:rsid w:val="00F54E84"/>
    <w:rsid w:val="00F55C66"/>
    <w:rsid w:val="00F57A16"/>
    <w:rsid w:val="00F63E2C"/>
    <w:rsid w:val="00F66EA4"/>
    <w:rsid w:val="00F82E33"/>
    <w:rsid w:val="00F914F6"/>
    <w:rsid w:val="00F93451"/>
    <w:rsid w:val="00FA170B"/>
    <w:rsid w:val="00FA3001"/>
    <w:rsid w:val="00FB03E1"/>
    <w:rsid w:val="00FB23D3"/>
    <w:rsid w:val="00FB2A97"/>
    <w:rsid w:val="00FB440B"/>
    <w:rsid w:val="00FB4FD3"/>
    <w:rsid w:val="00FD0A11"/>
    <w:rsid w:val="00FF1FA7"/>
    <w:rsid w:val="00FF3112"/>
    <w:rsid w:val="00FF4075"/>
    <w:rsid w:val="00FF6CC1"/>
    <w:rsid w:val="00FF6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37781"/>
  <w15:docId w15:val="{DF5B4837-7C1E-462F-8F4C-5D16B8A2F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75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opre">
    <w:name w:val="acopre"/>
    <w:basedOn w:val="DefaultParagraphFont"/>
    <w:rsid w:val="00417175"/>
  </w:style>
  <w:style w:type="paragraph" w:styleId="HTMLPreformatted">
    <w:name w:val="HTML Preformatted"/>
    <w:basedOn w:val="Normal"/>
    <w:link w:val="HTMLPreformattedChar"/>
    <w:uiPriority w:val="99"/>
    <w:unhideWhenUsed/>
    <w:rsid w:val="004171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17175"/>
    <w:rPr>
      <w:rFonts w:ascii="Courier New" w:eastAsia="Times New Roman" w:hAnsi="Courier New" w:cs="Courier New"/>
      <w:sz w:val="20"/>
      <w:szCs w:val="20"/>
    </w:rPr>
  </w:style>
  <w:style w:type="character" w:customStyle="1" w:styleId="hgkelc">
    <w:name w:val="hgkelc"/>
    <w:basedOn w:val="DefaultParagraphFont"/>
    <w:rsid w:val="00BD4062"/>
  </w:style>
  <w:style w:type="paragraph" w:styleId="BalloonText">
    <w:name w:val="Balloon Text"/>
    <w:basedOn w:val="Normal"/>
    <w:link w:val="BalloonTextChar"/>
    <w:uiPriority w:val="99"/>
    <w:semiHidden/>
    <w:unhideWhenUsed/>
    <w:rsid w:val="00A33D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9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629F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3318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318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318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188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2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7B6EAA-789C-4058-BABE-5C7ADAF0E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6</Pages>
  <Words>3339</Words>
  <Characters>19033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</dc:creator>
  <cp:lastModifiedBy>Brian Bradley</cp:lastModifiedBy>
  <cp:revision>3</cp:revision>
  <cp:lastPrinted>2021-07-08T20:05:00Z</cp:lastPrinted>
  <dcterms:created xsi:type="dcterms:W3CDTF">2022-01-28T17:37:00Z</dcterms:created>
  <dcterms:modified xsi:type="dcterms:W3CDTF">2022-01-28T17:37:00Z</dcterms:modified>
</cp:coreProperties>
</file>